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3521F" w14:textId="0837542A" w:rsidR="38777321" w:rsidRPr="00E6472D" w:rsidRDefault="00BC0B9C" w:rsidP="191BC8CC">
      <w:pPr>
        <w:rPr>
          <w:rFonts w:ascii="Century Gothic" w:hAnsi="Century Gothic"/>
          <w:sz w:val="32"/>
          <w:szCs w:val="32"/>
          <w:lang w:val="en-GB"/>
        </w:rPr>
      </w:pPr>
      <w:bookmarkStart w:id="0" w:name="_GoBack"/>
      <w:bookmarkEnd w:id="0"/>
      <w:r w:rsidRPr="00E6472D">
        <w:rPr>
          <w:rFonts w:ascii="Century Gothic" w:hAnsi="Century Gothic"/>
          <w:sz w:val="32"/>
          <w:szCs w:val="32"/>
          <w:lang w:val="en-GB"/>
        </w:rPr>
        <w:t>Annex I</w:t>
      </w:r>
    </w:p>
    <w:p w14:paraId="0D139244" w14:textId="138DEC74" w:rsidR="00F47148" w:rsidRPr="00E9761B" w:rsidRDefault="00F47148" w:rsidP="00F47148">
      <w:pPr>
        <w:rPr>
          <w:rFonts w:ascii="Century Gothic" w:hAnsi="Century Gothic"/>
          <w:b/>
          <w:bCs/>
          <w:lang w:val="en-GB"/>
        </w:rPr>
      </w:pPr>
      <w:r w:rsidRPr="00E9761B">
        <w:rPr>
          <w:rFonts w:ascii="Century Gothic" w:hAnsi="Century Gothic"/>
          <w:b/>
          <w:bCs/>
          <w:lang w:val="en-GB"/>
        </w:rPr>
        <w:t xml:space="preserve">Template for </w:t>
      </w:r>
      <w:r w:rsidRPr="00F92931">
        <w:rPr>
          <w:rFonts w:ascii="Century Gothic" w:hAnsi="Century Gothic"/>
          <w:b/>
          <w:bCs/>
          <w:u w:val="single"/>
          <w:lang w:val="en-GB"/>
        </w:rPr>
        <w:t>abstracts</w:t>
      </w:r>
    </w:p>
    <w:p w14:paraId="5A4E31D5" w14:textId="7299B797" w:rsidR="00F47148" w:rsidRPr="00E9761B" w:rsidRDefault="00F47148" w:rsidP="00F47148">
      <w:pPr>
        <w:rPr>
          <w:rFonts w:ascii="Century Gothic" w:hAnsi="Century Gothic"/>
          <w:lang w:val="en-GB"/>
        </w:rPr>
      </w:pPr>
      <w:r w:rsidRPr="00E9761B">
        <w:rPr>
          <w:rFonts w:ascii="Century Gothic" w:hAnsi="Century Gothic"/>
          <w:lang w:val="en-GB"/>
        </w:rPr>
        <w:t>This page is for information only and should be deleted from your proposal.</w:t>
      </w:r>
      <w:r w:rsidRPr="00E9761B">
        <w:rPr>
          <w:rFonts w:ascii="Arial" w:hAnsi="Arial" w:cs="Arial"/>
          <w:lang w:val="en-GB"/>
        </w:rPr>
        <w:t> </w:t>
      </w:r>
      <w:r w:rsidRPr="00E9761B">
        <w:rPr>
          <w:rFonts w:ascii="Century Gothic" w:hAnsi="Century Gothic"/>
          <w:lang w:val="en-GB"/>
        </w:rPr>
        <w:t xml:space="preserve"> </w:t>
      </w:r>
    </w:p>
    <w:p w14:paraId="5253070E" w14:textId="4E68689E" w:rsidR="00F47148" w:rsidRPr="00E9761B" w:rsidRDefault="00F47148" w:rsidP="00F47148">
      <w:pPr>
        <w:rPr>
          <w:rFonts w:ascii="Century Gothic" w:hAnsi="Century Gothic"/>
          <w:lang w:val="en-GB"/>
        </w:rPr>
      </w:pPr>
      <w:r w:rsidRPr="00E9761B">
        <w:rPr>
          <w:rFonts w:ascii="Century Gothic" w:hAnsi="Century Gothic"/>
          <w:lang w:val="en-GB"/>
        </w:rPr>
        <w:t xml:space="preserve">The use of this template is mandatory. During the preparation of the abstract make sure to include this information: </w:t>
      </w:r>
    </w:p>
    <w:p w14:paraId="515E4DD4" w14:textId="394E8DED" w:rsidR="00F47148" w:rsidRPr="00E9761B" w:rsidRDefault="00F47148" w:rsidP="00F47148">
      <w:pPr>
        <w:rPr>
          <w:rFonts w:ascii="Century Gothic" w:hAnsi="Century Gothic"/>
          <w:b/>
          <w:bCs/>
          <w:lang w:val="en-GB"/>
        </w:rPr>
      </w:pPr>
      <w:r w:rsidRPr="00E9761B">
        <w:rPr>
          <w:rFonts w:ascii="Century Gothic" w:hAnsi="Century Gothic"/>
          <w:b/>
          <w:bCs/>
          <w:lang w:val="en-GB"/>
        </w:rPr>
        <w:t xml:space="preserve">Title: __________ </w:t>
      </w:r>
    </w:p>
    <w:p w14:paraId="0E3EE3CB" w14:textId="1908E80C" w:rsidR="00F47148" w:rsidRPr="00E9761B" w:rsidRDefault="00F47148" w:rsidP="00F47148">
      <w:pPr>
        <w:rPr>
          <w:rFonts w:ascii="Century Gothic" w:hAnsi="Century Gothic"/>
          <w:b/>
          <w:bCs/>
          <w:lang w:val="en-GB"/>
        </w:rPr>
      </w:pPr>
      <w:r w:rsidRPr="00E9761B">
        <w:rPr>
          <w:rFonts w:ascii="Century Gothic" w:hAnsi="Century Gothic"/>
          <w:b/>
          <w:bCs/>
          <w:lang w:val="en-GB"/>
        </w:rPr>
        <w:t xml:space="preserve">Group name: __________ </w:t>
      </w:r>
    </w:p>
    <w:p w14:paraId="5DCED228" w14:textId="717E6887" w:rsidR="00F47148" w:rsidRPr="00E9761B" w:rsidRDefault="00F47148" w:rsidP="00F47148">
      <w:pPr>
        <w:rPr>
          <w:rFonts w:ascii="Century Gothic" w:hAnsi="Century Gothic"/>
          <w:b/>
          <w:bCs/>
          <w:lang w:val="en-GB"/>
        </w:rPr>
      </w:pPr>
      <w:r w:rsidRPr="00E9761B">
        <w:rPr>
          <w:rFonts w:ascii="Century Gothic" w:hAnsi="Century Gothic"/>
          <w:b/>
          <w:bCs/>
          <w:lang w:val="en-GB"/>
        </w:rPr>
        <w:t xml:space="preserve">Names of the group’s member: (the name of team leader must be underlined) _____ </w:t>
      </w:r>
    </w:p>
    <w:p w14:paraId="40C32BAD" w14:textId="06F3D7D5" w:rsidR="00F47148" w:rsidRPr="00E9761B" w:rsidRDefault="00F47148" w:rsidP="00F47148">
      <w:pPr>
        <w:rPr>
          <w:rFonts w:ascii="Century Gothic" w:hAnsi="Century Gothic"/>
          <w:b/>
          <w:bCs/>
          <w:lang w:val="en-GB"/>
        </w:rPr>
      </w:pPr>
      <w:r w:rsidRPr="00E9761B">
        <w:rPr>
          <w:rFonts w:ascii="Century Gothic" w:hAnsi="Century Gothic"/>
          <w:b/>
          <w:bCs/>
          <w:lang w:val="en-GB"/>
        </w:rPr>
        <w:t xml:space="preserve">E-mail of the team leader: ______ </w:t>
      </w:r>
    </w:p>
    <w:p w14:paraId="6132EE5C" w14:textId="64C75D1E" w:rsidR="00F47148" w:rsidRPr="00E9761B" w:rsidRDefault="00F47148" w:rsidP="00F47148">
      <w:pPr>
        <w:rPr>
          <w:rFonts w:ascii="Century Gothic" w:hAnsi="Century Gothic"/>
          <w:lang w:val="en-GB"/>
        </w:rPr>
      </w:pPr>
      <w:r w:rsidRPr="00E9761B">
        <w:rPr>
          <w:rFonts w:ascii="Century Gothic" w:hAnsi="Century Gothic"/>
          <w:lang w:val="en-GB"/>
        </w:rPr>
        <w:t xml:space="preserve">The abstract should be a short summary of your project written in English with a maximum range of 800 words + 1 figure. </w:t>
      </w:r>
    </w:p>
    <w:p w14:paraId="6649BE42" w14:textId="4600D7E9" w:rsidR="00F47148" w:rsidRPr="00E9761B" w:rsidRDefault="00F47148" w:rsidP="00F47148">
      <w:pPr>
        <w:rPr>
          <w:rFonts w:ascii="Century Gothic" w:hAnsi="Century Gothic"/>
          <w:lang w:val="en-GB"/>
        </w:rPr>
      </w:pPr>
      <w:r w:rsidRPr="00E9761B">
        <w:rPr>
          <w:rFonts w:ascii="Century Gothic" w:hAnsi="Century Gothic"/>
          <w:lang w:val="en-GB"/>
        </w:rPr>
        <w:t xml:space="preserve">For the preparation of the abstract the following sections could be considered: </w:t>
      </w:r>
    </w:p>
    <w:p w14:paraId="5E960319" w14:textId="77777777" w:rsidR="001741FD" w:rsidRDefault="00F47148" w:rsidP="00E16952">
      <w:pPr>
        <w:pStyle w:val="Paragrafoelenco"/>
        <w:numPr>
          <w:ilvl w:val="0"/>
          <w:numId w:val="24"/>
        </w:numPr>
        <w:rPr>
          <w:rFonts w:ascii="Century Gothic" w:hAnsi="Century Gothic"/>
          <w:lang w:val="en-GB"/>
        </w:rPr>
      </w:pPr>
      <w:r w:rsidRPr="00E9761B">
        <w:rPr>
          <w:rFonts w:ascii="Century Gothic" w:hAnsi="Century Gothic"/>
          <w:lang w:val="en-GB"/>
        </w:rPr>
        <w:t xml:space="preserve">Brief state of the art </w:t>
      </w:r>
    </w:p>
    <w:p w14:paraId="175DD0C2" w14:textId="77777777" w:rsidR="001741FD" w:rsidRDefault="00F47148" w:rsidP="00E16952">
      <w:pPr>
        <w:pStyle w:val="Paragrafoelenco"/>
        <w:numPr>
          <w:ilvl w:val="0"/>
          <w:numId w:val="24"/>
        </w:numPr>
        <w:rPr>
          <w:rFonts w:ascii="Century Gothic" w:hAnsi="Century Gothic"/>
          <w:lang w:val="en-GB"/>
        </w:rPr>
      </w:pPr>
      <w:r w:rsidRPr="00E9761B">
        <w:rPr>
          <w:rFonts w:ascii="Century Gothic" w:hAnsi="Century Gothic"/>
          <w:lang w:val="en-GB"/>
        </w:rPr>
        <w:t xml:space="preserve">Main purpose of the project </w:t>
      </w:r>
    </w:p>
    <w:p w14:paraId="20988D5A" w14:textId="77777777" w:rsidR="001741FD" w:rsidRDefault="00F47148" w:rsidP="00E16952">
      <w:pPr>
        <w:pStyle w:val="Paragrafoelenco"/>
        <w:numPr>
          <w:ilvl w:val="0"/>
          <w:numId w:val="24"/>
        </w:numPr>
        <w:rPr>
          <w:rFonts w:ascii="Century Gothic" w:hAnsi="Century Gothic"/>
          <w:lang w:val="en-GB"/>
        </w:rPr>
      </w:pPr>
      <w:r w:rsidRPr="00E9761B">
        <w:rPr>
          <w:rFonts w:ascii="Century Gothic" w:hAnsi="Century Gothic"/>
          <w:lang w:val="en-GB"/>
        </w:rPr>
        <w:t xml:space="preserve">How the project will be developed </w:t>
      </w:r>
    </w:p>
    <w:p w14:paraId="239D8B58" w14:textId="77777777" w:rsidR="001741FD" w:rsidRDefault="00F47148" w:rsidP="00E16952">
      <w:pPr>
        <w:pStyle w:val="Paragrafoelenco"/>
        <w:numPr>
          <w:ilvl w:val="0"/>
          <w:numId w:val="24"/>
        </w:numPr>
        <w:rPr>
          <w:rFonts w:ascii="Century Gothic" w:hAnsi="Century Gothic"/>
          <w:lang w:val="en-GB"/>
        </w:rPr>
      </w:pPr>
      <w:r w:rsidRPr="00E9761B">
        <w:rPr>
          <w:rFonts w:ascii="Century Gothic" w:hAnsi="Century Gothic"/>
          <w:lang w:val="en-GB"/>
        </w:rPr>
        <w:t xml:space="preserve">Possible conclusions </w:t>
      </w:r>
    </w:p>
    <w:p w14:paraId="24313D0C" w14:textId="77777777" w:rsidR="001741FD" w:rsidRDefault="00F47148" w:rsidP="00E16952">
      <w:pPr>
        <w:pStyle w:val="Paragrafoelenco"/>
        <w:numPr>
          <w:ilvl w:val="0"/>
          <w:numId w:val="24"/>
        </w:numPr>
        <w:rPr>
          <w:rFonts w:ascii="Century Gothic" w:hAnsi="Century Gothic"/>
          <w:lang w:val="en-GB"/>
        </w:rPr>
      </w:pPr>
      <w:r w:rsidRPr="00E9761B">
        <w:rPr>
          <w:rFonts w:ascii="Century Gothic" w:hAnsi="Century Gothic"/>
          <w:lang w:val="en-GB"/>
        </w:rPr>
        <w:t xml:space="preserve">Figure </w:t>
      </w:r>
    </w:p>
    <w:p w14:paraId="30C7CE85" w14:textId="164E25A4" w:rsidR="00F47148" w:rsidRPr="00E9761B" w:rsidRDefault="00F47148" w:rsidP="00E9761B">
      <w:pPr>
        <w:pStyle w:val="Paragrafoelenco"/>
        <w:numPr>
          <w:ilvl w:val="0"/>
          <w:numId w:val="24"/>
        </w:numPr>
        <w:rPr>
          <w:rFonts w:ascii="Century Gothic" w:hAnsi="Century Gothic"/>
          <w:lang w:val="en-GB"/>
        </w:rPr>
      </w:pPr>
      <w:r w:rsidRPr="00E9761B">
        <w:rPr>
          <w:rFonts w:ascii="Century Gothic" w:hAnsi="Century Gothic"/>
          <w:lang w:val="en-GB"/>
        </w:rPr>
        <w:t>References.</w:t>
      </w:r>
    </w:p>
    <w:p w14:paraId="55FB5231" w14:textId="09C48C3C" w:rsidR="00F47148" w:rsidRPr="00E9761B" w:rsidRDefault="00F47148" w:rsidP="00F47148">
      <w:pPr>
        <w:rPr>
          <w:rFonts w:ascii="Century Gothic" w:hAnsi="Century Gothic"/>
          <w:lang w:val="en-GB"/>
        </w:rPr>
      </w:pPr>
      <w:r w:rsidRPr="00E9761B">
        <w:rPr>
          <w:rFonts w:ascii="Century Gothic" w:hAnsi="Century Gothic"/>
          <w:lang w:val="en-GB"/>
        </w:rPr>
        <w:t xml:space="preserve">Title, figure caption and references are excluded by the words’ count. </w:t>
      </w:r>
    </w:p>
    <w:p w14:paraId="306A288A" w14:textId="28480BD0" w:rsidR="00F47148" w:rsidRPr="00E9761B" w:rsidRDefault="00F47148" w:rsidP="00E9761B">
      <w:pPr>
        <w:spacing w:before="240"/>
        <w:rPr>
          <w:rFonts w:ascii="Century Gothic" w:hAnsi="Century Gothic"/>
          <w:b/>
          <w:bCs/>
          <w:lang w:val="en-GB"/>
        </w:rPr>
      </w:pPr>
      <w:r w:rsidRPr="00E9761B">
        <w:rPr>
          <w:rFonts w:ascii="Century Gothic" w:hAnsi="Century Gothic"/>
          <w:b/>
          <w:bCs/>
          <w:lang w:val="en-GB"/>
        </w:rPr>
        <w:t xml:space="preserve">Format And Type Fonts </w:t>
      </w:r>
    </w:p>
    <w:p w14:paraId="29742A57" w14:textId="75AE3A51" w:rsidR="00F47148" w:rsidRPr="00E9761B" w:rsidRDefault="00F47148" w:rsidP="00F47148">
      <w:pPr>
        <w:rPr>
          <w:rFonts w:ascii="Century Gothic" w:hAnsi="Century Gothic"/>
          <w:lang w:val="en-GB"/>
        </w:rPr>
      </w:pPr>
      <w:r w:rsidRPr="00E9761B">
        <w:rPr>
          <w:rFonts w:ascii="Century Gothic" w:hAnsi="Century Gothic"/>
          <w:lang w:val="en-GB"/>
        </w:rPr>
        <w:t xml:space="preserve">Arial, 12 points, single line spacing, margins bottom, left and right 2 cm, top 2.5 cm. </w:t>
      </w:r>
    </w:p>
    <w:p w14:paraId="6E2F71F3" w14:textId="2DAC3BCC" w:rsidR="00F47148" w:rsidRPr="00E9761B" w:rsidRDefault="00F47148" w:rsidP="00F47148">
      <w:pPr>
        <w:rPr>
          <w:rFonts w:ascii="Century Gothic" w:hAnsi="Century Gothic"/>
          <w:lang w:val="en-GB"/>
        </w:rPr>
      </w:pPr>
      <w:r w:rsidRPr="00E9761B">
        <w:rPr>
          <w:rFonts w:ascii="Century Gothic" w:hAnsi="Century Gothic"/>
          <w:lang w:val="en-GB"/>
        </w:rPr>
        <w:t>Don’t exceed the maximum number of words (800 words).</w:t>
      </w:r>
      <w:r w:rsidRPr="00E9761B">
        <w:rPr>
          <w:rFonts w:ascii="Arial" w:hAnsi="Arial" w:cs="Arial"/>
          <w:lang w:val="en-GB"/>
        </w:rPr>
        <w:t> </w:t>
      </w:r>
      <w:r w:rsidRPr="00E9761B">
        <w:rPr>
          <w:rFonts w:ascii="Century Gothic" w:hAnsi="Century Gothic"/>
          <w:lang w:val="en-GB"/>
        </w:rPr>
        <w:t xml:space="preserve"> </w:t>
      </w:r>
    </w:p>
    <w:p w14:paraId="1FB17C26" w14:textId="33957D30" w:rsidR="00F47148" w:rsidRPr="00E9761B" w:rsidRDefault="00F47148" w:rsidP="00F47148">
      <w:pPr>
        <w:rPr>
          <w:rFonts w:ascii="Century Gothic" w:hAnsi="Century Gothic"/>
          <w:lang w:val="en-GB"/>
        </w:rPr>
      </w:pPr>
      <w:r w:rsidRPr="00E9761B">
        <w:rPr>
          <w:rFonts w:ascii="Century Gothic" w:hAnsi="Century Gothic"/>
          <w:lang w:val="en-GB"/>
        </w:rPr>
        <w:t>Attach the abstract in pdf format to the registration form (link). Before attaching it, rename your PDF file by using only the team’s name.</w:t>
      </w:r>
      <w:r w:rsidRPr="00E9761B">
        <w:rPr>
          <w:rFonts w:ascii="Arial" w:hAnsi="Arial" w:cs="Arial"/>
          <w:lang w:val="en-GB"/>
        </w:rPr>
        <w:t> </w:t>
      </w:r>
      <w:r w:rsidRPr="00E9761B">
        <w:rPr>
          <w:rFonts w:ascii="Century Gothic" w:hAnsi="Century Gothic"/>
          <w:lang w:val="en-GB"/>
        </w:rPr>
        <w:t xml:space="preserve"> </w:t>
      </w:r>
    </w:p>
    <w:p w14:paraId="1D202C82" w14:textId="3FCF2691" w:rsidR="00F47148" w:rsidRPr="00E9761B" w:rsidRDefault="00F47148" w:rsidP="00E9761B">
      <w:pPr>
        <w:spacing w:before="240"/>
        <w:rPr>
          <w:rFonts w:ascii="Century Gothic" w:hAnsi="Century Gothic"/>
          <w:b/>
          <w:bCs/>
          <w:lang w:val="en-GB"/>
        </w:rPr>
      </w:pPr>
      <w:r w:rsidRPr="00E9761B">
        <w:rPr>
          <w:rFonts w:ascii="Century Gothic" w:hAnsi="Century Gothic"/>
          <w:b/>
          <w:bCs/>
          <w:lang w:val="en-GB"/>
        </w:rPr>
        <w:t xml:space="preserve">Figure And Caption  </w:t>
      </w:r>
    </w:p>
    <w:p w14:paraId="3A914160" w14:textId="2318F42D" w:rsidR="00F47148" w:rsidRPr="00E9761B" w:rsidRDefault="00F47148" w:rsidP="00F47148">
      <w:pPr>
        <w:rPr>
          <w:rFonts w:ascii="Century Gothic" w:hAnsi="Century Gothic"/>
          <w:lang w:val="en-GB"/>
        </w:rPr>
      </w:pPr>
      <w:r w:rsidRPr="00E9761B">
        <w:rPr>
          <w:rFonts w:ascii="Century Gothic" w:hAnsi="Century Gothic"/>
          <w:lang w:val="en-GB"/>
        </w:rPr>
        <w:t xml:space="preserve">The figure should be placed at the top or bottom of a page with the caption. Caption should be in Arial, Italic, 9 pts.  </w:t>
      </w:r>
    </w:p>
    <w:p w14:paraId="35C1E161" w14:textId="72B33C3C" w:rsidR="00F47148" w:rsidRPr="00E9761B" w:rsidRDefault="00F47148" w:rsidP="00E9761B">
      <w:pPr>
        <w:spacing w:before="240"/>
        <w:rPr>
          <w:rFonts w:ascii="Century Gothic" w:hAnsi="Century Gothic"/>
          <w:b/>
          <w:bCs/>
          <w:lang w:val="en-GB"/>
        </w:rPr>
      </w:pPr>
      <w:r w:rsidRPr="00E9761B">
        <w:rPr>
          <w:rFonts w:ascii="Century Gothic" w:hAnsi="Century Gothic"/>
          <w:b/>
          <w:bCs/>
          <w:lang w:val="en-GB"/>
        </w:rPr>
        <w:t xml:space="preserve">References </w:t>
      </w:r>
    </w:p>
    <w:p w14:paraId="179A27B8" w14:textId="45569D96" w:rsidR="00F47148" w:rsidRPr="00E9761B" w:rsidRDefault="00F47148" w:rsidP="00F47148">
      <w:pPr>
        <w:rPr>
          <w:rFonts w:ascii="Century Gothic" w:hAnsi="Century Gothic"/>
          <w:lang w:val="en-GB"/>
        </w:rPr>
      </w:pPr>
      <w:r w:rsidRPr="00E9761B">
        <w:rPr>
          <w:rFonts w:ascii="Century Gothic" w:hAnsi="Century Gothic"/>
          <w:lang w:val="en-GB"/>
        </w:rPr>
        <w:t xml:space="preserve">Citations in your text should be collected at the end of your abstract in a list of References. They should be prepared according to the APA style (name/year system). Reference in the text to literature cited is given by the surname of the author(s) followed by the year of publication, e.g. "… which was recently confirmed (Jackson et al., 2020)". If a work has only two authors, always cite both surnames by using the word "and", e.g. "Jackson and </w:t>
      </w:r>
      <w:proofErr w:type="spellStart"/>
      <w:r w:rsidRPr="00E9761B">
        <w:rPr>
          <w:rFonts w:ascii="Century Gothic" w:hAnsi="Century Gothic"/>
          <w:lang w:val="en-GB"/>
        </w:rPr>
        <w:t>Isolauri</w:t>
      </w:r>
      <w:proofErr w:type="spellEnd"/>
      <w:r w:rsidRPr="00E9761B">
        <w:rPr>
          <w:rFonts w:ascii="Century Gothic" w:hAnsi="Century Gothic"/>
          <w:lang w:val="en-GB"/>
        </w:rPr>
        <w:t xml:space="preserve"> (2020) recently found that ...". In the list of References the names and initials of all authors should be mentioned as the examples: </w:t>
      </w:r>
    </w:p>
    <w:p w14:paraId="61DE34E0" w14:textId="67234717" w:rsidR="00F47148" w:rsidRPr="00E9761B" w:rsidRDefault="00F47148" w:rsidP="00E9761B">
      <w:pPr>
        <w:pStyle w:val="Paragrafoelenco"/>
        <w:numPr>
          <w:ilvl w:val="0"/>
          <w:numId w:val="25"/>
        </w:numPr>
        <w:rPr>
          <w:rFonts w:ascii="Century Gothic" w:hAnsi="Century Gothic"/>
        </w:rPr>
      </w:pPr>
      <w:r w:rsidRPr="00E9761B">
        <w:rPr>
          <w:rFonts w:ascii="Century Gothic" w:hAnsi="Century Gothic"/>
        </w:rPr>
        <w:lastRenderedPageBreak/>
        <w:t xml:space="preserve">Jackson, S. J., </w:t>
      </w:r>
      <w:proofErr w:type="spellStart"/>
      <w:r w:rsidRPr="00E9761B">
        <w:rPr>
          <w:rFonts w:ascii="Century Gothic" w:hAnsi="Century Gothic"/>
        </w:rPr>
        <w:t>Gueimonde</w:t>
      </w:r>
      <w:proofErr w:type="spellEnd"/>
      <w:r w:rsidRPr="00E9761B">
        <w:rPr>
          <w:rFonts w:ascii="Century Gothic" w:hAnsi="Century Gothic"/>
        </w:rPr>
        <w:t xml:space="preserve">, M., &amp; </w:t>
      </w:r>
      <w:proofErr w:type="spellStart"/>
      <w:r w:rsidRPr="00E9761B">
        <w:rPr>
          <w:rFonts w:ascii="Century Gothic" w:hAnsi="Century Gothic"/>
        </w:rPr>
        <w:t>Isolauri</w:t>
      </w:r>
      <w:proofErr w:type="spellEnd"/>
      <w:r w:rsidRPr="00E9761B">
        <w:rPr>
          <w:rFonts w:ascii="Century Gothic" w:hAnsi="Century Gothic"/>
        </w:rPr>
        <w:t xml:space="preserve">, E. (2020). </w:t>
      </w:r>
      <w:r w:rsidRPr="00E9761B">
        <w:rPr>
          <w:rFonts w:ascii="Century Gothic" w:hAnsi="Century Gothic"/>
          <w:lang w:val="en-GB"/>
        </w:rPr>
        <w:t xml:space="preserve">Probiotics that modify disease risk. </w:t>
      </w:r>
      <w:r w:rsidRPr="00E9761B">
        <w:rPr>
          <w:rFonts w:ascii="Century Gothic" w:hAnsi="Century Gothic"/>
        </w:rPr>
        <w:t xml:space="preserve">The Journal of nutrition, 135(5), 1294-1298. </w:t>
      </w:r>
    </w:p>
    <w:p w14:paraId="3CC4E61F" w14:textId="249F5AC1" w:rsidR="00BC0B9C" w:rsidRDefault="00F47148" w:rsidP="00CF7C24">
      <w:pPr>
        <w:pStyle w:val="Paragrafoelenco"/>
        <w:numPr>
          <w:ilvl w:val="0"/>
          <w:numId w:val="25"/>
        </w:numPr>
        <w:rPr>
          <w:rFonts w:ascii="Century Gothic" w:hAnsi="Century Gothic"/>
        </w:rPr>
      </w:pPr>
      <w:r w:rsidRPr="000E3F42">
        <w:rPr>
          <w:rFonts w:ascii="Century Gothic" w:hAnsi="Century Gothic"/>
          <w:lang w:val="en-US"/>
        </w:rPr>
        <w:t xml:space="preserve">Jackson, S. J. &amp; </w:t>
      </w:r>
      <w:proofErr w:type="spellStart"/>
      <w:r w:rsidRPr="000E3F42">
        <w:rPr>
          <w:rFonts w:ascii="Century Gothic" w:hAnsi="Century Gothic"/>
          <w:lang w:val="en-US"/>
        </w:rPr>
        <w:t>Isolauri</w:t>
      </w:r>
      <w:proofErr w:type="spellEnd"/>
      <w:r w:rsidRPr="000E3F42">
        <w:rPr>
          <w:rFonts w:ascii="Century Gothic" w:hAnsi="Century Gothic"/>
          <w:lang w:val="en-US"/>
        </w:rPr>
        <w:t xml:space="preserve">, E. (2020). </w:t>
      </w:r>
      <w:r w:rsidRPr="00E9761B">
        <w:rPr>
          <w:rFonts w:ascii="Century Gothic" w:hAnsi="Century Gothic"/>
          <w:lang w:val="en-GB"/>
        </w:rPr>
        <w:t xml:space="preserve">Probiotics that modify disease risk. </w:t>
      </w:r>
      <w:r w:rsidRPr="00E9761B">
        <w:rPr>
          <w:rFonts w:ascii="Century Gothic" w:hAnsi="Century Gothic"/>
        </w:rPr>
        <w:t>The Journal of nutrition, 135(5), 1294-1298.</w:t>
      </w:r>
    </w:p>
    <w:p w14:paraId="2026D361" w14:textId="67AF4540" w:rsidR="004545FB" w:rsidRPr="00E9761B" w:rsidRDefault="004545FB" w:rsidP="00AD23D0">
      <w:pPr>
        <w:rPr>
          <w:rFonts w:ascii="Century Gothic" w:hAnsi="Century Gothic"/>
        </w:rPr>
      </w:pPr>
    </w:p>
    <w:sectPr w:rsidR="004545FB" w:rsidRPr="00E9761B">
      <w:headerReference w:type="default" r:id="rId11"/>
      <w:foot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CEA14" w14:textId="77777777" w:rsidR="006257C2" w:rsidRDefault="006257C2">
      <w:pPr>
        <w:spacing w:after="0" w:line="240" w:lineRule="auto"/>
      </w:pPr>
      <w:r>
        <w:separator/>
      </w:r>
    </w:p>
  </w:endnote>
  <w:endnote w:type="continuationSeparator" w:id="0">
    <w:p w14:paraId="31B31442" w14:textId="77777777" w:rsidR="006257C2" w:rsidRDefault="006257C2">
      <w:pPr>
        <w:spacing w:after="0" w:line="240" w:lineRule="auto"/>
      </w:pPr>
      <w:r>
        <w:continuationSeparator/>
      </w:r>
    </w:p>
  </w:endnote>
  <w:endnote w:type="continuationNotice" w:id="1">
    <w:p w14:paraId="7799BA97" w14:textId="77777777" w:rsidR="006257C2" w:rsidRDefault="006257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5"/>
      <w:gridCol w:w="3005"/>
      <w:gridCol w:w="3005"/>
    </w:tblGrid>
    <w:tr w:rsidR="5B192DCF" w14:paraId="717D17B2" w14:textId="77777777" w:rsidTr="5B192DCF">
      <w:tc>
        <w:tcPr>
          <w:tcW w:w="3005" w:type="dxa"/>
        </w:tcPr>
        <w:p w14:paraId="33A266CC" w14:textId="7756AB6B" w:rsidR="5B192DCF" w:rsidRDefault="5B192DCF" w:rsidP="5B192DCF">
          <w:pPr>
            <w:pStyle w:val="Intestazione"/>
            <w:ind w:left="-115"/>
          </w:pPr>
        </w:p>
      </w:tc>
      <w:tc>
        <w:tcPr>
          <w:tcW w:w="3005" w:type="dxa"/>
        </w:tcPr>
        <w:p w14:paraId="0CF90D2B" w14:textId="6EF6BB19" w:rsidR="5B192DCF" w:rsidRDefault="5B192DCF" w:rsidP="5B192DCF">
          <w:pPr>
            <w:pStyle w:val="Intestazione"/>
            <w:jc w:val="center"/>
          </w:pPr>
        </w:p>
      </w:tc>
      <w:tc>
        <w:tcPr>
          <w:tcW w:w="3005" w:type="dxa"/>
        </w:tcPr>
        <w:p w14:paraId="18DA0717" w14:textId="22160804" w:rsidR="5B192DCF" w:rsidRDefault="5B192DCF" w:rsidP="5B192DCF">
          <w:pPr>
            <w:pStyle w:val="Intestazione"/>
            <w:ind w:right="-115"/>
            <w:jc w:val="right"/>
          </w:pPr>
        </w:p>
      </w:tc>
    </w:tr>
  </w:tbl>
  <w:p w14:paraId="776646C7" w14:textId="3C0ABDD1" w:rsidR="5B192DCF" w:rsidRDefault="5B192DCF" w:rsidP="5B192DC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A2A9AE" w14:textId="77777777" w:rsidR="006257C2" w:rsidRDefault="006257C2">
      <w:pPr>
        <w:spacing w:after="0" w:line="240" w:lineRule="auto"/>
      </w:pPr>
      <w:r>
        <w:separator/>
      </w:r>
    </w:p>
  </w:footnote>
  <w:footnote w:type="continuationSeparator" w:id="0">
    <w:p w14:paraId="29E708E5" w14:textId="77777777" w:rsidR="006257C2" w:rsidRDefault="006257C2">
      <w:pPr>
        <w:spacing w:after="0" w:line="240" w:lineRule="auto"/>
      </w:pPr>
      <w:r>
        <w:continuationSeparator/>
      </w:r>
    </w:p>
  </w:footnote>
  <w:footnote w:type="continuationNotice" w:id="1">
    <w:p w14:paraId="674AF4D5" w14:textId="77777777" w:rsidR="006257C2" w:rsidRDefault="006257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5"/>
      <w:gridCol w:w="3005"/>
      <w:gridCol w:w="3005"/>
    </w:tblGrid>
    <w:tr w:rsidR="5B192DCF" w14:paraId="48FED6DB" w14:textId="77777777" w:rsidTr="5B192DCF">
      <w:tc>
        <w:tcPr>
          <w:tcW w:w="3005" w:type="dxa"/>
        </w:tcPr>
        <w:p w14:paraId="48AF6EE6" w14:textId="05E2C00C" w:rsidR="5B192DCF" w:rsidRDefault="5B192DCF" w:rsidP="5B192DCF">
          <w:pPr>
            <w:pStyle w:val="Intestazione"/>
            <w:ind w:left="-115"/>
          </w:pPr>
        </w:p>
      </w:tc>
      <w:tc>
        <w:tcPr>
          <w:tcW w:w="3005" w:type="dxa"/>
        </w:tcPr>
        <w:p w14:paraId="0A2DC529" w14:textId="15CA7909" w:rsidR="5B192DCF" w:rsidRDefault="5B192DCF" w:rsidP="5B192DCF">
          <w:pPr>
            <w:pStyle w:val="Intestazione"/>
            <w:jc w:val="center"/>
          </w:pPr>
        </w:p>
      </w:tc>
      <w:tc>
        <w:tcPr>
          <w:tcW w:w="3005" w:type="dxa"/>
        </w:tcPr>
        <w:p w14:paraId="16E7FA91" w14:textId="626AFB7F" w:rsidR="5B192DCF" w:rsidRDefault="5B192DCF" w:rsidP="5B192DCF">
          <w:pPr>
            <w:pStyle w:val="Intestazione"/>
            <w:ind w:right="-115"/>
            <w:jc w:val="right"/>
          </w:pPr>
        </w:p>
      </w:tc>
    </w:tr>
  </w:tbl>
  <w:p w14:paraId="23991213" w14:textId="0F6D68CA" w:rsidR="5B192DCF" w:rsidRDefault="5B192DCF" w:rsidP="5B192DCF">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4B6AA"/>
    <w:multiLevelType w:val="hybridMultilevel"/>
    <w:tmpl w:val="FFFFFFFF"/>
    <w:lvl w:ilvl="0" w:tplc="A0F09C78">
      <w:start w:val="1"/>
      <w:numFmt w:val="decimal"/>
      <w:lvlText w:val="%1."/>
      <w:lvlJc w:val="left"/>
      <w:pPr>
        <w:ind w:left="720" w:hanging="360"/>
      </w:pPr>
    </w:lvl>
    <w:lvl w:ilvl="1" w:tplc="211C95E4">
      <w:start w:val="1"/>
      <w:numFmt w:val="lowerLetter"/>
      <w:lvlText w:val="%2."/>
      <w:lvlJc w:val="left"/>
      <w:pPr>
        <w:ind w:left="1440" w:hanging="360"/>
      </w:pPr>
    </w:lvl>
    <w:lvl w:ilvl="2" w:tplc="D0FCE6E6">
      <w:start w:val="1"/>
      <w:numFmt w:val="lowerRoman"/>
      <w:lvlText w:val="%3."/>
      <w:lvlJc w:val="right"/>
      <w:pPr>
        <w:ind w:left="2160" w:hanging="180"/>
      </w:pPr>
    </w:lvl>
    <w:lvl w:ilvl="3" w:tplc="8BB414AE">
      <w:start w:val="1"/>
      <w:numFmt w:val="decimal"/>
      <w:lvlText w:val="%4."/>
      <w:lvlJc w:val="left"/>
      <w:pPr>
        <w:ind w:left="2880" w:hanging="360"/>
      </w:pPr>
    </w:lvl>
    <w:lvl w:ilvl="4" w:tplc="AB5A3E9A">
      <w:start w:val="1"/>
      <w:numFmt w:val="lowerLetter"/>
      <w:lvlText w:val="%5."/>
      <w:lvlJc w:val="left"/>
      <w:pPr>
        <w:ind w:left="3600" w:hanging="360"/>
      </w:pPr>
    </w:lvl>
    <w:lvl w:ilvl="5" w:tplc="105AA794">
      <w:start w:val="1"/>
      <w:numFmt w:val="lowerRoman"/>
      <w:lvlText w:val="%6."/>
      <w:lvlJc w:val="right"/>
      <w:pPr>
        <w:ind w:left="4320" w:hanging="180"/>
      </w:pPr>
    </w:lvl>
    <w:lvl w:ilvl="6" w:tplc="5B0A0ACE">
      <w:start w:val="1"/>
      <w:numFmt w:val="decimal"/>
      <w:lvlText w:val="%7."/>
      <w:lvlJc w:val="left"/>
      <w:pPr>
        <w:ind w:left="5040" w:hanging="360"/>
      </w:pPr>
    </w:lvl>
    <w:lvl w:ilvl="7" w:tplc="C6D46048">
      <w:start w:val="1"/>
      <w:numFmt w:val="lowerLetter"/>
      <w:lvlText w:val="%8."/>
      <w:lvlJc w:val="left"/>
      <w:pPr>
        <w:ind w:left="5760" w:hanging="360"/>
      </w:pPr>
    </w:lvl>
    <w:lvl w:ilvl="8" w:tplc="10CCB7FE">
      <w:start w:val="1"/>
      <w:numFmt w:val="lowerRoman"/>
      <w:lvlText w:val="%9."/>
      <w:lvlJc w:val="right"/>
      <w:pPr>
        <w:ind w:left="6480" w:hanging="180"/>
      </w:pPr>
    </w:lvl>
  </w:abstractNum>
  <w:abstractNum w:abstractNumId="1" w15:restartNumberingAfterBreak="0">
    <w:nsid w:val="0A9CDEC7"/>
    <w:multiLevelType w:val="hybridMultilevel"/>
    <w:tmpl w:val="3432D7AC"/>
    <w:lvl w:ilvl="0" w:tplc="60D68A94">
      <w:start w:val="1"/>
      <w:numFmt w:val="decimal"/>
      <w:lvlText w:val="%1."/>
      <w:lvlJc w:val="left"/>
      <w:pPr>
        <w:ind w:left="720" w:hanging="360"/>
      </w:pPr>
    </w:lvl>
    <w:lvl w:ilvl="1" w:tplc="B2C263AA">
      <w:start w:val="1"/>
      <w:numFmt w:val="lowerLetter"/>
      <w:lvlText w:val="%2."/>
      <w:lvlJc w:val="left"/>
      <w:pPr>
        <w:ind w:left="1440" w:hanging="360"/>
      </w:pPr>
    </w:lvl>
    <w:lvl w:ilvl="2" w:tplc="FD2401F8">
      <w:start w:val="1"/>
      <w:numFmt w:val="lowerRoman"/>
      <w:lvlText w:val="%3."/>
      <w:lvlJc w:val="right"/>
      <w:pPr>
        <w:ind w:left="2160" w:hanging="180"/>
      </w:pPr>
    </w:lvl>
    <w:lvl w:ilvl="3" w:tplc="D196094A">
      <w:start w:val="1"/>
      <w:numFmt w:val="decimal"/>
      <w:lvlText w:val="%4."/>
      <w:lvlJc w:val="left"/>
      <w:pPr>
        <w:ind w:left="2880" w:hanging="360"/>
      </w:pPr>
    </w:lvl>
    <w:lvl w:ilvl="4" w:tplc="AC408A46">
      <w:start w:val="1"/>
      <w:numFmt w:val="lowerLetter"/>
      <w:lvlText w:val="%5."/>
      <w:lvlJc w:val="left"/>
      <w:pPr>
        <w:ind w:left="3600" w:hanging="360"/>
      </w:pPr>
    </w:lvl>
    <w:lvl w:ilvl="5" w:tplc="20CC99F8">
      <w:start w:val="1"/>
      <w:numFmt w:val="lowerRoman"/>
      <w:lvlText w:val="%6."/>
      <w:lvlJc w:val="right"/>
      <w:pPr>
        <w:ind w:left="4320" w:hanging="180"/>
      </w:pPr>
    </w:lvl>
    <w:lvl w:ilvl="6" w:tplc="2580E206">
      <w:start w:val="1"/>
      <w:numFmt w:val="decimal"/>
      <w:lvlText w:val="%7."/>
      <w:lvlJc w:val="left"/>
      <w:pPr>
        <w:ind w:left="5040" w:hanging="360"/>
      </w:pPr>
    </w:lvl>
    <w:lvl w:ilvl="7" w:tplc="B346F1A6">
      <w:start w:val="1"/>
      <w:numFmt w:val="lowerLetter"/>
      <w:lvlText w:val="%8."/>
      <w:lvlJc w:val="left"/>
      <w:pPr>
        <w:ind w:left="5760" w:hanging="360"/>
      </w:pPr>
    </w:lvl>
    <w:lvl w:ilvl="8" w:tplc="F3DC073E">
      <w:start w:val="1"/>
      <w:numFmt w:val="lowerRoman"/>
      <w:lvlText w:val="%9."/>
      <w:lvlJc w:val="right"/>
      <w:pPr>
        <w:ind w:left="6480" w:hanging="180"/>
      </w:pPr>
    </w:lvl>
  </w:abstractNum>
  <w:abstractNum w:abstractNumId="2" w15:restartNumberingAfterBreak="0">
    <w:nsid w:val="0CDF6BEB"/>
    <w:multiLevelType w:val="hybridMultilevel"/>
    <w:tmpl w:val="5EECE56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CECCB31"/>
    <w:multiLevelType w:val="hybridMultilevel"/>
    <w:tmpl w:val="E7461000"/>
    <w:lvl w:ilvl="0" w:tplc="1F30CC82">
      <w:start w:val="1"/>
      <w:numFmt w:val="bullet"/>
      <w:lvlText w:val=""/>
      <w:lvlJc w:val="left"/>
      <w:pPr>
        <w:ind w:left="720" w:hanging="360"/>
      </w:pPr>
      <w:rPr>
        <w:rFonts w:ascii="Symbol" w:hAnsi="Symbol" w:hint="default"/>
      </w:rPr>
    </w:lvl>
    <w:lvl w:ilvl="1" w:tplc="1480BC7A">
      <w:start w:val="1"/>
      <w:numFmt w:val="bullet"/>
      <w:lvlText w:val="o"/>
      <w:lvlJc w:val="left"/>
      <w:pPr>
        <w:ind w:left="1440" w:hanging="360"/>
      </w:pPr>
      <w:rPr>
        <w:rFonts w:ascii="Courier New" w:hAnsi="Courier New" w:hint="default"/>
      </w:rPr>
    </w:lvl>
    <w:lvl w:ilvl="2" w:tplc="31DC461E">
      <w:start w:val="1"/>
      <w:numFmt w:val="bullet"/>
      <w:lvlText w:val=""/>
      <w:lvlJc w:val="left"/>
      <w:pPr>
        <w:ind w:left="2160" w:hanging="360"/>
      </w:pPr>
      <w:rPr>
        <w:rFonts w:ascii="Wingdings" w:hAnsi="Wingdings" w:hint="default"/>
      </w:rPr>
    </w:lvl>
    <w:lvl w:ilvl="3" w:tplc="490496F6">
      <w:start w:val="1"/>
      <w:numFmt w:val="bullet"/>
      <w:lvlText w:val=""/>
      <w:lvlJc w:val="left"/>
      <w:pPr>
        <w:ind w:left="2880" w:hanging="360"/>
      </w:pPr>
      <w:rPr>
        <w:rFonts w:ascii="Symbol" w:hAnsi="Symbol" w:hint="default"/>
      </w:rPr>
    </w:lvl>
    <w:lvl w:ilvl="4" w:tplc="D87C9DAC">
      <w:start w:val="1"/>
      <w:numFmt w:val="bullet"/>
      <w:lvlText w:val="o"/>
      <w:lvlJc w:val="left"/>
      <w:pPr>
        <w:ind w:left="3600" w:hanging="360"/>
      </w:pPr>
      <w:rPr>
        <w:rFonts w:ascii="Courier New" w:hAnsi="Courier New" w:hint="default"/>
      </w:rPr>
    </w:lvl>
    <w:lvl w:ilvl="5" w:tplc="7AE29F14">
      <w:start w:val="1"/>
      <w:numFmt w:val="bullet"/>
      <w:lvlText w:val=""/>
      <w:lvlJc w:val="left"/>
      <w:pPr>
        <w:ind w:left="4320" w:hanging="360"/>
      </w:pPr>
      <w:rPr>
        <w:rFonts w:ascii="Wingdings" w:hAnsi="Wingdings" w:hint="default"/>
      </w:rPr>
    </w:lvl>
    <w:lvl w:ilvl="6" w:tplc="57780E1A">
      <w:start w:val="1"/>
      <w:numFmt w:val="bullet"/>
      <w:lvlText w:val=""/>
      <w:lvlJc w:val="left"/>
      <w:pPr>
        <w:ind w:left="5040" w:hanging="360"/>
      </w:pPr>
      <w:rPr>
        <w:rFonts w:ascii="Symbol" w:hAnsi="Symbol" w:hint="default"/>
      </w:rPr>
    </w:lvl>
    <w:lvl w:ilvl="7" w:tplc="4C70B5A4">
      <w:start w:val="1"/>
      <w:numFmt w:val="bullet"/>
      <w:lvlText w:val="o"/>
      <w:lvlJc w:val="left"/>
      <w:pPr>
        <w:ind w:left="5760" w:hanging="360"/>
      </w:pPr>
      <w:rPr>
        <w:rFonts w:ascii="Courier New" w:hAnsi="Courier New" w:hint="default"/>
      </w:rPr>
    </w:lvl>
    <w:lvl w:ilvl="8" w:tplc="07F238B8">
      <w:start w:val="1"/>
      <w:numFmt w:val="bullet"/>
      <w:lvlText w:val=""/>
      <w:lvlJc w:val="left"/>
      <w:pPr>
        <w:ind w:left="6480" w:hanging="360"/>
      </w:pPr>
      <w:rPr>
        <w:rFonts w:ascii="Wingdings" w:hAnsi="Wingdings" w:hint="default"/>
      </w:rPr>
    </w:lvl>
  </w:abstractNum>
  <w:abstractNum w:abstractNumId="4" w15:restartNumberingAfterBreak="0">
    <w:nsid w:val="129C24C8"/>
    <w:multiLevelType w:val="multilevel"/>
    <w:tmpl w:val="7C8EB674"/>
    <w:lvl w:ilvl="0">
      <w:start w:val="4"/>
      <w:numFmt w:val="decimal"/>
      <w:lvlText w:val="%1"/>
      <w:lvlJc w:val="left"/>
      <w:pPr>
        <w:ind w:left="360" w:hanging="360"/>
      </w:pPr>
      <w:rPr>
        <w:rFonts w:hint="default"/>
        <w:i w:val="0"/>
        <w:sz w:val="21"/>
      </w:rPr>
    </w:lvl>
    <w:lvl w:ilvl="1">
      <w:start w:val="1"/>
      <w:numFmt w:val="decimal"/>
      <w:lvlText w:val="%1.%2"/>
      <w:lvlJc w:val="left"/>
      <w:pPr>
        <w:ind w:left="1440" w:hanging="360"/>
      </w:pPr>
      <w:rPr>
        <w:rFonts w:hint="default"/>
        <w:i w:val="0"/>
        <w:sz w:val="21"/>
      </w:rPr>
    </w:lvl>
    <w:lvl w:ilvl="2">
      <w:start w:val="1"/>
      <w:numFmt w:val="decimal"/>
      <w:lvlText w:val="%1.%2.%3"/>
      <w:lvlJc w:val="left"/>
      <w:pPr>
        <w:ind w:left="2880" w:hanging="720"/>
      </w:pPr>
      <w:rPr>
        <w:rFonts w:hint="default"/>
        <w:i w:val="0"/>
        <w:sz w:val="21"/>
      </w:rPr>
    </w:lvl>
    <w:lvl w:ilvl="3">
      <w:start w:val="1"/>
      <w:numFmt w:val="decimal"/>
      <w:lvlText w:val="%1.%2.%3.%4"/>
      <w:lvlJc w:val="left"/>
      <w:pPr>
        <w:ind w:left="3960" w:hanging="720"/>
      </w:pPr>
      <w:rPr>
        <w:rFonts w:hint="default"/>
        <w:i w:val="0"/>
        <w:sz w:val="21"/>
      </w:rPr>
    </w:lvl>
    <w:lvl w:ilvl="4">
      <w:start w:val="1"/>
      <w:numFmt w:val="decimal"/>
      <w:lvlText w:val="%1.%2.%3.%4.%5"/>
      <w:lvlJc w:val="left"/>
      <w:pPr>
        <w:ind w:left="5400" w:hanging="1080"/>
      </w:pPr>
      <w:rPr>
        <w:rFonts w:hint="default"/>
        <w:i w:val="0"/>
        <w:sz w:val="21"/>
      </w:rPr>
    </w:lvl>
    <w:lvl w:ilvl="5">
      <w:start w:val="1"/>
      <w:numFmt w:val="decimal"/>
      <w:lvlText w:val="%1.%2.%3.%4.%5.%6"/>
      <w:lvlJc w:val="left"/>
      <w:pPr>
        <w:ind w:left="6480" w:hanging="1080"/>
      </w:pPr>
      <w:rPr>
        <w:rFonts w:hint="default"/>
        <w:i w:val="0"/>
        <w:sz w:val="21"/>
      </w:rPr>
    </w:lvl>
    <w:lvl w:ilvl="6">
      <w:start w:val="1"/>
      <w:numFmt w:val="decimal"/>
      <w:lvlText w:val="%1.%2.%3.%4.%5.%6.%7"/>
      <w:lvlJc w:val="left"/>
      <w:pPr>
        <w:ind w:left="7920" w:hanging="1440"/>
      </w:pPr>
      <w:rPr>
        <w:rFonts w:hint="default"/>
        <w:i w:val="0"/>
        <w:sz w:val="21"/>
      </w:rPr>
    </w:lvl>
    <w:lvl w:ilvl="7">
      <w:start w:val="1"/>
      <w:numFmt w:val="decimal"/>
      <w:lvlText w:val="%1.%2.%3.%4.%5.%6.%7.%8"/>
      <w:lvlJc w:val="left"/>
      <w:pPr>
        <w:ind w:left="9000" w:hanging="1440"/>
      </w:pPr>
      <w:rPr>
        <w:rFonts w:hint="default"/>
        <w:i w:val="0"/>
        <w:sz w:val="21"/>
      </w:rPr>
    </w:lvl>
    <w:lvl w:ilvl="8">
      <w:start w:val="1"/>
      <w:numFmt w:val="decimal"/>
      <w:lvlText w:val="%1.%2.%3.%4.%5.%6.%7.%8.%9"/>
      <w:lvlJc w:val="left"/>
      <w:pPr>
        <w:ind w:left="10080" w:hanging="1440"/>
      </w:pPr>
      <w:rPr>
        <w:rFonts w:hint="default"/>
        <w:i w:val="0"/>
        <w:sz w:val="21"/>
      </w:rPr>
    </w:lvl>
  </w:abstractNum>
  <w:abstractNum w:abstractNumId="5" w15:restartNumberingAfterBreak="0">
    <w:nsid w:val="1F2628B8"/>
    <w:multiLevelType w:val="hybridMultilevel"/>
    <w:tmpl w:val="B3AC796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2D49480"/>
    <w:multiLevelType w:val="hybridMultilevel"/>
    <w:tmpl w:val="1006122E"/>
    <w:lvl w:ilvl="0" w:tplc="CA780D7A">
      <w:start w:val="1"/>
      <w:numFmt w:val="decimal"/>
      <w:lvlText w:val="%1."/>
      <w:lvlJc w:val="left"/>
      <w:pPr>
        <w:ind w:left="720" w:hanging="360"/>
      </w:pPr>
    </w:lvl>
    <w:lvl w:ilvl="1" w:tplc="506CA42A">
      <w:start w:val="1"/>
      <w:numFmt w:val="lowerLetter"/>
      <w:lvlText w:val="%2."/>
      <w:lvlJc w:val="left"/>
      <w:pPr>
        <w:ind w:left="1440" w:hanging="360"/>
      </w:pPr>
    </w:lvl>
    <w:lvl w:ilvl="2" w:tplc="587025D0">
      <w:start w:val="1"/>
      <w:numFmt w:val="lowerRoman"/>
      <w:lvlText w:val="%3."/>
      <w:lvlJc w:val="right"/>
      <w:pPr>
        <w:ind w:left="2160" w:hanging="180"/>
      </w:pPr>
    </w:lvl>
    <w:lvl w:ilvl="3" w:tplc="F20E871E">
      <w:start w:val="1"/>
      <w:numFmt w:val="decimal"/>
      <w:lvlText w:val="%4."/>
      <w:lvlJc w:val="left"/>
      <w:pPr>
        <w:ind w:left="2880" w:hanging="360"/>
      </w:pPr>
    </w:lvl>
    <w:lvl w:ilvl="4" w:tplc="FE2EB050">
      <w:start w:val="1"/>
      <w:numFmt w:val="lowerLetter"/>
      <w:lvlText w:val="%5."/>
      <w:lvlJc w:val="left"/>
      <w:pPr>
        <w:ind w:left="3600" w:hanging="360"/>
      </w:pPr>
    </w:lvl>
    <w:lvl w:ilvl="5" w:tplc="79AC4336">
      <w:start w:val="1"/>
      <w:numFmt w:val="lowerRoman"/>
      <w:lvlText w:val="%6."/>
      <w:lvlJc w:val="right"/>
      <w:pPr>
        <w:ind w:left="4320" w:hanging="180"/>
      </w:pPr>
    </w:lvl>
    <w:lvl w:ilvl="6" w:tplc="E46CB484">
      <w:start w:val="1"/>
      <w:numFmt w:val="decimal"/>
      <w:lvlText w:val="%7."/>
      <w:lvlJc w:val="left"/>
      <w:pPr>
        <w:ind w:left="5040" w:hanging="360"/>
      </w:pPr>
    </w:lvl>
    <w:lvl w:ilvl="7" w:tplc="A16C1F44">
      <w:start w:val="1"/>
      <w:numFmt w:val="lowerLetter"/>
      <w:lvlText w:val="%8."/>
      <w:lvlJc w:val="left"/>
      <w:pPr>
        <w:ind w:left="5760" w:hanging="360"/>
      </w:pPr>
    </w:lvl>
    <w:lvl w:ilvl="8" w:tplc="B8B22382">
      <w:start w:val="1"/>
      <w:numFmt w:val="lowerRoman"/>
      <w:lvlText w:val="%9."/>
      <w:lvlJc w:val="right"/>
      <w:pPr>
        <w:ind w:left="6480" w:hanging="180"/>
      </w:pPr>
    </w:lvl>
  </w:abstractNum>
  <w:abstractNum w:abstractNumId="7" w15:restartNumberingAfterBreak="0">
    <w:nsid w:val="230452BD"/>
    <w:multiLevelType w:val="hybridMultilevel"/>
    <w:tmpl w:val="79785FB8"/>
    <w:lvl w:ilvl="0" w:tplc="9D5C5E2E">
      <w:start w:val="1"/>
      <w:numFmt w:val="bullet"/>
      <w:lvlText w:val=""/>
      <w:lvlJc w:val="left"/>
      <w:pPr>
        <w:ind w:left="720" w:hanging="360"/>
      </w:pPr>
      <w:rPr>
        <w:rFonts w:ascii="Symbol" w:hAnsi="Symbol" w:hint="default"/>
      </w:rPr>
    </w:lvl>
    <w:lvl w:ilvl="1" w:tplc="6DFA8BAA">
      <w:start w:val="1"/>
      <w:numFmt w:val="bullet"/>
      <w:lvlText w:val="o"/>
      <w:lvlJc w:val="left"/>
      <w:pPr>
        <w:ind w:left="1440" w:hanging="360"/>
      </w:pPr>
      <w:rPr>
        <w:rFonts w:ascii="Courier New" w:hAnsi="Courier New" w:hint="default"/>
      </w:rPr>
    </w:lvl>
    <w:lvl w:ilvl="2" w:tplc="93BC29F0">
      <w:start w:val="1"/>
      <w:numFmt w:val="bullet"/>
      <w:lvlText w:val=""/>
      <w:lvlJc w:val="left"/>
      <w:pPr>
        <w:ind w:left="2160" w:hanging="360"/>
      </w:pPr>
      <w:rPr>
        <w:rFonts w:ascii="Wingdings" w:hAnsi="Wingdings" w:hint="default"/>
      </w:rPr>
    </w:lvl>
    <w:lvl w:ilvl="3" w:tplc="302EACAA">
      <w:start w:val="1"/>
      <w:numFmt w:val="bullet"/>
      <w:lvlText w:val=""/>
      <w:lvlJc w:val="left"/>
      <w:pPr>
        <w:ind w:left="2880" w:hanging="360"/>
      </w:pPr>
      <w:rPr>
        <w:rFonts w:ascii="Symbol" w:hAnsi="Symbol" w:hint="default"/>
      </w:rPr>
    </w:lvl>
    <w:lvl w:ilvl="4" w:tplc="7438EE2E">
      <w:start w:val="1"/>
      <w:numFmt w:val="bullet"/>
      <w:lvlText w:val="o"/>
      <w:lvlJc w:val="left"/>
      <w:pPr>
        <w:ind w:left="3600" w:hanging="360"/>
      </w:pPr>
      <w:rPr>
        <w:rFonts w:ascii="Courier New" w:hAnsi="Courier New" w:hint="default"/>
      </w:rPr>
    </w:lvl>
    <w:lvl w:ilvl="5" w:tplc="204C6DC6">
      <w:start w:val="1"/>
      <w:numFmt w:val="bullet"/>
      <w:lvlText w:val=""/>
      <w:lvlJc w:val="left"/>
      <w:pPr>
        <w:ind w:left="4320" w:hanging="360"/>
      </w:pPr>
      <w:rPr>
        <w:rFonts w:ascii="Wingdings" w:hAnsi="Wingdings" w:hint="default"/>
      </w:rPr>
    </w:lvl>
    <w:lvl w:ilvl="6" w:tplc="CC7EA6C0">
      <w:start w:val="1"/>
      <w:numFmt w:val="bullet"/>
      <w:lvlText w:val=""/>
      <w:lvlJc w:val="left"/>
      <w:pPr>
        <w:ind w:left="5040" w:hanging="360"/>
      </w:pPr>
      <w:rPr>
        <w:rFonts w:ascii="Symbol" w:hAnsi="Symbol" w:hint="default"/>
      </w:rPr>
    </w:lvl>
    <w:lvl w:ilvl="7" w:tplc="B91E62CE">
      <w:start w:val="1"/>
      <w:numFmt w:val="bullet"/>
      <w:lvlText w:val="o"/>
      <w:lvlJc w:val="left"/>
      <w:pPr>
        <w:ind w:left="5760" w:hanging="360"/>
      </w:pPr>
      <w:rPr>
        <w:rFonts w:ascii="Courier New" w:hAnsi="Courier New" w:hint="default"/>
      </w:rPr>
    </w:lvl>
    <w:lvl w:ilvl="8" w:tplc="CD3C027E">
      <w:start w:val="1"/>
      <w:numFmt w:val="bullet"/>
      <w:lvlText w:val=""/>
      <w:lvlJc w:val="left"/>
      <w:pPr>
        <w:ind w:left="6480" w:hanging="360"/>
      </w:pPr>
      <w:rPr>
        <w:rFonts w:ascii="Wingdings" w:hAnsi="Wingdings" w:hint="default"/>
      </w:rPr>
    </w:lvl>
  </w:abstractNum>
  <w:abstractNum w:abstractNumId="8" w15:restartNumberingAfterBreak="0">
    <w:nsid w:val="2B05AD5D"/>
    <w:multiLevelType w:val="hybridMultilevel"/>
    <w:tmpl w:val="836C3092"/>
    <w:lvl w:ilvl="0" w:tplc="B55292EA">
      <w:start w:val="1"/>
      <w:numFmt w:val="bullet"/>
      <w:lvlText w:val=""/>
      <w:lvlJc w:val="left"/>
      <w:pPr>
        <w:ind w:left="720" w:hanging="360"/>
      </w:pPr>
      <w:rPr>
        <w:rFonts w:ascii="Symbol" w:hAnsi="Symbol" w:hint="default"/>
      </w:rPr>
    </w:lvl>
    <w:lvl w:ilvl="1" w:tplc="C6D09BA0">
      <w:start w:val="1"/>
      <w:numFmt w:val="bullet"/>
      <w:lvlText w:val="o"/>
      <w:lvlJc w:val="left"/>
      <w:pPr>
        <w:ind w:left="1440" w:hanging="360"/>
      </w:pPr>
      <w:rPr>
        <w:rFonts w:ascii="Courier New" w:hAnsi="Courier New" w:hint="default"/>
      </w:rPr>
    </w:lvl>
    <w:lvl w:ilvl="2" w:tplc="C6D8DABC">
      <w:start w:val="1"/>
      <w:numFmt w:val="bullet"/>
      <w:lvlText w:val=""/>
      <w:lvlJc w:val="left"/>
      <w:pPr>
        <w:ind w:left="2160" w:hanging="360"/>
      </w:pPr>
      <w:rPr>
        <w:rFonts w:ascii="Wingdings" w:hAnsi="Wingdings" w:hint="default"/>
      </w:rPr>
    </w:lvl>
    <w:lvl w:ilvl="3" w:tplc="E55CB1BC">
      <w:start w:val="1"/>
      <w:numFmt w:val="bullet"/>
      <w:lvlText w:val=""/>
      <w:lvlJc w:val="left"/>
      <w:pPr>
        <w:ind w:left="2880" w:hanging="360"/>
      </w:pPr>
      <w:rPr>
        <w:rFonts w:ascii="Symbol" w:hAnsi="Symbol" w:hint="default"/>
      </w:rPr>
    </w:lvl>
    <w:lvl w:ilvl="4" w:tplc="2980A046">
      <w:start w:val="1"/>
      <w:numFmt w:val="bullet"/>
      <w:lvlText w:val="o"/>
      <w:lvlJc w:val="left"/>
      <w:pPr>
        <w:ind w:left="3600" w:hanging="360"/>
      </w:pPr>
      <w:rPr>
        <w:rFonts w:ascii="Courier New" w:hAnsi="Courier New" w:hint="default"/>
      </w:rPr>
    </w:lvl>
    <w:lvl w:ilvl="5" w:tplc="2690A610">
      <w:start w:val="1"/>
      <w:numFmt w:val="bullet"/>
      <w:lvlText w:val=""/>
      <w:lvlJc w:val="left"/>
      <w:pPr>
        <w:ind w:left="4320" w:hanging="360"/>
      </w:pPr>
      <w:rPr>
        <w:rFonts w:ascii="Wingdings" w:hAnsi="Wingdings" w:hint="default"/>
      </w:rPr>
    </w:lvl>
    <w:lvl w:ilvl="6" w:tplc="4440B296">
      <w:start w:val="1"/>
      <w:numFmt w:val="bullet"/>
      <w:lvlText w:val=""/>
      <w:lvlJc w:val="left"/>
      <w:pPr>
        <w:ind w:left="5040" w:hanging="360"/>
      </w:pPr>
      <w:rPr>
        <w:rFonts w:ascii="Symbol" w:hAnsi="Symbol" w:hint="default"/>
      </w:rPr>
    </w:lvl>
    <w:lvl w:ilvl="7" w:tplc="BFF6D536">
      <w:start w:val="1"/>
      <w:numFmt w:val="bullet"/>
      <w:lvlText w:val="o"/>
      <w:lvlJc w:val="left"/>
      <w:pPr>
        <w:ind w:left="5760" w:hanging="360"/>
      </w:pPr>
      <w:rPr>
        <w:rFonts w:ascii="Courier New" w:hAnsi="Courier New" w:hint="default"/>
      </w:rPr>
    </w:lvl>
    <w:lvl w:ilvl="8" w:tplc="F70074CA">
      <w:start w:val="1"/>
      <w:numFmt w:val="bullet"/>
      <w:lvlText w:val=""/>
      <w:lvlJc w:val="left"/>
      <w:pPr>
        <w:ind w:left="6480" w:hanging="360"/>
      </w:pPr>
      <w:rPr>
        <w:rFonts w:ascii="Wingdings" w:hAnsi="Wingdings" w:hint="default"/>
      </w:rPr>
    </w:lvl>
  </w:abstractNum>
  <w:abstractNum w:abstractNumId="9" w15:restartNumberingAfterBreak="0">
    <w:nsid w:val="2F97AE7B"/>
    <w:multiLevelType w:val="hybridMultilevel"/>
    <w:tmpl w:val="33A214CA"/>
    <w:lvl w:ilvl="0" w:tplc="F0685B30">
      <w:start w:val="1"/>
      <w:numFmt w:val="bullet"/>
      <w:lvlText w:val=""/>
      <w:lvlJc w:val="left"/>
      <w:pPr>
        <w:ind w:left="720" w:hanging="360"/>
      </w:pPr>
      <w:rPr>
        <w:rFonts w:ascii="Symbol" w:hAnsi="Symbol" w:hint="default"/>
      </w:rPr>
    </w:lvl>
    <w:lvl w:ilvl="1" w:tplc="CF9E71F8">
      <w:start w:val="1"/>
      <w:numFmt w:val="bullet"/>
      <w:lvlText w:val="o"/>
      <w:lvlJc w:val="left"/>
      <w:pPr>
        <w:ind w:left="1440" w:hanging="360"/>
      </w:pPr>
      <w:rPr>
        <w:rFonts w:ascii="Courier New" w:hAnsi="Courier New" w:hint="default"/>
      </w:rPr>
    </w:lvl>
    <w:lvl w:ilvl="2" w:tplc="CD96A596">
      <w:start w:val="1"/>
      <w:numFmt w:val="bullet"/>
      <w:lvlText w:val=""/>
      <w:lvlJc w:val="left"/>
      <w:pPr>
        <w:ind w:left="2160" w:hanging="360"/>
      </w:pPr>
      <w:rPr>
        <w:rFonts w:ascii="Wingdings" w:hAnsi="Wingdings" w:hint="default"/>
      </w:rPr>
    </w:lvl>
    <w:lvl w:ilvl="3" w:tplc="DA9E5D1A">
      <w:start w:val="1"/>
      <w:numFmt w:val="bullet"/>
      <w:lvlText w:val=""/>
      <w:lvlJc w:val="left"/>
      <w:pPr>
        <w:ind w:left="2880" w:hanging="360"/>
      </w:pPr>
      <w:rPr>
        <w:rFonts w:ascii="Symbol" w:hAnsi="Symbol" w:hint="default"/>
      </w:rPr>
    </w:lvl>
    <w:lvl w:ilvl="4" w:tplc="2E5E41FA">
      <w:start w:val="1"/>
      <w:numFmt w:val="bullet"/>
      <w:lvlText w:val="o"/>
      <w:lvlJc w:val="left"/>
      <w:pPr>
        <w:ind w:left="3600" w:hanging="360"/>
      </w:pPr>
      <w:rPr>
        <w:rFonts w:ascii="Courier New" w:hAnsi="Courier New" w:hint="default"/>
      </w:rPr>
    </w:lvl>
    <w:lvl w:ilvl="5" w:tplc="836A22BC">
      <w:start w:val="1"/>
      <w:numFmt w:val="bullet"/>
      <w:lvlText w:val=""/>
      <w:lvlJc w:val="left"/>
      <w:pPr>
        <w:ind w:left="4320" w:hanging="360"/>
      </w:pPr>
      <w:rPr>
        <w:rFonts w:ascii="Wingdings" w:hAnsi="Wingdings" w:hint="default"/>
      </w:rPr>
    </w:lvl>
    <w:lvl w:ilvl="6" w:tplc="F0101D20">
      <w:start w:val="1"/>
      <w:numFmt w:val="bullet"/>
      <w:lvlText w:val=""/>
      <w:lvlJc w:val="left"/>
      <w:pPr>
        <w:ind w:left="5040" w:hanging="360"/>
      </w:pPr>
      <w:rPr>
        <w:rFonts w:ascii="Symbol" w:hAnsi="Symbol" w:hint="default"/>
      </w:rPr>
    </w:lvl>
    <w:lvl w:ilvl="7" w:tplc="C67AC666">
      <w:start w:val="1"/>
      <w:numFmt w:val="bullet"/>
      <w:lvlText w:val="o"/>
      <w:lvlJc w:val="left"/>
      <w:pPr>
        <w:ind w:left="5760" w:hanging="360"/>
      </w:pPr>
      <w:rPr>
        <w:rFonts w:ascii="Courier New" w:hAnsi="Courier New" w:hint="default"/>
      </w:rPr>
    </w:lvl>
    <w:lvl w:ilvl="8" w:tplc="EDC425B8">
      <w:start w:val="1"/>
      <w:numFmt w:val="bullet"/>
      <w:lvlText w:val=""/>
      <w:lvlJc w:val="left"/>
      <w:pPr>
        <w:ind w:left="6480" w:hanging="360"/>
      </w:pPr>
      <w:rPr>
        <w:rFonts w:ascii="Wingdings" w:hAnsi="Wingdings" w:hint="default"/>
      </w:rPr>
    </w:lvl>
  </w:abstractNum>
  <w:abstractNum w:abstractNumId="10" w15:restartNumberingAfterBreak="0">
    <w:nsid w:val="323442E9"/>
    <w:multiLevelType w:val="multilevel"/>
    <w:tmpl w:val="4BEC3124"/>
    <w:lvl w:ilvl="0">
      <w:start w:val="2"/>
      <w:numFmt w:val="decimal"/>
      <w:lvlText w:val="%1"/>
      <w:lvlJc w:val="left"/>
      <w:pPr>
        <w:ind w:left="360" w:hanging="360"/>
      </w:pPr>
      <w:rPr>
        <w:rFonts w:hint="default"/>
        <w:i w:val="0"/>
        <w:sz w:val="21"/>
      </w:rPr>
    </w:lvl>
    <w:lvl w:ilvl="1">
      <w:start w:val="1"/>
      <w:numFmt w:val="decimal"/>
      <w:lvlText w:val="%1.%2"/>
      <w:lvlJc w:val="left"/>
      <w:pPr>
        <w:ind w:left="1440" w:hanging="360"/>
      </w:pPr>
      <w:rPr>
        <w:rFonts w:hint="default"/>
        <w:i w:val="0"/>
        <w:sz w:val="21"/>
      </w:rPr>
    </w:lvl>
    <w:lvl w:ilvl="2">
      <w:start w:val="1"/>
      <w:numFmt w:val="decimal"/>
      <w:lvlText w:val="%1.%2.%3"/>
      <w:lvlJc w:val="left"/>
      <w:pPr>
        <w:ind w:left="2880" w:hanging="720"/>
      </w:pPr>
      <w:rPr>
        <w:rFonts w:hint="default"/>
        <w:i w:val="0"/>
        <w:sz w:val="21"/>
      </w:rPr>
    </w:lvl>
    <w:lvl w:ilvl="3">
      <w:start w:val="1"/>
      <w:numFmt w:val="decimal"/>
      <w:lvlText w:val="%1.%2.%3.%4"/>
      <w:lvlJc w:val="left"/>
      <w:pPr>
        <w:ind w:left="3960" w:hanging="720"/>
      </w:pPr>
      <w:rPr>
        <w:rFonts w:hint="default"/>
        <w:i w:val="0"/>
        <w:sz w:val="21"/>
      </w:rPr>
    </w:lvl>
    <w:lvl w:ilvl="4">
      <w:start w:val="1"/>
      <w:numFmt w:val="decimal"/>
      <w:lvlText w:val="%1.%2.%3.%4.%5"/>
      <w:lvlJc w:val="left"/>
      <w:pPr>
        <w:ind w:left="5400" w:hanging="1080"/>
      </w:pPr>
      <w:rPr>
        <w:rFonts w:hint="default"/>
        <w:i w:val="0"/>
        <w:sz w:val="21"/>
      </w:rPr>
    </w:lvl>
    <w:lvl w:ilvl="5">
      <w:start w:val="1"/>
      <w:numFmt w:val="decimal"/>
      <w:lvlText w:val="%1.%2.%3.%4.%5.%6"/>
      <w:lvlJc w:val="left"/>
      <w:pPr>
        <w:ind w:left="6480" w:hanging="1080"/>
      </w:pPr>
      <w:rPr>
        <w:rFonts w:hint="default"/>
        <w:i w:val="0"/>
        <w:sz w:val="21"/>
      </w:rPr>
    </w:lvl>
    <w:lvl w:ilvl="6">
      <w:start w:val="1"/>
      <w:numFmt w:val="decimal"/>
      <w:lvlText w:val="%1.%2.%3.%4.%5.%6.%7"/>
      <w:lvlJc w:val="left"/>
      <w:pPr>
        <w:ind w:left="7920" w:hanging="1440"/>
      </w:pPr>
      <w:rPr>
        <w:rFonts w:hint="default"/>
        <w:i w:val="0"/>
        <w:sz w:val="21"/>
      </w:rPr>
    </w:lvl>
    <w:lvl w:ilvl="7">
      <w:start w:val="1"/>
      <w:numFmt w:val="decimal"/>
      <w:lvlText w:val="%1.%2.%3.%4.%5.%6.%7.%8"/>
      <w:lvlJc w:val="left"/>
      <w:pPr>
        <w:ind w:left="9000" w:hanging="1440"/>
      </w:pPr>
      <w:rPr>
        <w:rFonts w:hint="default"/>
        <w:i w:val="0"/>
        <w:sz w:val="21"/>
      </w:rPr>
    </w:lvl>
    <w:lvl w:ilvl="8">
      <w:start w:val="1"/>
      <w:numFmt w:val="decimal"/>
      <w:lvlText w:val="%1.%2.%3.%4.%5.%6.%7.%8.%9"/>
      <w:lvlJc w:val="left"/>
      <w:pPr>
        <w:ind w:left="10080" w:hanging="1440"/>
      </w:pPr>
      <w:rPr>
        <w:rFonts w:hint="default"/>
        <w:i w:val="0"/>
        <w:sz w:val="21"/>
      </w:rPr>
    </w:lvl>
  </w:abstractNum>
  <w:abstractNum w:abstractNumId="11" w15:restartNumberingAfterBreak="0">
    <w:nsid w:val="35076EF9"/>
    <w:multiLevelType w:val="hybridMultilevel"/>
    <w:tmpl w:val="4030D18A"/>
    <w:lvl w:ilvl="0" w:tplc="41F823A0">
      <w:start w:val="1"/>
      <w:numFmt w:val="bullet"/>
      <w:lvlText w:val=""/>
      <w:lvlJc w:val="left"/>
      <w:pPr>
        <w:ind w:left="720" w:hanging="360"/>
      </w:pPr>
      <w:rPr>
        <w:rFonts w:ascii="Symbol" w:hAnsi="Symbol" w:hint="default"/>
      </w:rPr>
    </w:lvl>
    <w:lvl w:ilvl="1" w:tplc="3E5E00CA">
      <w:start w:val="1"/>
      <w:numFmt w:val="bullet"/>
      <w:lvlText w:val="o"/>
      <w:lvlJc w:val="left"/>
      <w:pPr>
        <w:ind w:left="1440" w:hanging="360"/>
      </w:pPr>
      <w:rPr>
        <w:rFonts w:ascii="Courier New" w:hAnsi="Courier New" w:hint="default"/>
      </w:rPr>
    </w:lvl>
    <w:lvl w:ilvl="2" w:tplc="80687BAC">
      <w:start w:val="1"/>
      <w:numFmt w:val="bullet"/>
      <w:lvlText w:val=""/>
      <w:lvlJc w:val="left"/>
      <w:pPr>
        <w:ind w:left="2160" w:hanging="360"/>
      </w:pPr>
      <w:rPr>
        <w:rFonts w:ascii="Wingdings" w:hAnsi="Wingdings" w:hint="default"/>
      </w:rPr>
    </w:lvl>
    <w:lvl w:ilvl="3" w:tplc="04A20DEA">
      <w:start w:val="1"/>
      <w:numFmt w:val="bullet"/>
      <w:lvlText w:val=""/>
      <w:lvlJc w:val="left"/>
      <w:pPr>
        <w:ind w:left="2880" w:hanging="360"/>
      </w:pPr>
      <w:rPr>
        <w:rFonts w:ascii="Symbol" w:hAnsi="Symbol" w:hint="default"/>
      </w:rPr>
    </w:lvl>
    <w:lvl w:ilvl="4" w:tplc="3EC4335E">
      <w:start w:val="1"/>
      <w:numFmt w:val="bullet"/>
      <w:lvlText w:val="o"/>
      <w:lvlJc w:val="left"/>
      <w:pPr>
        <w:ind w:left="3600" w:hanging="360"/>
      </w:pPr>
      <w:rPr>
        <w:rFonts w:ascii="Courier New" w:hAnsi="Courier New" w:hint="default"/>
      </w:rPr>
    </w:lvl>
    <w:lvl w:ilvl="5" w:tplc="2DB0345A">
      <w:start w:val="1"/>
      <w:numFmt w:val="bullet"/>
      <w:lvlText w:val=""/>
      <w:lvlJc w:val="left"/>
      <w:pPr>
        <w:ind w:left="4320" w:hanging="360"/>
      </w:pPr>
      <w:rPr>
        <w:rFonts w:ascii="Wingdings" w:hAnsi="Wingdings" w:hint="default"/>
      </w:rPr>
    </w:lvl>
    <w:lvl w:ilvl="6" w:tplc="A98A8A4E">
      <w:start w:val="1"/>
      <w:numFmt w:val="bullet"/>
      <w:lvlText w:val=""/>
      <w:lvlJc w:val="left"/>
      <w:pPr>
        <w:ind w:left="5040" w:hanging="360"/>
      </w:pPr>
      <w:rPr>
        <w:rFonts w:ascii="Symbol" w:hAnsi="Symbol" w:hint="default"/>
      </w:rPr>
    </w:lvl>
    <w:lvl w:ilvl="7" w:tplc="58E49FEA">
      <w:start w:val="1"/>
      <w:numFmt w:val="bullet"/>
      <w:lvlText w:val="o"/>
      <w:lvlJc w:val="left"/>
      <w:pPr>
        <w:ind w:left="5760" w:hanging="360"/>
      </w:pPr>
      <w:rPr>
        <w:rFonts w:ascii="Courier New" w:hAnsi="Courier New" w:hint="default"/>
      </w:rPr>
    </w:lvl>
    <w:lvl w:ilvl="8" w:tplc="5DD2B78A">
      <w:start w:val="1"/>
      <w:numFmt w:val="bullet"/>
      <w:lvlText w:val=""/>
      <w:lvlJc w:val="left"/>
      <w:pPr>
        <w:ind w:left="6480" w:hanging="360"/>
      </w:pPr>
      <w:rPr>
        <w:rFonts w:ascii="Wingdings" w:hAnsi="Wingdings" w:hint="default"/>
      </w:rPr>
    </w:lvl>
  </w:abstractNum>
  <w:abstractNum w:abstractNumId="12" w15:restartNumberingAfterBreak="0">
    <w:nsid w:val="3B2AAD80"/>
    <w:multiLevelType w:val="multilevel"/>
    <w:tmpl w:val="43462F2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3" w15:restartNumberingAfterBreak="0">
    <w:nsid w:val="3E1CD1C4"/>
    <w:multiLevelType w:val="hybridMultilevel"/>
    <w:tmpl w:val="A2981176"/>
    <w:lvl w:ilvl="0" w:tplc="51C8E442">
      <w:start w:val="1"/>
      <w:numFmt w:val="decimal"/>
      <w:lvlText w:val="%1."/>
      <w:lvlJc w:val="left"/>
      <w:pPr>
        <w:ind w:left="720" w:hanging="360"/>
      </w:pPr>
    </w:lvl>
    <w:lvl w:ilvl="1" w:tplc="785495D0">
      <w:start w:val="1"/>
      <w:numFmt w:val="lowerLetter"/>
      <w:lvlText w:val="%2."/>
      <w:lvlJc w:val="left"/>
      <w:pPr>
        <w:ind w:left="1440" w:hanging="360"/>
      </w:pPr>
    </w:lvl>
    <w:lvl w:ilvl="2" w:tplc="BF84DFBC">
      <w:start w:val="1"/>
      <w:numFmt w:val="lowerRoman"/>
      <w:lvlText w:val="%3."/>
      <w:lvlJc w:val="right"/>
      <w:pPr>
        <w:ind w:left="2160" w:hanging="180"/>
      </w:pPr>
    </w:lvl>
    <w:lvl w:ilvl="3" w:tplc="E0F2526C">
      <w:start w:val="1"/>
      <w:numFmt w:val="decimal"/>
      <w:lvlText w:val="%4."/>
      <w:lvlJc w:val="left"/>
      <w:pPr>
        <w:ind w:left="2880" w:hanging="360"/>
      </w:pPr>
    </w:lvl>
    <w:lvl w:ilvl="4" w:tplc="4D3418CA">
      <w:start w:val="1"/>
      <w:numFmt w:val="lowerLetter"/>
      <w:lvlText w:val="%5."/>
      <w:lvlJc w:val="left"/>
      <w:pPr>
        <w:ind w:left="3600" w:hanging="360"/>
      </w:pPr>
    </w:lvl>
    <w:lvl w:ilvl="5" w:tplc="553C4350">
      <w:start w:val="1"/>
      <w:numFmt w:val="lowerRoman"/>
      <w:lvlText w:val="%6."/>
      <w:lvlJc w:val="right"/>
      <w:pPr>
        <w:ind w:left="4320" w:hanging="180"/>
      </w:pPr>
    </w:lvl>
    <w:lvl w:ilvl="6" w:tplc="D8549856">
      <w:start w:val="1"/>
      <w:numFmt w:val="decimal"/>
      <w:lvlText w:val="%7."/>
      <w:lvlJc w:val="left"/>
      <w:pPr>
        <w:ind w:left="5040" w:hanging="360"/>
      </w:pPr>
    </w:lvl>
    <w:lvl w:ilvl="7" w:tplc="82EE5C50">
      <w:start w:val="1"/>
      <w:numFmt w:val="lowerLetter"/>
      <w:lvlText w:val="%8."/>
      <w:lvlJc w:val="left"/>
      <w:pPr>
        <w:ind w:left="5760" w:hanging="360"/>
      </w:pPr>
    </w:lvl>
    <w:lvl w:ilvl="8" w:tplc="FE661AFE">
      <w:start w:val="1"/>
      <w:numFmt w:val="lowerRoman"/>
      <w:lvlText w:val="%9."/>
      <w:lvlJc w:val="right"/>
      <w:pPr>
        <w:ind w:left="6480" w:hanging="180"/>
      </w:pPr>
    </w:lvl>
  </w:abstractNum>
  <w:abstractNum w:abstractNumId="14" w15:restartNumberingAfterBreak="0">
    <w:nsid w:val="48941652"/>
    <w:multiLevelType w:val="hybridMultilevel"/>
    <w:tmpl w:val="F768E3F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B620455"/>
    <w:multiLevelType w:val="hybridMultilevel"/>
    <w:tmpl w:val="CE3EDFE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F1E9D09"/>
    <w:multiLevelType w:val="hybridMultilevel"/>
    <w:tmpl w:val="9CD8ABD8"/>
    <w:lvl w:ilvl="0" w:tplc="0A48B702">
      <w:start w:val="1"/>
      <w:numFmt w:val="bullet"/>
      <w:lvlText w:val=""/>
      <w:lvlJc w:val="left"/>
      <w:pPr>
        <w:ind w:left="720" w:hanging="360"/>
      </w:pPr>
      <w:rPr>
        <w:rFonts w:ascii="Symbol" w:hAnsi="Symbol" w:hint="default"/>
      </w:rPr>
    </w:lvl>
    <w:lvl w:ilvl="1" w:tplc="59CECDAE">
      <w:start w:val="1"/>
      <w:numFmt w:val="bullet"/>
      <w:lvlText w:val="o"/>
      <w:lvlJc w:val="left"/>
      <w:pPr>
        <w:ind w:left="1440" w:hanging="360"/>
      </w:pPr>
      <w:rPr>
        <w:rFonts w:ascii="Courier New" w:hAnsi="Courier New" w:hint="default"/>
      </w:rPr>
    </w:lvl>
    <w:lvl w:ilvl="2" w:tplc="039E0310">
      <w:start w:val="1"/>
      <w:numFmt w:val="bullet"/>
      <w:lvlText w:val=""/>
      <w:lvlJc w:val="left"/>
      <w:pPr>
        <w:ind w:left="2160" w:hanging="360"/>
      </w:pPr>
      <w:rPr>
        <w:rFonts w:ascii="Wingdings" w:hAnsi="Wingdings" w:hint="default"/>
      </w:rPr>
    </w:lvl>
    <w:lvl w:ilvl="3" w:tplc="C248CCD2">
      <w:start w:val="1"/>
      <w:numFmt w:val="bullet"/>
      <w:lvlText w:val=""/>
      <w:lvlJc w:val="left"/>
      <w:pPr>
        <w:ind w:left="2880" w:hanging="360"/>
      </w:pPr>
      <w:rPr>
        <w:rFonts w:ascii="Symbol" w:hAnsi="Symbol" w:hint="default"/>
      </w:rPr>
    </w:lvl>
    <w:lvl w:ilvl="4" w:tplc="125222F4">
      <w:start w:val="1"/>
      <w:numFmt w:val="bullet"/>
      <w:lvlText w:val="o"/>
      <w:lvlJc w:val="left"/>
      <w:pPr>
        <w:ind w:left="3600" w:hanging="360"/>
      </w:pPr>
      <w:rPr>
        <w:rFonts w:ascii="Courier New" w:hAnsi="Courier New" w:hint="default"/>
      </w:rPr>
    </w:lvl>
    <w:lvl w:ilvl="5" w:tplc="554EE8FE">
      <w:start w:val="1"/>
      <w:numFmt w:val="bullet"/>
      <w:lvlText w:val=""/>
      <w:lvlJc w:val="left"/>
      <w:pPr>
        <w:ind w:left="4320" w:hanging="360"/>
      </w:pPr>
      <w:rPr>
        <w:rFonts w:ascii="Wingdings" w:hAnsi="Wingdings" w:hint="default"/>
      </w:rPr>
    </w:lvl>
    <w:lvl w:ilvl="6" w:tplc="DA0CA858">
      <w:start w:val="1"/>
      <w:numFmt w:val="bullet"/>
      <w:lvlText w:val=""/>
      <w:lvlJc w:val="left"/>
      <w:pPr>
        <w:ind w:left="5040" w:hanging="360"/>
      </w:pPr>
      <w:rPr>
        <w:rFonts w:ascii="Symbol" w:hAnsi="Symbol" w:hint="default"/>
      </w:rPr>
    </w:lvl>
    <w:lvl w:ilvl="7" w:tplc="D8BADC52">
      <w:start w:val="1"/>
      <w:numFmt w:val="bullet"/>
      <w:lvlText w:val="o"/>
      <w:lvlJc w:val="left"/>
      <w:pPr>
        <w:ind w:left="5760" w:hanging="360"/>
      </w:pPr>
      <w:rPr>
        <w:rFonts w:ascii="Courier New" w:hAnsi="Courier New" w:hint="default"/>
      </w:rPr>
    </w:lvl>
    <w:lvl w:ilvl="8" w:tplc="E3385B08">
      <w:start w:val="1"/>
      <w:numFmt w:val="bullet"/>
      <w:lvlText w:val=""/>
      <w:lvlJc w:val="left"/>
      <w:pPr>
        <w:ind w:left="6480" w:hanging="360"/>
      </w:pPr>
      <w:rPr>
        <w:rFonts w:ascii="Wingdings" w:hAnsi="Wingdings" w:hint="default"/>
      </w:rPr>
    </w:lvl>
  </w:abstractNum>
  <w:abstractNum w:abstractNumId="17" w15:restartNumberingAfterBreak="0">
    <w:nsid w:val="6436EED1"/>
    <w:multiLevelType w:val="hybridMultilevel"/>
    <w:tmpl w:val="3D7288C4"/>
    <w:lvl w:ilvl="0" w:tplc="6F3CCB8E">
      <w:start w:val="1"/>
      <w:numFmt w:val="decimal"/>
      <w:lvlText w:val="%1."/>
      <w:lvlJc w:val="left"/>
      <w:pPr>
        <w:ind w:left="360" w:hanging="360"/>
      </w:pPr>
    </w:lvl>
    <w:lvl w:ilvl="1" w:tplc="B9A0BBF2">
      <w:start w:val="1"/>
      <w:numFmt w:val="lowerLetter"/>
      <w:lvlText w:val="%2."/>
      <w:lvlJc w:val="left"/>
      <w:pPr>
        <w:ind w:left="1080" w:hanging="360"/>
      </w:pPr>
    </w:lvl>
    <w:lvl w:ilvl="2" w:tplc="B92C6D76">
      <w:start w:val="1"/>
      <w:numFmt w:val="lowerRoman"/>
      <w:lvlText w:val="%3."/>
      <w:lvlJc w:val="right"/>
      <w:pPr>
        <w:ind w:left="1800" w:hanging="180"/>
      </w:pPr>
    </w:lvl>
    <w:lvl w:ilvl="3" w:tplc="B81C8F1C">
      <w:start w:val="1"/>
      <w:numFmt w:val="decimal"/>
      <w:lvlText w:val="%4."/>
      <w:lvlJc w:val="left"/>
      <w:pPr>
        <w:ind w:left="2520" w:hanging="360"/>
      </w:pPr>
    </w:lvl>
    <w:lvl w:ilvl="4" w:tplc="A69EA66C">
      <w:start w:val="1"/>
      <w:numFmt w:val="lowerLetter"/>
      <w:lvlText w:val="%5."/>
      <w:lvlJc w:val="left"/>
      <w:pPr>
        <w:ind w:left="3240" w:hanging="360"/>
      </w:pPr>
    </w:lvl>
    <w:lvl w:ilvl="5" w:tplc="11FC55A8">
      <w:start w:val="1"/>
      <w:numFmt w:val="lowerRoman"/>
      <w:lvlText w:val="%6."/>
      <w:lvlJc w:val="right"/>
      <w:pPr>
        <w:ind w:left="3960" w:hanging="180"/>
      </w:pPr>
    </w:lvl>
    <w:lvl w:ilvl="6" w:tplc="73DA0FE8">
      <w:start w:val="1"/>
      <w:numFmt w:val="decimal"/>
      <w:lvlText w:val="%7."/>
      <w:lvlJc w:val="left"/>
      <w:pPr>
        <w:ind w:left="4680" w:hanging="360"/>
      </w:pPr>
    </w:lvl>
    <w:lvl w:ilvl="7" w:tplc="79181640">
      <w:start w:val="1"/>
      <w:numFmt w:val="lowerLetter"/>
      <w:lvlText w:val="%8."/>
      <w:lvlJc w:val="left"/>
      <w:pPr>
        <w:ind w:left="5400" w:hanging="360"/>
      </w:pPr>
    </w:lvl>
    <w:lvl w:ilvl="8" w:tplc="F10E4896">
      <w:start w:val="1"/>
      <w:numFmt w:val="lowerRoman"/>
      <w:lvlText w:val="%9."/>
      <w:lvlJc w:val="right"/>
      <w:pPr>
        <w:ind w:left="6120" w:hanging="180"/>
      </w:pPr>
    </w:lvl>
  </w:abstractNum>
  <w:abstractNum w:abstractNumId="18" w15:restartNumberingAfterBreak="0">
    <w:nsid w:val="67684D92"/>
    <w:multiLevelType w:val="multilevel"/>
    <w:tmpl w:val="7C8EB674"/>
    <w:lvl w:ilvl="0">
      <w:start w:val="4"/>
      <w:numFmt w:val="decimal"/>
      <w:lvlText w:val="%1"/>
      <w:lvlJc w:val="left"/>
      <w:pPr>
        <w:ind w:left="360" w:hanging="360"/>
      </w:pPr>
      <w:rPr>
        <w:rFonts w:hint="default"/>
        <w:i w:val="0"/>
        <w:sz w:val="21"/>
      </w:rPr>
    </w:lvl>
    <w:lvl w:ilvl="1">
      <w:start w:val="1"/>
      <w:numFmt w:val="decimal"/>
      <w:lvlText w:val="%1.%2"/>
      <w:lvlJc w:val="left"/>
      <w:pPr>
        <w:ind w:left="1440" w:hanging="360"/>
      </w:pPr>
      <w:rPr>
        <w:rFonts w:hint="default"/>
        <w:i w:val="0"/>
        <w:sz w:val="21"/>
      </w:rPr>
    </w:lvl>
    <w:lvl w:ilvl="2">
      <w:start w:val="1"/>
      <w:numFmt w:val="decimal"/>
      <w:lvlText w:val="%1.%2.%3"/>
      <w:lvlJc w:val="left"/>
      <w:pPr>
        <w:ind w:left="2880" w:hanging="720"/>
      </w:pPr>
      <w:rPr>
        <w:rFonts w:hint="default"/>
        <w:i w:val="0"/>
        <w:sz w:val="21"/>
      </w:rPr>
    </w:lvl>
    <w:lvl w:ilvl="3">
      <w:start w:val="1"/>
      <w:numFmt w:val="decimal"/>
      <w:lvlText w:val="%1.%2.%3.%4"/>
      <w:lvlJc w:val="left"/>
      <w:pPr>
        <w:ind w:left="3960" w:hanging="720"/>
      </w:pPr>
      <w:rPr>
        <w:rFonts w:hint="default"/>
        <w:i w:val="0"/>
        <w:sz w:val="21"/>
      </w:rPr>
    </w:lvl>
    <w:lvl w:ilvl="4">
      <w:start w:val="1"/>
      <w:numFmt w:val="decimal"/>
      <w:lvlText w:val="%1.%2.%3.%4.%5"/>
      <w:lvlJc w:val="left"/>
      <w:pPr>
        <w:ind w:left="5400" w:hanging="1080"/>
      </w:pPr>
      <w:rPr>
        <w:rFonts w:hint="default"/>
        <w:i w:val="0"/>
        <w:sz w:val="21"/>
      </w:rPr>
    </w:lvl>
    <w:lvl w:ilvl="5">
      <w:start w:val="1"/>
      <w:numFmt w:val="decimal"/>
      <w:lvlText w:val="%1.%2.%3.%4.%5.%6"/>
      <w:lvlJc w:val="left"/>
      <w:pPr>
        <w:ind w:left="6480" w:hanging="1080"/>
      </w:pPr>
      <w:rPr>
        <w:rFonts w:hint="default"/>
        <w:i w:val="0"/>
        <w:sz w:val="21"/>
      </w:rPr>
    </w:lvl>
    <w:lvl w:ilvl="6">
      <w:start w:val="1"/>
      <w:numFmt w:val="decimal"/>
      <w:lvlText w:val="%1.%2.%3.%4.%5.%6.%7"/>
      <w:lvlJc w:val="left"/>
      <w:pPr>
        <w:ind w:left="7920" w:hanging="1440"/>
      </w:pPr>
      <w:rPr>
        <w:rFonts w:hint="default"/>
        <w:i w:val="0"/>
        <w:sz w:val="21"/>
      </w:rPr>
    </w:lvl>
    <w:lvl w:ilvl="7">
      <w:start w:val="1"/>
      <w:numFmt w:val="decimal"/>
      <w:lvlText w:val="%1.%2.%3.%4.%5.%6.%7.%8"/>
      <w:lvlJc w:val="left"/>
      <w:pPr>
        <w:ind w:left="9000" w:hanging="1440"/>
      </w:pPr>
      <w:rPr>
        <w:rFonts w:hint="default"/>
        <w:i w:val="0"/>
        <w:sz w:val="21"/>
      </w:rPr>
    </w:lvl>
    <w:lvl w:ilvl="8">
      <w:start w:val="1"/>
      <w:numFmt w:val="decimal"/>
      <w:lvlText w:val="%1.%2.%3.%4.%5.%6.%7.%8.%9"/>
      <w:lvlJc w:val="left"/>
      <w:pPr>
        <w:ind w:left="10080" w:hanging="1440"/>
      </w:pPr>
      <w:rPr>
        <w:rFonts w:hint="default"/>
        <w:i w:val="0"/>
        <w:sz w:val="21"/>
      </w:rPr>
    </w:lvl>
  </w:abstractNum>
  <w:abstractNum w:abstractNumId="19" w15:restartNumberingAfterBreak="0">
    <w:nsid w:val="7153B1D1"/>
    <w:multiLevelType w:val="hybridMultilevel"/>
    <w:tmpl w:val="607CF162"/>
    <w:lvl w:ilvl="0" w:tplc="C8CE24BC">
      <w:start w:val="1"/>
      <w:numFmt w:val="bullet"/>
      <w:lvlText w:val=""/>
      <w:lvlJc w:val="left"/>
      <w:pPr>
        <w:ind w:left="720" w:hanging="360"/>
      </w:pPr>
      <w:rPr>
        <w:rFonts w:ascii="Symbol" w:hAnsi="Symbol" w:hint="default"/>
      </w:rPr>
    </w:lvl>
    <w:lvl w:ilvl="1" w:tplc="A32EA0F4">
      <w:start w:val="1"/>
      <w:numFmt w:val="bullet"/>
      <w:lvlText w:val="o"/>
      <w:lvlJc w:val="left"/>
      <w:pPr>
        <w:ind w:left="1440" w:hanging="360"/>
      </w:pPr>
      <w:rPr>
        <w:rFonts w:ascii="Courier New" w:hAnsi="Courier New" w:hint="default"/>
      </w:rPr>
    </w:lvl>
    <w:lvl w:ilvl="2" w:tplc="377889D8">
      <w:start w:val="1"/>
      <w:numFmt w:val="bullet"/>
      <w:lvlText w:val=""/>
      <w:lvlJc w:val="left"/>
      <w:pPr>
        <w:ind w:left="2160" w:hanging="360"/>
      </w:pPr>
      <w:rPr>
        <w:rFonts w:ascii="Wingdings" w:hAnsi="Wingdings" w:hint="default"/>
      </w:rPr>
    </w:lvl>
    <w:lvl w:ilvl="3" w:tplc="B44E996A">
      <w:start w:val="1"/>
      <w:numFmt w:val="bullet"/>
      <w:lvlText w:val=""/>
      <w:lvlJc w:val="left"/>
      <w:pPr>
        <w:ind w:left="2880" w:hanging="360"/>
      </w:pPr>
      <w:rPr>
        <w:rFonts w:ascii="Symbol" w:hAnsi="Symbol" w:hint="default"/>
      </w:rPr>
    </w:lvl>
    <w:lvl w:ilvl="4" w:tplc="0DA01880">
      <w:start w:val="1"/>
      <w:numFmt w:val="bullet"/>
      <w:lvlText w:val="o"/>
      <w:lvlJc w:val="left"/>
      <w:pPr>
        <w:ind w:left="3600" w:hanging="360"/>
      </w:pPr>
      <w:rPr>
        <w:rFonts w:ascii="Courier New" w:hAnsi="Courier New" w:hint="default"/>
      </w:rPr>
    </w:lvl>
    <w:lvl w:ilvl="5" w:tplc="64DCCDF0">
      <w:start w:val="1"/>
      <w:numFmt w:val="bullet"/>
      <w:lvlText w:val=""/>
      <w:lvlJc w:val="left"/>
      <w:pPr>
        <w:ind w:left="4320" w:hanging="360"/>
      </w:pPr>
      <w:rPr>
        <w:rFonts w:ascii="Wingdings" w:hAnsi="Wingdings" w:hint="default"/>
      </w:rPr>
    </w:lvl>
    <w:lvl w:ilvl="6" w:tplc="30547700">
      <w:start w:val="1"/>
      <w:numFmt w:val="bullet"/>
      <w:lvlText w:val=""/>
      <w:lvlJc w:val="left"/>
      <w:pPr>
        <w:ind w:left="5040" w:hanging="360"/>
      </w:pPr>
      <w:rPr>
        <w:rFonts w:ascii="Symbol" w:hAnsi="Symbol" w:hint="default"/>
      </w:rPr>
    </w:lvl>
    <w:lvl w:ilvl="7" w:tplc="C2AA700E">
      <w:start w:val="1"/>
      <w:numFmt w:val="bullet"/>
      <w:lvlText w:val="o"/>
      <w:lvlJc w:val="left"/>
      <w:pPr>
        <w:ind w:left="5760" w:hanging="360"/>
      </w:pPr>
      <w:rPr>
        <w:rFonts w:ascii="Courier New" w:hAnsi="Courier New" w:hint="default"/>
      </w:rPr>
    </w:lvl>
    <w:lvl w:ilvl="8" w:tplc="3A146B6E">
      <w:start w:val="1"/>
      <w:numFmt w:val="bullet"/>
      <w:lvlText w:val=""/>
      <w:lvlJc w:val="left"/>
      <w:pPr>
        <w:ind w:left="6480" w:hanging="360"/>
      </w:pPr>
      <w:rPr>
        <w:rFonts w:ascii="Wingdings" w:hAnsi="Wingdings" w:hint="default"/>
      </w:rPr>
    </w:lvl>
  </w:abstractNum>
  <w:abstractNum w:abstractNumId="20" w15:restartNumberingAfterBreak="0">
    <w:nsid w:val="719F65BE"/>
    <w:multiLevelType w:val="hybridMultilevel"/>
    <w:tmpl w:val="74A09E84"/>
    <w:lvl w:ilvl="0" w:tplc="A1DE5FEA">
      <w:start w:val="1"/>
      <w:numFmt w:val="bullet"/>
      <w:lvlText w:val=""/>
      <w:lvlJc w:val="left"/>
      <w:pPr>
        <w:ind w:left="720" w:hanging="360"/>
      </w:pPr>
      <w:rPr>
        <w:rFonts w:ascii="Symbol" w:hAnsi="Symbol" w:hint="default"/>
      </w:rPr>
    </w:lvl>
    <w:lvl w:ilvl="1" w:tplc="129420A8">
      <w:start w:val="1"/>
      <w:numFmt w:val="bullet"/>
      <w:lvlText w:val="o"/>
      <w:lvlJc w:val="left"/>
      <w:pPr>
        <w:ind w:left="1440" w:hanging="360"/>
      </w:pPr>
      <w:rPr>
        <w:rFonts w:ascii="Courier New" w:hAnsi="Courier New" w:hint="default"/>
      </w:rPr>
    </w:lvl>
    <w:lvl w:ilvl="2" w:tplc="340E7B6E">
      <w:start w:val="1"/>
      <w:numFmt w:val="bullet"/>
      <w:lvlText w:val=""/>
      <w:lvlJc w:val="left"/>
      <w:pPr>
        <w:ind w:left="2160" w:hanging="360"/>
      </w:pPr>
      <w:rPr>
        <w:rFonts w:ascii="Wingdings" w:hAnsi="Wingdings" w:hint="default"/>
      </w:rPr>
    </w:lvl>
    <w:lvl w:ilvl="3" w:tplc="B1FEFDE4">
      <w:start w:val="1"/>
      <w:numFmt w:val="bullet"/>
      <w:lvlText w:val=""/>
      <w:lvlJc w:val="left"/>
      <w:pPr>
        <w:ind w:left="2880" w:hanging="360"/>
      </w:pPr>
      <w:rPr>
        <w:rFonts w:ascii="Symbol" w:hAnsi="Symbol" w:hint="default"/>
      </w:rPr>
    </w:lvl>
    <w:lvl w:ilvl="4" w:tplc="C710432E">
      <w:start w:val="1"/>
      <w:numFmt w:val="bullet"/>
      <w:lvlText w:val="o"/>
      <w:lvlJc w:val="left"/>
      <w:pPr>
        <w:ind w:left="3600" w:hanging="360"/>
      </w:pPr>
      <w:rPr>
        <w:rFonts w:ascii="Courier New" w:hAnsi="Courier New" w:hint="default"/>
      </w:rPr>
    </w:lvl>
    <w:lvl w:ilvl="5" w:tplc="C01A2FB4">
      <w:start w:val="1"/>
      <w:numFmt w:val="bullet"/>
      <w:lvlText w:val=""/>
      <w:lvlJc w:val="left"/>
      <w:pPr>
        <w:ind w:left="4320" w:hanging="360"/>
      </w:pPr>
      <w:rPr>
        <w:rFonts w:ascii="Wingdings" w:hAnsi="Wingdings" w:hint="default"/>
      </w:rPr>
    </w:lvl>
    <w:lvl w:ilvl="6" w:tplc="60D89B94">
      <w:start w:val="1"/>
      <w:numFmt w:val="bullet"/>
      <w:lvlText w:val=""/>
      <w:lvlJc w:val="left"/>
      <w:pPr>
        <w:ind w:left="5040" w:hanging="360"/>
      </w:pPr>
      <w:rPr>
        <w:rFonts w:ascii="Symbol" w:hAnsi="Symbol" w:hint="default"/>
      </w:rPr>
    </w:lvl>
    <w:lvl w:ilvl="7" w:tplc="F57E633E">
      <w:start w:val="1"/>
      <w:numFmt w:val="bullet"/>
      <w:lvlText w:val="o"/>
      <w:lvlJc w:val="left"/>
      <w:pPr>
        <w:ind w:left="5760" w:hanging="360"/>
      </w:pPr>
      <w:rPr>
        <w:rFonts w:ascii="Courier New" w:hAnsi="Courier New" w:hint="default"/>
      </w:rPr>
    </w:lvl>
    <w:lvl w:ilvl="8" w:tplc="C6649A8A">
      <w:start w:val="1"/>
      <w:numFmt w:val="bullet"/>
      <w:lvlText w:val=""/>
      <w:lvlJc w:val="left"/>
      <w:pPr>
        <w:ind w:left="6480" w:hanging="360"/>
      </w:pPr>
      <w:rPr>
        <w:rFonts w:ascii="Wingdings" w:hAnsi="Wingdings" w:hint="default"/>
      </w:rPr>
    </w:lvl>
  </w:abstractNum>
  <w:abstractNum w:abstractNumId="21" w15:restartNumberingAfterBreak="0">
    <w:nsid w:val="71B7955C"/>
    <w:multiLevelType w:val="hybridMultilevel"/>
    <w:tmpl w:val="D3F0431E"/>
    <w:lvl w:ilvl="0" w:tplc="55680292">
      <w:start w:val="1"/>
      <w:numFmt w:val="bullet"/>
      <w:lvlText w:val=""/>
      <w:lvlJc w:val="left"/>
      <w:pPr>
        <w:ind w:left="720" w:hanging="360"/>
      </w:pPr>
      <w:rPr>
        <w:rFonts w:ascii="Symbol" w:hAnsi="Symbol" w:hint="default"/>
      </w:rPr>
    </w:lvl>
    <w:lvl w:ilvl="1" w:tplc="F634F39E">
      <w:start w:val="1"/>
      <w:numFmt w:val="bullet"/>
      <w:lvlText w:val="o"/>
      <w:lvlJc w:val="left"/>
      <w:pPr>
        <w:ind w:left="1440" w:hanging="360"/>
      </w:pPr>
      <w:rPr>
        <w:rFonts w:ascii="Courier New" w:hAnsi="Courier New" w:hint="default"/>
      </w:rPr>
    </w:lvl>
    <w:lvl w:ilvl="2" w:tplc="828A6874">
      <w:start w:val="1"/>
      <w:numFmt w:val="bullet"/>
      <w:lvlText w:val=""/>
      <w:lvlJc w:val="left"/>
      <w:pPr>
        <w:ind w:left="2160" w:hanging="360"/>
      </w:pPr>
      <w:rPr>
        <w:rFonts w:ascii="Wingdings" w:hAnsi="Wingdings" w:hint="default"/>
      </w:rPr>
    </w:lvl>
    <w:lvl w:ilvl="3" w:tplc="BC78F71A">
      <w:start w:val="1"/>
      <w:numFmt w:val="bullet"/>
      <w:lvlText w:val=""/>
      <w:lvlJc w:val="left"/>
      <w:pPr>
        <w:ind w:left="2880" w:hanging="360"/>
      </w:pPr>
      <w:rPr>
        <w:rFonts w:ascii="Symbol" w:hAnsi="Symbol" w:hint="default"/>
      </w:rPr>
    </w:lvl>
    <w:lvl w:ilvl="4" w:tplc="2D64AD56">
      <w:start w:val="1"/>
      <w:numFmt w:val="bullet"/>
      <w:lvlText w:val="o"/>
      <w:lvlJc w:val="left"/>
      <w:pPr>
        <w:ind w:left="3600" w:hanging="360"/>
      </w:pPr>
      <w:rPr>
        <w:rFonts w:ascii="Courier New" w:hAnsi="Courier New" w:hint="default"/>
      </w:rPr>
    </w:lvl>
    <w:lvl w:ilvl="5" w:tplc="43C07648">
      <w:start w:val="1"/>
      <w:numFmt w:val="bullet"/>
      <w:lvlText w:val=""/>
      <w:lvlJc w:val="left"/>
      <w:pPr>
        <w:ind w:left="4320" w:hanging="360"/>
      </w:pPr>
      <w:rPr>
        <w:rFonts w:ascii="Wingdings" w:hAnsi="Wingdings" w:hint="default"/>
      </w:rPr>
    </w:lvl>
    <w:lvl w:ilvl="6" w:tplc="3050D35A">
      <w:start w:val="1"/>
      <w:numFmt w:val="bullet"/>
      <w:lvlText w:val=""/>
      <w:lvlJc w:val="left"/>
      <w:pPr>
        <w:ind w:left="5040" w:hanging="360"/>
      </w:pPr>
      <w:rPr>
        <w:rFonts w:ascii="Symbol" w:hAnsi="Symbol" w:hint="default"/>
      </w:rPr>
    </w:lvl>
    <w:lvl w:ilvl="7" w:tplc="BB9AAA16">
      <w:start w:val="1"/>
      <w:numFmt w:val="bullet"/>
      <w:lvlText w:val="o"/>
      <w:lvlJc w:val="left"/>
      <w:pPr>
        <w:ind w:left="5760" w:hanging="360"/>
      </w:pPr>
      <w:rPr>
        <w:rFonts w:ascii="Courier New" w:hAnsi="Courier New" w:hint="default"/>
      </w:rPr>
    </w:lvl>
    <w:lvl w:ilvl="8" w:tplc="8DB4CABC">
      <w:start w:val="1"/>
      <w:numFmt w:val="bullet"/>
      <w:lvlText w:val=""/>
      <w:lvlJc w:val="left"/>
      <w:pPr>
        <w:ind w:left="6480" w:hanging="360"/>
      </w:pPr>
      <w:rPr>
        <w:rFonts w:ascii="Wingdings" w:hAnsi="Wingdings" w:hint="default"/>
      </w:rPr>
    </w:lvl>
  </w:abstractNum>
  <w:abstractNum w:abstractNumId="22" w15:restartNumberingAfterBreak="0">
    <w:nsid w:val="740F34E7"/>
    <w:multiLevelType w:val="hybridMultilevel"/>
    <w:tmpl w:val="9EB614CE"/>
    <w:lvl w:ilvl="0" w:tplc="9A565562">
      <w:start w:val="1"/>
      <w:numFmt w:val="decimal"/>
      <w:lvlText w:val="3.%1."/>
      <w:lvlJc w:val="left"/>
      <w:pPr>
        <w:ind w:left="720" w:hanging="360"/>
      </w:pPr>
      <w:rPr>
        <w:rFonts w:hint="default"/>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79A5D4F2"/>
    <w:multiLevelType w:val="hybridMultilevel"/>
    <w:tmpl w:val="3A180F94"/>
    <w:lvl w:ilvl="0" w:tplc="07EC4936">
      <w:start w:val="1"/>
      <w:numFmt w:val="decimal"/>
      <w:lvlText w:val="%1."/>
      <w:lvlJc w:val="left"/>
      <w:pPr>
        <w:ind w:left="720" w:hanging="360"/>
      </w:pPr>
    </w:lvl>
    <w:lvl w:ilvl="1" w:tplc="F0404BFA">
      <w:start w:val="1"/>
      <w:numFmt w:val="lowerLetter"/>
      <w:lvlText w:val="%2."/>
      <w:lvlJc w:val="left"/>
      <w:pPr>
        <w:ind w:left="1440" w:hanging="360"/>
      </w:pPr>
    </w:lvl>
    <w:lvl w:ilvl="2" w:tplc="188E7466">
      <w:start w:val="1"/>
      <w:numFmt w:val="lowerRoman"/>
      <w:lvlText w:val="%3."/>
      <w:lvlJc w:val="right"/>
      <w:pPr>
        <w:ind w:left="2160" w:hanging="180"/>
      </w:pPr>
    </w:lvl>
    <w:lvl w:ilvl="3" w:tplc="F6D608E2">
      <w:start w:val="1"/>
      <w:numFmt w:val="decimal"/>
      <w:lvlText w:val="%4."/>
      <w:lvlJc w:val="left"/>
      <w:pPr>
        <w:ind w:left="2880" w:hanging="360"/>
      </w:pPr>
    </w:lvl>
    <w:lvl w:ilvl="4" w:tplc="227E7FFA">
      <w:start w:val="1"/>
      <w:numFmt w:val="lowerLetter"/>
      <w:lvlText w:val="%5."/>
      <w:lvlJc w:val="left"/>
      <w:pPr>
        <w:ind w:left="3600" w:hanging="360"/>
      </w:pPr>
    </w:lvl>
    <w:lvl w:ilvl="5" w:tplc="2B68A50E">
      <w:start w:val="1"/>
      <w:numFmt w:val="lowerRoman"/>
      <w:lvlText w:val="%6."/>
      <w:lvlJc w:val="right"/>
      <w:pPr>
        <w:ind w:left="4320" w:hanging="180"/>
      </w:pPr>
    </w:lvl>
    <w:lvl w:ilvl="6" w:tplc="71FA0ED2">
      <w:start w:val="1"/>
      <w:numFmt w:val="decimal"/>
      <w:lvlText w:val="%7."/>
      <w:lvlJc w:val="left"/>
      <w:pPr>
        <w:ind w:left="5040" w:hanging="360"/>
      </w:pPr>
    </w:lvl>
    <w:lvl w:ilvl="7" w:tplc="E5BE5A98">
      <w:start w:val="1"/>
      <w:numFmt w:val="lowerLetter"/>
      <w:lvlText w:val="%8."/>
      <w:lvlJc w:val="left"/>
      <w:pPr>
        <w:ind w:left="5760" w:hanging="360"/>
      </w:pPr>
    </w:lvl>
    <w:lvl w:ilvl="8" w:tplc="EF483A8C">
      <w:start w:val="1"/>
      <w:numFmt w:val="lowerRoman"/>
      <w:lvlText w:val="%9."/>
      <w:lvlJc w:val="right"/>
      <w:pPr>
        <w:ind w:left="6480" w:hanging="180"/>
      </w:pPr>
    </w:lvl>
  </w:abstractNum>
  <w:abstractNum w:abstractNumId="24" w15:restartNumberingAfterBreak="0">
    <w:nsid w:val="7A29AC7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E2F28A3"/>
    <w:multiLevelType w:val="multilevel"/>
    <w:tmpl w:val="D862D70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6" w15:restartNumberingAfterBreak="0">
    <w:nsid w:val="7EB2C6D5"/>
    <w:multiLevelType w:val="hybridMultilevel"/>
    <w:tmpl w:val="BF803E7C"/>
    <w:lvl w:ilvl="0" w:tplc="A5788238">
      <w:start w:val="1"/>
      <w:numFmt w:val="bullet"/>
      <w:lvlText w:val=""/>
      <w:lvlJc w:val="left"/>
      <w:pPr>
        <w:ind w:left="720" w:hanging="360"/>
      </w:pPr>
      <w:rPr>
        <w:rFonts w:ascii="Symbol" w:hAnsi="Symbol" w:hint="default"/>
      </w:rPr>
    </w:lvl>
    <w:lvl w:ilvl="1" w:tplc="417E0E40">
      <w:start w:val="1"/>
      <w:numFmt w:val="bullet"/>
      <w:lvlText w:val="o"/>
      <w:lvlJc w:val="left"/>
      <w:pPr>
        <w:ind w:left="1440" w:hanging="360"/>
      </w:pPr>
      <w:rPr>
        <w:rFonts w:ascii="Courier New" w:hAnsi="Courier New" w:hint="default"/>
      </w:rPr>
    </w:lvl>
    <w:lvl w:ilvl="2" w:tplc="0C5EE5E6">
      <w:start w:val="1"/>
      <w:numFmt w:val="bullet"/>
      <w:lvlText w:val=""/>
      <w:lvlJc w:val="left"/>
      <w:pPr>
        <w:ind w:left="2160" w:hanging="360"/>
      </w:pPr>
      <w:rPr>
        <w:rFonts w:ascii="Wingdings" w:hAnsi="Wingdings" w:hint="default"/>
      </w:rPr>
    </w:lvl>
    <w:lvl w:ilvl="3" w:tplc="6E8A1762">
      <w:start w:val="1"/>
      <w:numFmt w:val="bullet"/>
      <w:lvlText w:val=""/>
      <w:lvlJc w:val="left"/>
      <w:pPr>
        <w:ind w:left="2880" w:hanging="360"/>
      </w:pPr>
      <w:rPr>
        <w:rFonts w:ascii="Symbol" w:hAnsi="Symbol" w:hint="default"/>
      </w:rPr>
    </w:lvl>
    <w:lvl w:ilvl="4" w:tplc="63BA2FEE">
      <w:start w:val="1"/>
      <w:numFmt w:val="bullet"/>
      <w:lvlText w:val="o"/>
      <w:lvlJc w:val="left"/>
      <w:pPr>
        <w:ind w:left="3600" w:hanging="360"/>
      </w:pPr>
      <w:rPr>
        <w:rFonts w:ascii="Courier New" w:hAnsi="Courier New" w:hint="default"/>
      </w:rPr>
    </w:lvl>
    <w:lvl w:ilvl="5" w:tplc="31864222">
      <w:start w:val="1"/>
      <w:numFmt w:val="bullet"/>
      <w:lvlText w:val=""/>
      <w:lvlJc w:val="left"/>
      <w:pPr>
        <w:ind w:left="4320" w:hanging="360"/>
      </w:pPr>
      <w:rPr>
        <w:rFonts w:ascii="Wingdings" w:hAnsi="Wingdings" w:hint="default"/>
      </w:rPr>
    </w:lvl>
    <w:lvl w:ilvl="6" w:tplc="A1EA35A0">
      <w:start w:val="1"/>
      <w:numFmt w:val="bullet"/>
      <w:lvlText w:val=""/>
      <w:lvlJc w:val="left"/>
      <w:pPr>
        <w:ind w:left="5040" w:hanging="360"/>
      </w:pPr>
      <w:rPr>
        <w:rFonts w:ascii="Symbol" w:hAnsi="Symbol" w:hint="default"/>
      </w:rPr>
    </w:lvl>
    <w:lvl w:ilvl="7" w:tplc="AF827DDA">
      <w:start w:val="1"/>
      <w:numFmt w:val="bullet"/>
      <w:lvlText w:val="o"/>
      <w:lvlJc w:val="left"/>
      <w:pPr>
        <w:ind w:left="5760" w:hanging="360"/>
      </w:pPr>
      <w:rPr>
        <w:rFonts w:ascii="Courier New" w:hAnsi="Courier New" w:hint="default"/>
      </w:rPr>
    </w:lvl>
    <w:lvl w:ilvl="8" w:tplc="75304056">
      <w:start w:val="1"/>
      <w:numFmt w:val="bullet"/>
      <w:lvlText w:val=""/>
      <w:lvlJc w:val="left"/>
      <w:pPr>
        <w:ind w:left="6480" w:hanging="360"/>
      </w:pPr>
      <w:rPr>
        <w:rFonts w:ascii="Wingdings" w:hAnsi="Wingdings" w:hint="default"/>
      </w:rPr>
    </w:lvl>
  </w:abstractNum>
  <w:num w:numId="1">
    <w:abstractNumId w:val="7"/>
  </w:num>
  <w:num w:numId="2">
    <w:abstractNumId w:val="16"/>
  </w:num>
  <w:num w:numId="3">
    <w:abstractNumId w:val="21"/>
  </w:num>
  <w:num w:numId="4">
    <w:abstractNumId w:val="9"/>
  </w:num>
  <w:num w:numId="5">
    <w:abstractNumId w:val="0"/>
  </w:num>
  <w:num w:numId="6">
    <w:abstractNumId w:val="24"/>
  </w:num>
  <w:num w:numId="7">
    <w:abstractNumId w:val="6"/>
  </w:num>
  <w:num w:numId="8">
    <w:abstractNumId w:val="13"/>
  </w:num>
  <w:num w:numId="9">
    <w:abstractNumId w:val="12"/>
  </w:num>
  <w:num w:numId="10">
    <w:abstractNumId w:val="22"/>
  </w:num>
  <w:num w:numId="11">
    <w:abstractNumId w:val="10"/>
  </w:num>
  <w:num w:numId="12">
    <w:abstractNumId w:val="4"/>
  </w:num>
  <w:num w:numId="13">
    <w:abstractNumId w:val="18"/>
  </w:num>
  <w:num w:numId="14">
    <w:abstractNumId w:val="19"/>
  </w:num>
  <w:num w:numId="15">
    <w:abstractNumId w:val="3"/>
  </w:num>
  <w:num w:numId="16">
    <w:abstractNumId w:val="20"/>
  </w:num>
  <w:num w:numId="17">
    <w:abstractNumId w:val="11"/>
  </w:num>
  <w:num w:numId="18">
    <w:abstractNumId w:val="26"/>
  </w:num>
  <w:num w:numId="19">
    <w:abstractNumId w:val="8"/>
  </w:num>
  <w:num w:numId="20">
    <w:abstractNumId w:val="25"/>
  </w:num>
  <w:num w:numId="21">
    <w:abstractNumId w:val="1"/>
  </w:num>
  <w:num w:numId="22">
    <w:abstractNumId w:val="17"/>
  </w:num>
  <w:num w:numId="23">
    <w:abstractNumId w:val="23"/>
  </w:num>
  <w:num w:numId="24">
    <w:abstractNumId w:val="2"/>
  </w:num>
  <w:num w:numId="25">
    <w:abstractNumId w:val="14"/>
  </w:num>
  <w:num w:numId="26">
    <w:abstractNumId w:val="15"/>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DSxtDCxNLS0MLBU0lEKTi0uzszPAykwrgUATlrZMSwAAAA="/>
  </w:docVars>
  <w:rsids>
    <w:rsidRoot w:val="7C1655C5"/>
    <w:rsid w:val="00002E4C"/>
    <w:rsid w:val="0001346A"/>
    <w:rsid w:val="000302A1"/>
    <w:rsid w:val="000335C6"/>
    <w:rsid w:val="00044546"/>
    <w:rsid w:val="00046A58"/>
    <w:rsid w:val="0005430D"/>
    <w:rsid w:val="00056E40"/>
    <w:rsid w:val="000571A5"/>
    <w:rsid w:val="00060DAC"/>
    <w:rsid w:val="00066745"/>
    <w:rsid w:val="0007119F"/>
    <w:rsid w:val="00072538"/>
    <w:rsid w:val="00075AFB"/>
    <w:rsid w:val="00075FF9"/>
    <w:rsid w:val="00095ABE"/>
    <w:rsid w:val="000965F6"/>
    <w:rsid w:val="000976BE"/>
    <w:rsid w:val="0009A2E5"/>
    <w:rsid w:val="000A52FC"/>
    <w:rsid w:val="000B5DD5"/>
    <w:rsid w:val="000B5F9D"/>
    <w:rsid w:val="000C32D6"/>
    <w:rsid w:val="000E1441"/>
    <w:rsid w:val="000E1FFC"/>
    <w:rsid w:val="000E3737"/>
    <w:rsid w:val="000E3F42"/>
    <w:rsid w:val="000F0B27"/>
    <w:rsid w:val="000F27DE"/>
    <w:rsid w:val="000F597F"/>
    <w:rsid w:val="000F7359"/>
    <w:rsid w:val="00102697"/>
    <w:rsid w:val="00107267"/>
    <w:rsid w:val="00107554"/>
    <w:rsid w:val="0011631E"/>
    <w:rsid w:val="00120FA6"/>
    <w:rsid w:val="00133BA7"/>
    <w:rsid w:val="00133FD9"/>
    <w:rsid w:val="00134FEC"/>
    <w:rsid w:val="00137758"/>
    <w:rsid w:val="0014035D"/>
    <w:rsid w:val="001429F9"/>
    <w:rsid w:val="00146AF8"/>
    <w:rsid w:val="00147F6D"/>
    <w:rsid w:val="00153698"/>
    <w:rsid w:val="001557D4"/>
    <w:rsid w:val="001574FA"/>
    <w:rsid w:val="001647C0"/>
    <w:rsid w:val="00171DFF"/>
    <w:rsid w:val="0017235D"/>
    <w:rsid w:val="001741FD"/>
    <w:rsid w:val="00174274"/>
    <w:rsid w:val="001876CD"/>
    <w:rsid w:val="0019747E"/>
    <w:rsid w:val="001A3169"/>
    <w:rsid w:val="001A5162"/>
    <w:rsid w:val="001A5853"/>
    <w:rsid w:val="001A6377"/>
    <w:rsid w:val="001A6A3C"/>
    <w:rsid w:val="001A6CDB"/>
    <w:rsid w:val="001B358E"/>
    <w:rsid w:val="001B5BD2"/>
    <w:rsid w:val="001C094B"/>
    <w:rsid w:val="001D0678"/>
    <w:rsid w:val="001D156B"/>
    <w:rsid w:val="001E28A5"/>
    <w:rsid w:val="001F1AAA"/>
    <w:rsid w:val="001F2C84"/>
    <w:rsid w:val="001F37EC"/>
    <w:rsid w:val="00201114"/>
    <w:rsid w:val="00204927"/>
    <w:rsid w:val="00213398"/>
    <w:rsid w:val="00213FDA"/>
    <w:rsid w:val="002164BF"/>
    <w:rsid w:val="002164D2"/>
    <w:rsid w:val="00243225"/>
    <w:rsid w:val="00243EC5"/>
    <w:rsid w:val="00247E26"/>
    <w:rsid w:val="00253884"/>
    <w:rsid w:val="002567E9"/>
    <w:rsid w:val="0026115B"/>
    <w:rsid w:val="002648B4"/>
    <w:rsid w:val="00276E8C"/>
    <w:rsid w:val="00276FFE"/>
    <w:rsid w:val="00285DA3"/>
    <w:rsid w:val="00287D57"/>
    <w:rsid w:val="0028BD47"/>
    <w:rsid w:val="0029602D"/>
    <w:rsid w:val="00296D08"/>
    <w:rsid w:val="002A5074"/>
    <w:rsid w:val="002A7CD1"/>
    <w:rsid w:val="002B0508"/>
    <w:rsid w:val="002B3E11"/>
    <w:rsid w:val="002B55AD"/>
    <w:rsid w:val="002B7030"/>
    <w:rsid w:val="002B79C5"/>
    <w:rsid w:val="002C0190"/>
    <w:rsid w:val="002C0404"/>
    <w:rsid w:val="002D2484"/>
    <w:rsid w:val="002E1768"/>
    <w:rsid w:val="002E5266"/>
    <w:rsid w:val="002E586F"/>
    <w:rsid w:val="002F2484"/>
    <w:rsid w:val="002F449F"/>
    <w:rsid w:val="002F4DEE"/>
    <w:rsid w:val="00301F42"/>
    <w:rsid w:val="00307522"/>
    <w:rsid w:val="003148EE"/>
    <w:rsid w:val="00314F0F"/>
    <w:rsid w:val="0032333E"/>
    <w:rsid w:val="0033663B"/>
    <w:rsid w:val="00351B61"/>
    <w:rsid w:val="00352348"/>
    <w:rsid w:val="00352C35"/>
    <w:rsid w:val="0035493C"/>
    <w:rsid w:val="003554F3"/>
    <w:rsid w:val="00357BA7"/>
    <w:rsid w:val="00361E26"/>
    <w:rsid w:val="00365237"/>
    <w:rsid w:val="00374982"/>
    <w:rsid w:val="003763FD"/>
    <w:rsid w:val="00377679"/>
    <w:rsid w:val="0038059F"/>
    <w:rsid w:val="0038211C"/>
    <w:rsid w:val="00382A52"/>
    <w:rsid w:val="0038531D"/>
    <w:rsid w:val="003A0E7C"/>
    <w:rsid w:val="003A6437"/>
    <w:rsid w:val="003B1B1B"/>
    <w:rsid w:val="003B29F1"/>
    <w:rsid w:val="003C263E"/>
    <w:rsid w:val="003E0172"/>
    <w:rsid w:val="003E17EF"/>
    <w:rsid w:val="003E440C"/>
    <w:rsid w:val="003E571A"/>
    <w:rsid w:val="003E659B"/>
    <w:rsid w:val="003F2112"/>
    <w:rsid w:val="003F3285"/>
    <w:rsid w:val="003F34E3"/>
    <w:rsid w:val="003F4A6D"/>
    <w:rsid w:val="0040354E"/>
    <w:rsid w:val="00407B3F"/>
    <w:rsid w:val="00413F11"/>
    <w:rsid w:val="00414674"/>
    <w:rsid w:val="00414AD6"/>
    <w:rsid w:val="00417D8E"/>
    <w:rsid w:val="0041D875"/>
    <w:rsid w:val="00421298"/>
    <w:rsid w:val="0042721E"/>
    <w:rsid w:val="00430154"/>
    <w:rsid w:val="00432143"/>
    <w:rsid w:val="004372AE"/>
    <w:rsid w:val="00440FB8"/>
    <w:rsid w:val="00443E60"/>
    <w:rsid w:val="00444D89"/>
    <w:rsid w:val="004545FB"/>
    <w:rsid w:val="00455683"/>
    <w:rsid w:val="0046078F"/>
    <w:rsid w:val="0046312B"/>
    <w:rsid w:val="004649C9"/>
    <w:rsid w:val="00466E7A"/>
    <w:rsid w:val="00470C9F"/>
    <w:rsid w:val="004728CE"/>
    <w:rsid w:val="004825A3"/>
    <w:rsid w:val="0048338D"/>
    <w:rsid w:val="004858C5"/>
    <w:rsid w:val="00486EAE"/>
    <w:rsid w:val="00487A7B"/>
    <w:rsid w:val="00495658"/>
    <w:rsid w:val="00495C8A"/>
    <w:rsid w:val="004971A7"/>
    <w:rsid w:val="004977B1"/>
    <w:rsid w:val="00497F61"/>
    <w:rsid w:val="004A14A7"/>
    <w:rsid w:val="004A17C3"/>
    <w:rsid w:val="004A2D91"/>
    <w:rsid w:val="004A7CC5"/>
    <w:rsid w:val="004B2B40"/>
    <w:rsid w:val="004B37A9"/>
    <w:rsid w:val="004C0E9E"/>
    <w:rsid w:val="004C1BC4"/>
    <w:rsid w:val="004C727B"/>
    <w:rsid w:val="004D0E2F"/>
    <w:rsid w:val="004D5514"/>
    <w:rsid w:val="004E116F"/>
    <w:rsid w:val="004E65D8"/>
    <w:rsid w:val="004F0C28"/>
    <w:rsid w:val="0050401D"/>
    <w:rsid w:val="005059CF"/>
    <w:rsid w:val="00506BC2"/>
    <w:rsid w:val="005162BF"/>
    <w:rsid w:val="00520E82"/>
    <w:rsid w:val="00522A7B"/>
    <w:rsid w:val="00524D9D"/>
    <w:rsid w:val="00525472"/>
    <w:rsid w:val="00525FA2"/>
    <w:rsid w:val="00527626"/>
    <w:rsid w:val="0054207F"/>
    <w:rsid w:val="00544170"/>
    <w:rsid w:val="00545EFB"/>
    <w:rsid w:val="00550EA2"/>
    <w:rsid w:val="00560132"/>
    <w:rsid w:val="0056206A"/>
    <w:rsid w:val="00571614"/>
    <w:rsid w:val="00573A7E"/>
    <w:rsid w:val="005758BF"/>
    <w:rsid w:val="00577C05"/>
    <w:rsid w:val="00577EA3"/>
    <w:rsid w:val="00585B47"/>
    <w:rsid w:val="005865B5"/>
    <w:rsid w:val="0058683D"/>
    <w:rsid w:val="005A4FA0"/>
    <w:rsid w:val="005A753D"/>
    <w:rsid w:val="005B3A7C"/>
    <w:rsid w:val="005C6452"/>
    <w:rsid w:val="005D6DDD"/>
    <w:rsid w:val="005D7D7F"/>
    <w:rsid w:val="005E0BA0"/>
    <w:rsid w:val="005E752D"/>
    <w:rsid w:val="005F3F6D"/>
    <w:rsid w:val="005F67D5"/>
    <w:rsid w:val="005F7479"/>
    <w:rsid w:val="005F74A6"/>
    <w:rsid w:val="00602529"/>
    <w:rsid w:val="00602DF5"/>
    <w:rsid w:val="006061FF"/>
    <w:rsid w:val="00606801"/>
    <w:rsid w:val="00606909"/>
    <w:rsid w:val="00606B18"/>
    <w:rsid w:val="0061078E"/>
    <w:rsid w:val="0062085C"/>
    <w:rsid w:val="006210F4"/>
    <w:rsid w:val="00622652"/>
    <w:rsid w:val="00623B21"/>
    <w:rsid w:val="006253AD"/>
    <w:rsid w:val="006257C2"/>
    <w:rsid w:val="0063030A"/>
    <w:rsid w:val="00630F1B"/>
    <w:rsid w:val="00631824"/>
    <w:rsid w:val="006356A2"/>
    <w:rsid w:val="00637439"/>
    <w:rsid w:val="00642227"/>
    <w:rsid w:val="0065199C"/>
    <w:rsid w:val="00652080"/>
    <w:rsid w:val="00662A3F"/>
    <w:rsid w:val="00666B5A"/>
    <w:rsid w:val="00666F18"/>
    <w:rsid w:val="006673E1"/>
    <w:rsid w:val="00675F01"/>
    <w:rsid w:val="006776E6"/>
    <w:rsid w:val="00685481"/>
    <w:rsid w:val="0069459D"/>
    <w:rsid w:val="00697CFD"/>
    <w:rsid w:val="006A1EF4"/>
    <w:rsid w:val="006B31F6"/>
    <w:rsid w:val="006B49AE"/>
    <w:rsid w:val="006C6BCF"/>
    <w:rsid w:val="006C73CD"/>
    <w:rsid w:val="006D173E"/>
    <w:rsid w:val="006D3133"/>
    <w:rsid w:val="006E0C02"/>
    <w:rsid w:val="006E7D7D"/>
    <w:rsid w:val="0070146C"/>
    <w:rsid w:val="00701F82"/>
    <w:rsid w:val="00703034"/>
    <w:rsid w:val="00717955"/>
    <w:rsid w:val="00720731"/>
    <w:rsid w:val="0072310B"/>
    <w:rsid w:val="0072631A"/>
    <w:rsid w:val="0072A01E"/>
    <w:rsid w:val="007324E2"/>
    <w:rsid w:val="00736203"/>
    <w:rsid w:val="0074189E"/>
    <w:rsid w:val="00751D90"/>
    <w:rsid w:val="007537E6"/>
    <w:rsid w:val="007605BE"/>
    <w:rsid w:val="0076204B"/>
    <w:rsid w:val="00762607"/>
    <w:rsid w:val="007639EC"/>
    <w:rsid w:val="00767DA8"/>
    <w:rsid w:val="00772566"/>
    <w:rsid w:val="00773F01"/>
    <w:rsid w:val="007871BE"/>
    <w:rsid w:val="007977FF"/>
    <w:rsid w:val="007A0677"/>
    <w:rsid w:val="007A109E"/>
    <w:rsid w:val="007A12C6"/>
    <w:rsid w:val="007A60C4"/>
    <w:rsid w:val="007B25D6"/>
    <w:rsid w:val="007C1DFC"/>
    <w:rsid w:val="007D071E"/>
    <w:rsid w:val="007D2A40"/>
    <w:rsid w:val="007D4A94"/>
    <w:rsid w:val="007D6605"/>
    <w:rsid w:val="007E1DCE"/>
    <w:rsid w:val="007E59C7"/>
    <w:rsid w:val="007E6330"/>
    <w:rsid w:val="007F4105"/>
    <w:rsid w:val="007F71D8"/>
    <w:rsid w:val="0080022A"/>
    <w:rsid w:val="00803EB7"/>
    <w:rsid w:val="0080439A"/>
    <w:rsid w:val="008058AA"/>
    <w:rsid w:val="00820B11"/>
    <w:rsid w:val="00825D97"/>
    <w:rsid w:val="008265A8"/>
    <w:rsid w:val="00834126"/>
    <w:rsid w:val="00834EBD"/>
    <w:rsid w:val="00834F7C"/>
    <w:rsid w:val="00837DF1"/>
    <w:rsid w:val="00850C82"/>
    <w:rsid w:val="0085136F"/>
    <w:rsid w:val="0085210D"/>
    <w:rsid w:val="00852483"/>
    <w:rsid w:val="00857186"/>
    <w:rsid w:val="00862264"/>
    <w:rsid w:val="00862B12"/>
    <w:rsid w:val="0086425C"/>
    <w:rsid w:val="00864BD4"/>
    <w:rsid w:val="00865C0F"/>
    <w:rsid w:val="00865D4B"/>
    <w:rsid w:val="00873DC1"/>
    <w:rsid w:val="008813F7"/>
    <w:rsid w:val="00883C63"/>
    <w:rsid w:val="00891136"/>
    <w:rsid w:val="008921A7"/>
    <w:rsid w:val="00894BCF"/>
    <w:rsid w:val="00895289"/>
    <w:rsid w:val="00897EF3"/>
    <w:rsid w:val="008A1F53"/>
    <w:rsid w:val="008B134F"/>
    <w:rsid w:val="008D4D02"/>
    <w:rsid w:val="008D7423"/>
    <w:rsid w:val="008F56F0"/>
    <w:rsid w:val="00900E99"/>
    <w:rsid w:val="00901694"/>
    <w:rsid w:val="0090685F"/>
    <w:rsid w:val="00911B4C"/>
    <w:rsid w:val="009146A7"/>
    <w:rsid w:val="00917186"/>
    <w:rsid w:val="009256AF"/>
    <w:rsid w:val="0092591D"/>
    <w:rsid w:val="00930DF7"/>
    <w:rsid w:val="00931FB4"/>
    <w:rsid w:val="0093386A"/>
    <w:rsid w:val="00935237"/>
    <w:rsid w:val="00943CB0"/>
    <w:rsid w:val="009518F2"/>
    <w:rsid w:val="00952CC3"/>
    <w:rsid w:val="00952E36"/>
    <w:rsid w:val="00957830"/>
    <w:rsid w:val="009600FF"/>
    <w:rsid w:val="00965A83"/>
    <w:rsid w:val="00972E1E"/>
    <w:rsid w:val="00977BE9"/>
    <w:rsid w:val="00994098"/>
    <w:rsid w:val="00996985"/>
    <w:rsid w:val="009974A4"/>
    <w:rsid w:val="009976CD"/>
    <w:rsid w:val="009A6456"/>
    <w:rsid w:val="009B23EA"/>
    <w:rsid w:val="009B3440"/>
    <w:rsid w:val="009B5061"/>
    <w:rsid w:val="009C13D4"/>
    <w:rsid w:val="009C1846"/>
    <w:rsid w:val="009C2FBA"/>
    <w:rsid w:val="009C4719"/>
    <w:rsid w:val="009C52AC"/>
    <w:rsid w:val="009C5CD5"/>
    <w:rsid w:val="009D0835"/>
    <w:rsid w:val="009D20D7"/>
    <w:rsid w:val="009E00DF"/>
    <w:rsid w:val="009E0656"/>
    <w:rsid w:val="009E0671"/>
    <w:rsid w:val="009E1484"/>
    <w:rsid w:val="009E6BB8"/>
    <w:rsid w:val="009F3F2A"/>
    <w:rsid w:val="009F5607"/>
    <w:rsid w:val="00A144BD"/>
    <w:rsid w:val="00A1791C"/>
    <w:rsid w:val="00A218D4"/>
    <w:rsid w:val="00A25555"/>
    <w:rsid w:val="00A40778"/>
    <w:rsid w:val="00A412FB"/>
    <w:rsid w:val="00A5024E"/>
    <w:rsid w:val="00A5664D"/>
    <w:rsid w:val="00A6018C"/>
    <w:rsid w:val="00A61F8B"/>
    <w:rsid w:val="00A627EA"/>
    <w:rsid w:val="00A64E32"/>
    <w:rsid w:val="00A6E6E5"/>
    <w:rsid w:val="00A702CF"/>
    <w:rsid w:val="00A715AD"/>
    <w:rsid w:val="00A73B7E"/>
    <w:rsid w:val="00A73C95"/>
    <w:rsid w:val="00A76C4A"/>
    <w:rsid w:val="00A784D8"/>
    <w:rsid w:val="00A8137D"/>
    <w:rsid w:val="00A83B22"/>
    <w:rsid w:val="00A85DDD"/>
    <w:rsid w:val="00A8B855"/>
    <w:rsid w:val="00A91050"/>
    <w:rsid w:val="00A91DAF"/>
    <w:rsid w:val="00AA30E4"/>
    <w:rsid w:val="00AA675C"/>
    <w:rsid w:val="00AA7B66"/>
    <w:rsid w:val="00AAD199"/>
    <w:rsid w:val="00AB256D"/>
    <w:rsid w:val="00AC023C"/>
    <w:rsid w:val="00AC7158"/>
    <w:rsid w:val="00AD23D0"/>
    <w:rsid w:val="00AD3258"/>
    <w:rsid w:val="00AE36A8"/>
    <w:rsid w:val="00AF5409"/>
    <w:rsid w:val="00AF657E"/>
    <w:rsid w:val="00B00DAE"/>
    <w:rsid w:val="00B06800"/>
    <w:rsid w:val="00B11C93"/>
    <w:rsid w:val="00B14ACE"/>
    <w:rsid w:val="00B1724B"/>
    <w:rsid w:val="00B2054D"/>
    <w:rsid w:val="00B25997"/>
    <w:rsid w:val="00B269D3"/>
    <w:rsid w:val="00B2733B"/>
    <w:rsid w:val="00B333BC"/>
    <w:rsid w:val="00B35384"/>
    <w:rsid w:val="00B35B72"/>
    <w:rsid w:val="00B37E06"/>
    <w:rsid w:val="00B415EE"/>
    <w:rsid w:val="00B47F01"/>
    <w:rsid w:val="00B52AFB"/>
    <w:rsid w:val="00B61FB3"/>
    <w:rsid w:val="00B62F9D"/>
    <w:rsid w:val="00B73DEF"/>
    <w:rsid w:val="00B74DAF"/>
    <w:rsid w:val="00B75761"/>
    <w:rsid w:val="00B77AB5"/>
    <w:rsid w:val="00B83F44"/>
    <w:rsid w:val="00B86CF2"/>
    <w:rsid w:val="00B87A3A"/>
    <w:rsid w:val="00BA0EAF"/>
    <w:rsid w:val="00BA1416"/>
    <w:rsid w:val="00BA629B"/>
    <w:rsid w:val="00BB0793"/>
    <w:rsid w:val="00BB3692"/>
    <w:rsid w:val="00BC02A8"/>
    <w:rsid w:val="00BC0B9C"/>
    <w:rsid w:val="00BC1198"/>
    <w:rsid w:val="00BD48E4"/>
    <w:rsid w:val="00BD7A47"/>
    <w:rsid w:val="00BE3384"/>
    <w:rsid w:val="00BE6FA1"/>
    <w:rsid w:val="00BE7B92"/>
    <w:rsid w:val="00C00752"/>
    <w:rsid w:val="00C05799"/>
    <w:rsid w:val="00C06AC4"/>
    <w:rsid w:val="00C06C6F"/>
    <w:rsid w:val="00C16CD9"/>
    <w:rsid w:val="00C17C84"/>
    <w:rsid w:val="00C20553"/>
    <w:rsid w:val="00C265A6"/>
    <w:rsid w:val="00C26C13"/>
    <w:rsid w:val="00C4003E"/>
    <w:rsid w:val="00C419B7"/>
    <w:rsid w:val="00C534F1"/>
    <w:rsid w:val="00C53AA6"/>
    <w:rsid w:val="00C544B4"/>
    <w:rsid w:val="00C574D0"/>
    <w:rsid w:val="00C62F73"/>
    <w:rsid w:val="00C643AF"/>
    <w:rsid w:val="00C65904"/>
    <w:rsid w:val="00C65911"/>
    <w:rsid w:val="00C6639C"/>
    <w:rsid w:val="00C671F3"/>
    <w:rsid w:val="00C672D2"/>
    <w:rsid w:val="00C7545F"/>
    <w:rsid w:val="00C80EE0"/>
    <w:rsid w:val="00C844D9"/>
    <w:rsid w:val="00C84813"/>
    <w:rsid w:val="00C876D4"/>
    <w:rsid w:val="00C87713"/>
    <w:rsid w:val="00C9128A"/>
    <w:rsid w:val="00C91374"/>
    <w:rsid w:val="00C9146F"/>
    <w:rsid w:val="00C94440"/>
    <w:rsid w:val="00C97F56"/>
    <w:rsid w:val="00CA16D6"/>
    <w:rsid w:val="00CA2102"/>
    <w:rsid w:val="00CA2F76"/>
    <w:rsid w:val="00CA34CE"/>
    <w:rsid w:val="00CA5E4B"/>
    <w:rsid w:val="00CA6347"/>
    <w:rsid w:val="00CA6E7F"/>
    <w:rsid w:val="00CB4D39"/>
    <w:rsid w:val="00CB534F"/>
    <w:rsid w:val="00CB6B1C"/>
    <w:rsid w:val="00CB780A"/>
    <w:rsid w:val="00CC0F0E"/>
    <w:rsid w:val="00CC1453"/>
    <w:rsid w:val="00CC322D"/>
    <w:rsid w:val="00CC36C5"/>
    <w:rsid w:val="00CD290F"/>
    <w:rsid w:val="00CD4310"/>
    <w:rsid w:val="00CD569C"/>
    <w:rsid w:val="00CE412D"/>
    <w:rsid w:val="00CF0BD6"/>
    <w:rsid w:val="00CF54F0"/>
    <w:rsid w:val="00CF612F"/>
    <w:rsid w:val="00CF7C24"/>
    <w:rsid w:val="00D00190"/>
    <w:rsid w:val="00D01B0E"/>
    <w:rsid w:val="00D23736"/>
    <w:rsid w:val="00D24E6C"/>
    <w:rsid w:val="00D33EC6"/>
    <w:rsid w:val="00D4365B"/>
    <w:rsid w:val="00D453C0"/>
    <w:rsid w:val="00D510C1"/>
    <w:rsid w:val="00D542C5"/>
    <w:rsid w:val="00D6069D"/>
    <w:rsid w:val="00D61B59"/>
    <w:rsid w:val="00D6251A"/>
    <w:rsid w:val="00D70B70"/>
    <w:rsid w:val="00D730B4"/>
    <w:rsid w:val="00D779FD"/>
    <w:rsid w:val="00D8094C"/>
    <w:rsid w:val="00D8665F"/>
    <w:rsid w:val="00D86E5C"/>
    <w:rsid w:val="00D90F1C"/>
    <w:rsid w:val="00D9270E"/>
    <w:rsid w:val="00DA33D2"/>
    <w:rsid w:val="00DA659A"/>
    <w:rsid w:val="00DB3C7F"/>
    <w:rsid w:val="00DC06F3"/>
    <w:rsid w:val="00DC2EC0"/>
    <w:rsid w:val="00DD12D3"/>
    <w:rsid w:val="00DD1E2E"/>
    <w:rsid w:val="00DD4230"/>
    <w:rsid w:val="00DD43DC"/>
    <w:rsid w:val="00DD4CBA"/>
    <w:rsid w:val="00DE59D3"/>
    <w:rsid w:val="00DF0F17"/>
    <w:rsid w:val="00E0315D"/>
    <w:rsid w:val="00E16952"/>
    <w:rsid w:val="00E16BB4"/>
    <w:rsid w:val="00E334EE"/>
    <w:rsid w:val="00E4000B"/>
    <w:rsid w:val="00E40D5B"/>
    <w:rsid w:val="00E440F1"/>
    <w:rsid w:val="00E451CD"/>
    <w:rsid w:val="00E50640"/>
    <w:rsid w:val="00E537B9"/>
    <w:rsid w:val="00E542CF"/>
    <w:rsid w:val="00E5754C"/>
    <w:rsid w:val="00E60099"/>
    <w:rsid w:val="00E6158B"/>
    <w:rsid w:val="00E620C8"/>
    <w:rsid w:val="00E63A90"/>
    <w:rsid w:val="00E6472D"/>
    <w:rsid w:val="00E64D21"/>
    <w:rsid w:val="00E85F56"/>
    <w:rsid w:val="00E86613"/>
    <w:rsid w:val="00E92D71"/>
    <w:rsid w:val="00E96F23"/>
    <w:rsid w:val="00E9761B"/>
    <w:rsid w:val="00E97CCD"/>
    <w:rsid w:val="00EA045E"/>
    <w:rsid w:val="00EB152C"/>
    <w:rsid w:val="00EB1E54"/>
    <w:rsid w:val="00EB43DA"/>
    <w:rsid w:val="00EB5A58"/>
    <w:rsid w:val="00EB76C2"/>
    <w:rsid w:val="00EC28F0"/>
    <w:rsid w:val="00EC49D9"/>
    <w:rsid w:val="00ED3417"/>
    <w:rsid w:val="00ED5691"/>
    <w:rsid w:val="00EE0A0B"/>
    <w:rsid w:val="00EE4610"/>
    <w:rsid w:val="00EF673B"/>
    <w:rsid w:val="00F20B2A"/>
    <w:rsid w:val="00F20C31"/>
    <w:rsid w:val="00F22B91"/>
    <w:rsid w:val="00F2535A"/>
    <w:rsid w:val="00F348B8"/>
    <w:rsid w:val="00F34F58"/>
    <w:rsid w:val="00F3C100"/>
    <w:rsid w:val="00F45CD2"/>
    <w:rsid w:val="00F47148"/>
    <w:rsid w:val="00F52D45"/>
    <w:rsid w:val="00F54B35"/>
    <w:rsid w:val="00F5774A"/>
    <w:rsid w:val="00F57852"/>
    <w:rsid w:val="00F57F7C"/>
    <w:rsid w:val="00F62D23"/>
    <w:rsid w:val="00F636AE"/>
    <w:rsid w:val="00F650FE"/>
    <w:rsid w:val="00F75D47"/>
    <w:rsid w:val="00F80458"/>
    <w:rsid w:val="00F80B83"/>
    <w:rsid w:val="00F82510"/>
    <w:rsid w:val="00F82649"/>
    <w:rsid w:val="00F833D6"/>
    <w:rsid w:val="00F85A03"/>
    <w:rsid w:val="00F92931"/>
    <w:rsid w:val="00FA2369"/>
    <w:rsid w:val="00FA45D4"/>
    <w:rsid w:val="00FB17B8"/>
    <w:rsid w:val="00FB4D55"/>
    <w:rsid w:val="00FB50CC"/>
    <w:rsid w:val="00FB66F5"/>
    <w:rsid w:val="00FC0624"/>
    <w:rsid w:val="00FC698C"/>
    <w:rsid w:val="00FC7E30"/>
    <w:rsid w:val="00FC7E61"/>
    <w:rsid w:val="00FE0B34"/>
    <w:rsid w:val="00FE106B"/>
    <w:rsid w:val="00FE7ECC"/>
    <w:rsid w:val="00FF126A"/>
    <w:rsid w:val="00FF1CE1"/>
    <w:rsid w:val="010656EE"/>
    <w:rsid w:val="01124A81"/>
    <w:rsid w:val="012D59BB"/>
    <w:rsid w:val="0143BA23"/>
    <w:rsid w:val="017DC40E"/>
    <w:rsid w:val="017E1385"/>
    <w:rsid w:val="01A172D7"/>
    <w:rsid w:val="01AE8578"/>
    <w:rsid w:val="01C8D833"/>
    <w:rsid w:val="022AF932"/>
    <w:rsid w:val="023A6A3B"/>
    <w:rsid w:val="02467DB9"/>
    <w:rsid w:val="0265947F"/>
    <w:rsid w:val="026E4B53"/>
    <w:rsid w:val="027036EF"/>
    <w:rsid w:val="02E8F4ED"/>
    <w:rsid w:val="02F18F1B"/>
    <w:rsid w:val="02F63DB3"/>
    <w:rsid w:val="030804CB"/>
    <w:rsid w:val="03195E7C"/>
    <w:rsid w:val="032E391F"/>
    <w:rsid w:val="03317B3C"/>
    <w:rsid w:val="034918BA"/>
    <w:rsid w:val="034D34AD"/>
    <w:rsid w:val="038316EB"/>
    <w:rsid w:val="039C2352"/>
    <w:rsid w:val="03B5C36B"/>
    <w:rsid w:val="03CF9601"/>
    <w:rsid w:val="03D8A956"/>
    <w:rsid w:val="03DACA3A"/>
    <w:rsid w:val="03E05917"/>
    <w:rsid w:val="03EE78ED"/>
    <w:rsid w:val="03F3F297"/>
    <w:rsid w:val="041A83AF"/>
    <w:rsid w:val="041EE6AF"/>
    <w:rsid w:val="043DF7B0"/>
    <w:rsid w:val="04448D30"/>
    <w:rsid w:val="04595682"/>
    <w:rsid w:val="049F25FA"/>
    <w:rsid w:val="04A56D80"/>
    <w:rsid w:val="04E1AB12"/>
    <w:rsid w:val="04E8C183"/>
    <w:rsid w:val="05144CFD"/>
    <w:rsid w:val="05198294"/>
    <w:rsid w:val="05400160"/>
    <w:rsid w:val="056404F3"/>
    <w:rsid w:val="05945A99"/>
    <w:rsid w:val="05951FCA"/>
    <w:rsid w:val="05C12B5B"/>
    <w:rsid w:val="05C495AD"/>
    <w:rsid w:val="05C80D7F"/>
    <w:rsid w:val="05D9E92D"/>
    <w:rsid w:val="05DCB785"/>
    <w:rsid w:val="061C8C80"/>
    <w:rsid w:val="06243CB7"/>
    <w:rsid w:val="06664F04"/>
    <w:rsid w:val="066744EB"/>
    <w:rsid w:val="06A79DBB"/>
    <w:rsid w:val="06CD8B04"/>
    <w:rsid w:val="06CFBC05"/>
    <w:rsid w:val="06E1E1A2"/>
    <w:rsid w:val="06E30DFF"/>
    <w:rsid w:val="06F80A0F"/>
    <w:rsid w:val="06FD9556"/>
    <w:rsid w:val="0705878A"/>
    <w:rsid w:val="07179799"/>
    <w:rsid w:val="072E0BAB"/>
    <w:rsid w:val="07964B3B"/>
    <w:rsid w:val="07C1BA21"/>
    <w:rsid w:val="07C9DE77"/>
    <w:rsid w:val="07E08AD8"/>
    <w:rsid w:val="07E6CCDB"/>
    <w:rsid w:val="08062DEF"/>
    <w:rsid w:val="080AC5BD"/>
    <w:rsid w:val="080BBCCC"/>
    <w:rsid w:val="080CB8EB"/>
    <w:rsid w:val="08206245"/>
    <w:rsid w:val="08229115"/>
    <w:rsid w:val="083E2E5D"/>
    <w:rsid w:val="08711A65"/>
    <w:rsid w:val="08769B0C"/>
    <w:rsid w:val="08B2BDB8"/>
    <w:rsid w:val="08BA630B"/>
    <w:rsid w:val="08DE6F37"/>
    <w:rsid w:val="08DECF6B"/>
    <w:rsid w:val="08E941F0"/>
    <w:rsid w:val="0908C9D5"/>
    <w:rsid w:val="0912EF71"/>
    <w:rsid w:val="091BE820"/>
    <w:rsid w:val="095B705D"/>
    <w:rsid w:val="099F31E1"/>
    <w:rsid w:val="09BBC3A5"/>
    <w:rsid w:val="09ECF3B7"/>
    <w:rsid w:val="09FE7D39"/>
    <w:rsid w:val="0A058509"/>
    <w:rsid w:val="0A534D3E"/>
    <w:rsid w:val="0A63341B"/>
    <w:rsid w:val="0A945F7F"/>
    <w:rsid w:val="0AA047AF"/>
    <w:rsid w:val="0AB028A8"/>
    <w:rsid w:val="0AB4B4F6"/>
    <w:rsid w:val="0AB4CB59"/>
    <w:rsid w:val="0AC193EF"/>
    <w:rsid w:val="0AE8D606"/>
    <w:rsid w:val="0B51B2BD"/>
    <w:rsid w:val="0B579406"/>
    <w:rsid w:val="0B5BD66D"/>
    <w:rsid w:val="0B5D5544"/>
    <w:rsid w:val="0B6FCB9E"/>
    <w:rsid w:val="0B7734E1"/>
    <w:rsid w:val="0B882D0D"/>
    <w:rsid w:val="0B91CE7B"/>
    <w:rsid w:val="0BA14ACF"/>
    <w:rsid w:val="0BAE3BCE"/>
    <w:rsid w:val="0BB01630"/>
    <w:rsid w:val="0BBFE117"/>
    <w:rsid w:val="0BCC5691"/>
    <w:rsid w:val="0C02C99D"/>
    <w:rsid w:val="0C05869C"/>
    <w:rsid w:val="0C076588"/>
    <w:rsid w:val="0C2081A3"/>
    <w:rsid w:val="0C2DC029"/>
    <w:rsid w:val="0C302FE0"/>
    <w:rsid w:val="0C4F51CF"/>
    <w:rsid w:val="0C5F32E1"/>
    <w:rsid w:val="0C6678CD"/>
    <w:rsid w:val="0C69F73F"/>
    <w:rsid w:val="0C783226"/>
    <w:rsid w:val="0C9DCF92"/>
    <w:rsid w:val="0CB92381"/>
    <w:rsid w:val="0CCEFF60"/>
    <w:rsid w:val="0CD1C6AF"/>
    <w:rsid w:val="0CDE36E0"/>
    <w:rsid w:val="0CF3D368"/>
    <w:rsid w:val="0D0E86D7"/>
    <w:rsid w:val="0D2A369A"/>
    <w:rsid w:val="0D3408D5"/>
    <w:rsid w:val="0DA132E7"/>
    <w:rsid w:val="0DA3D677"/>
    <w:rsid w:val="0DA411E7"/>
    <w:rsid w:val="0DBE8E6C"/>
    <w:rsid w:val="0DC9087A"/>
    <w:rsid w:val="0E2BA565"/>
    <w:rsid w:val="0E36A3FF"/>
    <w:rsid w:val="0E52A4F8"/>
    <w:rsid w:val="0E644F0E"/>
    <w:rsid w:val="0E6762B5"/>
    <w:rsid w:val="0E7224DE"/>
    <w:rsid w:val="0E756F73"/>
    <w:rsid w:val="0EA206E6"/>
    <w:rsid w:val="0EA24BFC"/>
    <w:rsid w:val="0EA36D07"/>
    <w:rsid w:val="0EC000A0"/>
    <w:rsid w:val="0ECF472C"/>
    <w:rsid w:val="0ED8BE05"/>
    <w:rsid w:val="0ED8F745"/>
    <w:rsid w:val="0EDB85DF"/>
    <w:rsid w:val="0EEC6154"/>
    <w:rsid w:val="0EFBB91D"/>
    <w:rsid w:val="0F003ABB"/>
    <w:rsid w:val="0F260966"/>
    <w:rsid w:val="0F31CE9F"/>
    <w:rsid w:val="0F3838D2"/>
    <w:rsid w:val="0F6FFB94"/>
    <w:rsid w:val="0F883C7C"/>
    <w:rsid w:val="0FA06F5F"/>
    <w:rsid w:val="0FABA2CF"/>
    <w:rsid w:val="0FD04784"/>
    <w:rsid w:val="0FEA3E72"/>
    <w:rsid w:val="0FF0A68A"/>
    <w:rsid w:val="101E808A"/>
    <w:rsid w:val="102076DA"/>
    <w:rsid w:val="106DBEBD"/>
    <w:rsid w:val="1078F676"/>
    <w:rsid w:val="107AE121"/>
    <w:rsid w:val="1088C3E8"/>
    <w:rsid w:val="10AB1F85"/>
    <w:rsid w:val="10C12269"/>
    <w:rsid w:val="11046C07"/>
    <w:rsid w:val="111C9BD4"/>
    <w:rsid w:val="113BDEAB"/>
    <w:rsid w:val="1152DEE9"/>
    <w:rsid w:val="115A4079"/>
    <w:rsid w:val="1173D00A"/>
    <w:rsid w:val="119976B5"/>
    <w:rsid w:val="11B90937"/>
    <w:rsid w:val="11C75389"/>
    <w:rsid w:val="12098F1E"/>
    <w:rsid w:val="1209A4ED"/>
    <w:rsid w:val="120A414E"/>
    <w:rsid w:val="123DB7AA"/>
    <w:rsid w:val="12664CA9"/>
    <w:rsid w:val="12696295"/>
    <w:rsid w:val="12872EC0"/>
    <w:rsid w:val="129F43D8"/>
    <w:rsid w:val="12D72ED0"/>
    <w:rsid w:val="13009464"/>
    <w:rsid w:val="1326DA6D"/>
    <w:rsid w:val="133B0F12"/>
    <w:rsid w:val="133C4E09"/>
    <w:rsid w:val="135E6F57"/>
    <w:rsid w:val="136FA054"/>
    <w:rsid w:val="13A0F2AE"/>
    <w:rsid w:val="13A1FFB8"/>
    <w:rsid w:val="13A4AC97"/>
    <w:rsid w:val="13CBB562"/>
    <w:rsid w:val="13E7E1B3"/>
    <w:rsid w:val="13F59A59"/>
    <w:rsid w:val="140B8BEA"/>
    <w:rsid w:val="141FD02D"/>
    <w:rsid w:val="143BB87D"/>
    <w:rsid w:val="14693AFC"/>
    <w:rsid w:val="14C417AD"/>
    <w:rsid w:val="14E5A83E"/>
    <w:rsid w:val="14E5BCF0"/>
    <w:rsid w:val="14FE50FE"/>
    <w:rsid w:val="1505AFF7"/>
    <w:rsid w:val="151D4FB8"/>
    <w:rsid w:val="1564F9D1"/>
    <w:rsid w:val="156FA51C"/>
    <w:rsid w:val="158AED65"/>
    <w:rsid w:val="1598108B"/>
    <w:rsid w:val="15C256E1"/>
    <w:rsid w:val="161F146C"/>
    <w:rsid w:val="163277F1"/>
    <w:rsid w:val="165C5793"/>
    <w:rsid w:val="165DB6DD"/>
    <w:rsid w:val="16601907"/>
    <w:rsid w:val="166A059A"/>
    <w:rsid w:val="166A1D2D"/>
    <w:rsid w:val="166F60F3"/>
    <w:rsid w:val="16804F4F"/>
    <w:rsid w:val="16B5C574"/>
    <w:rsid w:val="16CF9C24"/>
    <w:rsid w:val="16D1F43C"/>
    <w:rsid w:val="16EE7FFE"/>
    <w:rsid w:val="1719E798"/>
    <w:rsid w:val="173FCD14"/>
    <w:rsid w:val="1755801B"/>
    <w:rsid w:val="17AB96D0"/>
    <w:rsid w:val="180B16E2"/>
    <w:rsid w:val="180C6ADC"/>
    <w:rsid w:val="183126F0"/>
    <w:rsid w:val="1832C1BA"/>
    <w:rsid w:val="183AB097"/>
    <w:rsid w:val="1850D6B2"/>
    <w:rsid w:val="186B6C85"/>
    <w:rsid w:val="189F8AD0"/>
    <w:rsid w:val="18A4AA98"/>
    <w:rsid w:val="18AA88E9"/>
    <w:rsid w:val="18C986B9"/>
    <w:rsid w:val="18D58E2D"/>
    <w:rsid w:val="18F6E494"/>
    <w:rsid w:val="1912FD17"/>
    <w:rsid w:val="191BBF85"/>
    <w:rsid w:val="191BC8CC"/>
    <w:rsid w:val="193DA001"/>
    <w:rsid w:val="194A956D"/>
    <w:rsid w:val="194E63FC"/>
    <w:rsid w:val="1955CFAF"/>
    <w:rsid w:val="197647C1"/>
    <w:rsid w:val="198EED66"/>
    <w:rsid w:val="199788D0"/>
    <w:rsid w:val="19A6E743"/>
    <w:rsid w:val="19ECA713"/>
    <w:rsid w:val="19FFD09C"/>
    <w:rsid w:val="1A29EDE2"/>
    <w:rsid w:val="1A43163F"/>
    <w:rsid w:val="1A5A570C"/>
    <w:rsid w:val="1A6398DB"/>
    <w:rsid w:val="1AA1A68A"/>
    <w:rsid w:val="1AB8AE0F"/>
    <w:rsid w:val="1ACE8C61"/>
    <w:rsid w:val="1B0A40C4"/>
    <w:rsid w:val="1B1750B1"/>
    <w:rsid w:val="1B312800"/>
    <w:rsid w:val="1B338A2A"/>
    <w:rsid w:val="1B57CCD7"/>
    <w:rsid w:val="1B5FEAEF"/>
    <w:rsid w:val="1B666D55"/>
    <w:rsid w:val="1B68C7B2"/>
    <w:rsid w:val="1B6DCA07"/>
    <w:rsid w:val="1B7547A2"/>
    <w:rsid w:val="1B7EE693"/>
    <w:rsid w:val="1BBC3E24"/>
    <w:rsid w:val="1BD6C747"/>
    <w:rsid w:val="1BFC9761"/>
    <w:rsid w:val="1BFFFC66"/>
    <w:rsid w:val="1C0D2EEF"/>
    <w:rsid w:val="1C0FA2CB"/>
    <w:rsid w:val="1C32F2B6"/>
    <w:rsid w:val="1C428C1A"/>
    <w:rsid w:val="1C4749AA"/>
    <w:rsid w:val="1C5FB970"/>
    <w:rsid w:val="1C739B3A"/>
    <w:rsid w:val="1C9213CA"/>
    <w:rsid w:val="1CA72EB5"/>
    <w:rsid w:val="1CAD80B2"/>
    <w:rsid w:val="1CBDFF02"/>
    <w:rsid w:val="1CC519D1"/>
    <w:rsid w:val="1CCF2992"/>
    <w:rsid w:val="1CE68FFD"/>
    <w:rsid w:val="1CF45A7D"/>
    <w:rsid w:val="1D049813"/>
    <w:rsid w:val="1D049F46"/>
    <w:rsid w:val="1D2447D5"/>
    <w:rsid w:val="1D6F0CF8"/>
    <w:rsid w:val="1D7C2E2A"/>
    <w:rsid w:val="1D8AF0D3"/>
    <w:rsid w:val="1DA167D7"/>
    <w:rsid w:val="1DE1F67F"/>
    <w:rsid w:val="1DFD74C6"/>
    <w:rsid w:val="1DFFA672"/>
    <w:rsid w:val="1E392AB5"/>
    <w:rsid w:val="1E41714F"/>
    <w:rsid w:val="1E613009"/>
    <w:rsid w:val="1E6AF9F3"/>
    <w:rsid w:val="1E8E0B8F"/>
    <w:rsid w:val="1E8F6AAC"/>
    <w:rsid w:val="1EA764CF"/>
    <w:rsid w:val="1EFD5F05"/>
    <w:rsid w:val="1F19CA6D"/>
    <w:rsid w:val="1F4688D6"/>
    <w:rsid w:val="1F7DC6E0"/>
    <w:rsid w:val="1F9C897B"/>
    <w:rsid w:val="1F9EBA14"/>
    <w:rsid w:val="1FBF3C63"/>
    <w:rsid w:val="1FC35EEC"/>
    <w:rsid w:val="1FC41252"/>
    <w:rsid w:val="1FD56A04"/>
    <w:rsid w:val="1FDD41B0"/>
    <w:rsid w:val="1FFD006A"/>
    <w:rsid w:val="2002FA40"/>
    <w:rsid w:val="201CE3A2"/>
    <w:rsid w:val="2020928D"/>
    <w:rsid w:val="202CC070"/>
    <w:rsid w:val="2032E721"/>
    <w:rsid w:val="2033E8F2"/>
    <w:rsid w:val="207903E3"/>
    <w:rsid w:val="2091100D"/>
    <w:rsid w:val="20B62848"/>
    <w:rsid w:val="20C6BC56"/>
    <w:rsid w:val="20D00884"/>
    <w:rsid w:val="20D30DB6"/>
    <w:rsid w:val="20E0A012"/>
    <w:rsid w:val="20E8FCAC"/>
    <w:rsid w:val="20E9777A"/>
    <w:rsid w:val="21199D25"/>
    <w:rsid w:val="211E67EB"/>
    <w:rsid w:val="2141C137"/>
    <w:rsid w:val="214B621C"/>
    <w:rsid w:val="21652977"/>
    <w:rsid w:val="21798248"/>
    <w:rsid w:val="2194B9DB"/>
    <w:rsid w:val="21A6FA4F"/>
    <w:rsid w:val="21AA0BA2"/>
    <w:rsid w:val="21AF2CB9"/>
    <w:rsid w:val="21C76C0F"/>
    <w:rsid w:val="21C890D1"/>
    <w:rsid w:val="21E82B0B"/>
    <w:rsid w:val="220F4EB1"/>
    <w:rsid w:val="22162E9A"/>
    <w:rsid w:val="2238FBD9"/>
    <w:rsid w:val="228C93BE"/>
    <w:rsid w:val="22A4E1E5"/>
    <w:rsid w:val="22C2EF66"/>
    <w:rsid w:val="22CAE8B9"/>
    <w:rsid w:val="22FB8B1B"/>
    <w:rsid w:val="2315EE3E"/>
    <w:rsid w:val="232F77D8"/>
    <w:rsid w:val="23646132"/>
    <w:rsid w:val="236845E0"/>
    <w:rsid w:val="236A87E3"/>
    <w:rsid w:val="236B89B4"/>
    <w:rsid w:val="23A7EBCB"/>
    <w:rsid w:val="23A92A95"/>
    <w:rsid w:val="23C8B0CF"/>
    <w:rsid w:val="2407A946"/>
    <w:rsid w:val="2416D47B"/>
    <w:rsid w:val="241840D4"/>
    <w:rsid w:val="2422C7D5"/>
    <w:rsid w:val="243DE95F"/>
    <w:rsid w:val="24559161"/>
    <w:rsid w:val="24565B4E"/>
    <w:rsid w:val="249FB562"/>
    <w:rsid w:val="24A14303"/>
    <w:rsid w:val="24A4D67C"/>
    <w:rsid w:val="24A86C39"/>
    <w:rsid w:val="24AD1AD1"/>
    <w:rsid w:val="24D91D73"/>
    <w:rsid w:val="24FD4D13"/>
    <w:rsid w:val="2516A653"/>
    <w:rsid w:val="25367940"/>
    <w:rsid w:val="25393B45"/>
    <w:rsid w:val="25530313"/>
    <w:rsid w:val="255410A2"/>
    <w:rsid w:val="25C1DB32"/>
    <w:rsid w:val="25C43480"/>
    <w:rsid w:val="25ED0864"/>
    <w:rsid w:val="26085555"/>
    <w:rsid w:val="2613022E"/>
    <w:rsid w:val="261C36D9"/>
    <w:rsid w:val="2632FA86"/>
    <w:rsid w:val="263BA26C"/>
    <w:rsid w:val="263D25BC"/>
    <w:rsid w:val="264371E1"/>
    <w:rsid w:val="2653749B"/>
    <w:rsid w:val="26544811"/>
    <w:rsid w:val="267B32E9"/>
    <w:rsid w:val="267F1964"/>
    <w:rsid w:val="26856A4B"/>
    <w:rsid w:val="26A31266"/>
    <w:rsid w:val="26D86BBE"/>
    <w:rsid w:val="26E83C60"/>
    <w:rsid w:val="271FA635"/>
    <w:rsid w:val="2728F386"/>
    <w:rsid w:val="2731CB22"/>
    <w:rsid w:val="274FE196"/>
    <w:rsid w:val="2768297F"/>
    <w:rsid w:val="2784BB56"/>
    <w:rsid w:val="278D7E01"/>
    <w:rsid w:val="27908F5F"/>
    <w:rsid w:val="279394A3"/>
    <w:rsid w:val="2797DA5E"/>
    <w:rsid w:val="279852EB"/>
    <w:rsid w:val="27A79B60"/>
    <w:rsid w:val="27B5EAA2"/>
    <w:rsid w:val="27BFAC31"/>
    <w:rsid w:val="27CDBEA1"/>
    <w:rsid w:val="27D3699E"/>
    <w:rsid w:val="27D8F61D"/>
    <w:rsid w:val="28048029"/>
    <w:rsid w:val="2807A8A9"/>
    <w:rsid w:val="280BB4FC"/>
    <w:rsid w:val="283B0001"/>
    <w:rsid w:val="2842D5AF"/>
    <w:rsid w:val="285BA843"/>
    <w:rsid w:val="286A32DA"/>
    <w:rsid w:val="2882D75E"/>
    <w:rsid w:val="2890929B"/>
    <w:rsid w:val="28AF8441"/>
    <w:rsid w:val="2910B2E5"/>
    <w:rsid w:val="291F840B"/>
    <w:rsid w:val="29498D30"/>
    <w:rsid w:val="29682425"/>
    <w:rsid w:val="29717584"/>
    <w:rsid w:val="297E3D52"/>
    <w:rsid w:val="298B155D"/>
    <w:rsid w:val="2991638D"/>
    <w:rsid w:val="299E2F1D"/>
    <w:rsid w:val="29A290B8"/>
    <w:rsid w:val="29BF1F82"/>
    <w:rsid w:val="29C0A10A"/>
    <w:rsid w:val="29C19843"/>
    <w:rsid w:val="2A37E828"/>
    <w:rsid w:val="2A4C5787"/>
    <w:rsid w:val="2A66DF93"/>
    <w:rsid w:val="2AC30D16"/>
    <w:rsid w:val="2AD606E5"/>
    <w:rsid w:val="2AFE25FB"/>
    <w:rsid w:val="2B024A6D"/>
    <w:rsid w:val="2B203BEB"/>
    <w:rsid w:val="2B285214"/>
    <w:rsid w:val="2B3B0403"/>
    <w:rsid w:val="2B4B07FA"/>
    <w:rsid w:val="2B560EFF"/>
    <w:rsid w:val="2B58DB6E"/>
    <w:rsid w:val="2B5D5DC9"/>
    <w:rsid w:val="2BBC08E4"/>
    <w:rsid w:val="2BC2550C"/>
    <w:rsid w:val="2BD3B889"/>
    <w:rsid w:val="2BD6099D"/>
    <w:rsid w:val="2BFA5CAA"/>
    <w:rsid w:val="2C088EF4"/>
    <w:rsid w:val="2C099B4D"/>
    <w:rsid w:val="2C33844B"/>
    <w:rsid w:val="2C4FA9B5"/>
    <w:rsid w:val="2C5FEE5F"/>
    <w:rsid w:val="2C9501DB"/>
    <w:rsid w:val="2CA12FC4"/>
    <w:rsid w:val="2CB7DE64"/>
    <w:rsid w:val="2CCBCF66"/>
    <w:rsid w:val="2CE38B6A"/>
    <w:rsid w:val="2CE3C3F7"/>
    <w:rsid w:val="2CFA3AAC"/>
    <w:rsid w:val="2CFDC9E5"/>
    <w:rsid w:val="2D0B4F19"/>
    <w:rsid w:val="2D0FA17C"/>
    <w:rsid w:val="2D21B838"/>
    <w:rsid w:val="2D3884E1"/>
    <w:rsid w:val="2D444D2A"/>
    <w:rsid w:val="2D4495D9"/>
    <w:rsid w:val="2D4CECAE"/>
    <w:rsid w:val="2D4DBE2B"/>
    <w:rsid w:val="2D6403BE"/>
    <w:rsid w:val="2D7BB587"/>
    <w:rsid w:val="2DA1B5C8"/>
    <w:rsid w:val="2DA8DDAB"/>
    <w:rsid w:val="2DBD6A2E"/>
    <w:rsid w:val="2DCF3CC0"/>
    <w:rsid w:val="2DFC4EE2"/>
    <w:rsid w:val="2E1314C8"/>
    <w:rsid w:val="2E13D735"/>
    <w:rsid w:val="2E2F9C08"/>
    <w:rsid w:val="2E490673"/>
    <w:rsid w:val="2E6293A2"/>
    <w:rsid w:val="2E94FE8B"/>
    <w:rsid w:val="2EC6F52E"/>
    <w:rsid w:val="2F431172"/>
    <w:rsid w:val="2F4B6A1A"/>
    <w:rsid w:val="2F6B20F1"/>
    <w:rsid w:val="2F835417"/>
    <w:rsid w:val="2F8F0119"/>
    <w:rsid w:val="2FF573E3"/>
    <w:rsid w:val="30278B7B"/>
    <w:rsid w:val="30302D09"/>
    <w:rsid w:val="3031DB6E"/>
    <w:rsid w:val="30358E11"/>
    <w:rsid w:val="305691B7"/>
    <w:rsid w:val="307BEDEC"/>
    <w:rsid w:val="30839151"/>
    <w:rsid w:val="30B9DC40"/>
    <w:rsid w:val="30E78E92"/>
    <w:rsid w:val="310788CA"/>
    <w:rsid w:val="3123D37C"/>
    <w:rsid w:val="312BC2D1"/>
    <w:rsid w:val="312E965F"/>
    <w:rsid w:val="316D39AB"/>
    <w:rsid w:val="317CC8BF"/>
    <w:rsid w:val="31979398"/>
    <w:rsid w:val="31BF7049"/>
    <w:rsid w:val="31E55679"/>
    <w:rsid w:val="32198FD6"/>
    <w:rsid w:val="3239704C"/>
    <w:rsid w:val="324A872A"/>
    <w:rsid w:val="32531117"/>
    <w:rsid w:val="325B06AA"/>
    <w:rsid w:val="325C0C82"/>
    <w:rsid w:val="3266F8FD"/>
    <w:rsid w:val="326BE4B2"/>
    <w:rsid w:val="328FC89A"/>
    <w:rsid w:val="32ACB1D4"/>
    <w:rsid w:val="32B5BFAF"/>
    <w:rsid w:val="32B75C38"/>
    <w:rsid w:val="32B91376"/>
    <w:rsid w:val="32EEDF2A"/>
    <w:rsid w:val="33030D2B"/>
    <w:rsid w:val="33266783"/>
    <w:rsid w:val="336648FF"/>
    <w:rsid w:val="33686FAE"/>
    <w:rsid w:val="336FA2AF"/>
    <w:rsid w:val="337A496B"/>
    <w:rsid w:val="33A1AADA"/>
    <w:rsid w:val="33A9BCE4"/>
    <w:rsid w:val="33AE4114"/>
    <w:rsid w:val="33BC0E75"/>
    <w:rsid w:val="33DEE714"/>
    <w:rsid w:val="33F710A4"/>
    <w:rsid w:val="340AE2C8"/>
    <w:rsid w:val="340D65B2"/>
    <w:rsid w:val="343EAC78"/>
    <w:rsid w:val="34434082"/>
    <w:rsid w:val="34880D47"/>
    <w:rsid w:val="3499E8F5"/>
    <w:rsid w:val="34DDF9F0"/>
    <w:rsid w:val="34EE9D4F"/>
    <w:rsid w:val="34FBE1FB"/>
    <w:rsid w:val="35018B04"/>
    <w:rsid w:val="35036080"/>
    <w:rsid w:val="35040875"/>
    <w:rsid w:val="3513A1C0"/>
    <w:rsid w:val="353636B2"/>
    <w:rsid w:val="35458D45"/>
    <w:rsid w:val="3566D6BD"/>
    <w:rsid w:val="357CD174"/>
    <w:rsid w:val="3584C8D3"/>
    <w:rsid w:val="3586DC3F"/>
    <w:rsid w:val="3594A7A1"/>
    <w:rsid w:val="359BA51F"/>
    <w:rsid w:val="359BD189"/>
    <w:rsid w:val="35BB789C"/>
    <w:rsid w:val="35CB2AD0"/>
    <w:rsid w:val="3602C2BF"/>
    <w:rsid w:val="3612E4EA"/>
    <w:rsid w:val="362A5077"/>
    <w:rsid w:val="36598D2E"/>
    <w:rsid w:val="366A9484"/>
    <w:rsid w:val="36759755"/>
    <w:rsid w:val="368565A5"/>
    <w:rsid w:val="3686F2EE"/>
    <w:rsid w:val="36B55231"/>
    <w:rsid w:val="36D6DC3C"/>
    <w:rsid w:val="37045D23"/>
    <w:rsid w:val="37140EFB"/>
    <w:rsid w:val="371A3569"/>
    <w:rsid w:val="371F6E54"/>
    <w:rsid w:val="37735C3C"/>
    <w:rsid w:val="37A298E0"/>
    <w:rsid w:val="381C1280"/>
    <w:rsid w:val="38375E76"/>
    <w:rsid w:val="383F339D"/>
    <w:rsid w:val="3849D950"/>
    <w:rsid w:val="3858E7DF"/>
    <w:rsid w:val="38777321"/>
    <w:rsid w:val="38919AD6"/>
    <w:rsid w:val="38A6B665"/>
    <w:rsid w:val="38B605CA"/>
    <w:rsid w:val="38BB3EB5"/>
    <w:rsid w:val="38D4AC3D"/>
    <w:rsid w:val="3914A918"/>
    <w:rsid w:val="39164168"/>
    <w:rsid w:val="391F8AFB"/>
    <w:rsid w:val="393553E7"/>
    <w:rsid w:val="393E9E2A"/>
    <w:rsid w:val="395B7E6A"/>
    <w:rsid w:val="395E4378"/>
    <w:rsid w:val="39617D11"/>
    <w:rsid w:val="39A2A3EB"/>
    <w:rsid w:val="39BB0A0F"/>
    <w:rsid w:val="39BB3567"/>
    <w:rsid w:val="39BE93B0"/>
    <w:rsid w:val="39E712E3"/>
    <w:rsid w:val="39F9B320"/>
    <w:rsid w:val="3A3AE308"/>
    <w:rsid w:val="3A40FAD5"/>
    <w:rsid w:val="3A425BC2"/>
    <w:rsid w:val="3A6905FF"/>
    <w:rsid w:val="3AA945C0"/>
    <w:rsid w:val="3AC17C96"/>
    <w:rsid w:val="3AC8414E"/>
    <w:rsid w:val="3AE0B71F"/>
    <w:rsid w:val="3AE17159"/>
    <w:rsid w:val="3AE41F66"/>
    <w:rsid w:val="3AE9986B"/>
    <w:rsid w:val="3B5705C8"/>
    <w:rsid w:val="3B5DC461"/>
    <w:rsid w:val="3B8E4F63"/>
    <w:rsid w:val="3B9088A1"/>
    <w:rsid w:val="3B9F6F99"/>
    <w:rsid w:val="3BCFFA82"/>
    <w:rsid w:val="3BDC145B"/>
    <w:rsid w:val="3C04D660"/>
    <w:rsid w:val="3C2143F7"/>
    <w:rsid w:val="3C38BE48"/>
    <w:rsid w:val="3C3B1D8D"/>
    <w:rsid w:val="3C3F700A"/>
    <w:rsid w:val="3C4C2D77"/>
    <w:rsid w:val="3C5D4CF7"/>
    <w:rsid w:val="3C689A4F"/>
    <w:rsid w:val="3CAB2B09"/>
    <w:rsid w:val="3CBB030A"/>
    <w:rsid w:val="3CBFAFF7"/>
    <w:rsid w:val="3D4B7D7D"/>
    <w:rsid w:val="3D59FE78"/>
    <w:rsid w:val="3D8DA465"/>
    <w:rsid w:val="3DA9ABA4"/>
    <w:rsid w:val="3DA9F8A4"/>
    <w:rsid w:val="3DB6465A"/>
    <w:rsid w:val="3DE1C0E4"/>
    <w:rsid w:val="3DED7227"/>
    <w:rsid w:val="3DF085CE"/>
    <w:rsid w:val="3E2D3004"/>
    <w:rsid w:val="3E48E587"/>
    <w:rsid w:val="3E5CEE43"/>
    <w:rsid w:val="3E74DC20"/>
    <w:rsid w:val="3E755685"/>
    <w:rsid w:val="3E7B7ED2"/>
    <w:rsid w:val="3E84DC36"/>
    <w:rsid w:val="3E8C5FE7"/>
    <w:rsid w:val="3E9AF400"/>
    <w:rsid w:val="3EC82963"/>
    <w:rsid w:val="3EF16A73"/>
    <w:rsid w:val="3EF7DA42"/>
    <w:rsid w:val="3F1FAC15"/>
    <w:rsid w:val="3F251EA8"/>
    <w:rsid w:val="3F2DBE85"/>
    <w:rsid w:val="3F43871B"/>
    <w:rsid w:val="3F5216BB"/>
    <w:rsid w:val="3F701A2B"/>
    <w:rsid w:val="3F94EDB9"/>
    <w:rsid w:val="3F9B6EE6"/>
    <w:rsid w:val="3FD90198"/>
    <w:rsid w:val="4010D4BA"/>
    <w:rsid w:val="403676C2"/>
    <w:rsid w:val="408DB593"/>
    <w:rsid w:val="40CC64A6"/>
    <w:rsid w:val="40EF2263"/>
    <w:rsid w:val="40F36E99"/>
    <w:rsid w:val="40F6C35F"/>
    <w:rsid w:val="41159A04"/>
    <w:rsid w:val="411CD973"/>
    <w:rsid w:val="41358B17"/>
    <w:rsid w:val="41422BC2"/>
    <w:rsid w:val="41A58B3D"/>
    <w:rsid w:val="41A5E119"/>
    <w:rsid w:val="41E20663"/>
    <w:rsid w:val="41ECE296"/>
    <w:rsid w:val="41FFCA25"/>
    <w:rsid w:val="4203B70A"/>
    <w:rsid w:val="422314B4"/>
    <w:rsid w:val="422866F1"/>
    <w:rsid w:val="422E00A9"/>
    <w:rsid w:val="424562DE"/>
    <w:rsid w:val="426C0DD4"/>
    <w:rsid w:val="4273D4C3"/>
    <w:rsid w:val="428AF2C4"/>
    <w:rsid w:val="428E66BB"/>
    <w:rsid w:val="428EA7DE"/>
    <w:rsid w:val="429002C8"/>
    <w:rsid w:val="42BD36B2"/>
    <w:rsid w:val="42BE6A2F"/>
    <w:rsid w:val="42C21CD2"/>
    <w:rsid w:val="42C56995"/>
    <w:rsid w:val="42D203AF"/>
    <w:rsid w:val="42FF4396"/>
    <w:rsid w:val="431091C9"/>
    <w:rsid w:val="43283341"/>
    <w:rsid w:val="43305F66"/>
    <w:rsid w:val="43415B9E"/>
    <w:rsid w:val="434C1BC3"/>
    <w:rsid w:val="435A5C8E"/>
    <w:rsid w:val="43911C9A"/>
    <w:rsid w:val="439B0EA1"/>
    <w:rsid w:val="43A1F08D"/>
    <w:rsid w:val="43A3B95C"/>
    <w:rsid w:val="43A89137"/>
    <w:rsid w:val="43EB1706"/>
    <w:rsid w:val="4422142E"/>
    <w:rsid w:val="44341269"/>
    <w:rsid w:val="443C16CA"/>
    <w:rsid w:val="44463D8E"/>
    <w:rsid w:val="44502F23"/>
    <w:rsid w:val="446EE009"/>
    <w:rsid w:val="447B4659"/>
    <w:rsid w:val="44814EB9"/>
    <w:rsid w:val="44C921E8"/>
    <w:rsid w:val="44D5AF7F"/>
    <w:rsid w:val="452F3CA4"/>
    <w:rsid w:val="454B5B7A"/>
    <w:rsid w:val="454CB2DC"/>
    <w:rsid w:val="4561A816"/>
    <w:rsid w:val="4583EEA3"/>
    <w:rsid w:val="45A3A9E9"/>
    <w:rsid w:val="45B3CB97"/>
    <w:rsid w:val="45F07C14"/>
    <w:rsid w:val="460BABD9"/>
    <w:rsid w:val="4622EC29"/>
    <w:rsid w:val="46364EA2"/>
    <w:rsid w:val="4683BC85"/>
    <w:rsid w:val="468B18E1"/>
    <w:rsid w:val="46A5B846"/>
    <w:rsid w:val="46B44B64"/>
    <w:rsid w:val="46B8B01F"/>
    <w:rsid w:val="46CB79CF"/>
    <w:rsid w:val="46DEA334"/>
    <w:rsid w:val="46FBD814"/>
    <w:rsid w:val="47003330"/>
    <w:rsid w:val="47162ACF"/>
    <w:rsid w:val="47941C49"/>
    <w:rsid w:val="47B39E53"/>
    <w:rsid w:val="47FBA464"/>
    <w:rsid w:val="4802A12C"/>
    <w:rsid w:val="482FB4DC"/>
    <w:rsid w:val="483CBFBA"/>
    <w:rsid w:val="4853AA0E"/>
    <w:rsid w:val="486708B0"/>
    <w:rsid w:val="487600FE"/>
    <w:rsid w:val="487982AF"/>
    <w:rsid w:val="48996FC8"/>
    <w:rsid w:val="48BF4E08"/>
    <w:rsid w:val="48DC26C2"/>
    <w:rsid w:val="49148356"/>
    <w:rsid w:val="4923172B"/>
    <w:rsid w:val="4928B645"/>
    <w:rsid w:val="492FC4F7"/>
    <w:rsid w:val="49414533"/>
    <w:rsid w:val="496A5CCE"/>
    <w:rsid w:val="49815390"/>
    <w:rsid w:val="4A356B38"/>
    <w:rsid w:val="4AC648E3"/>
    <w:rsid w:val="4ACFA293"/>
    <w:rsid w:val="4ADD1591"/>
    <w:rsid w:val="4AF0382C"/>
    <w:rsid w:val="4B138E92"/>
    <w:rsid w:val="4B334526"/>
    <w:rsid w:val="4B427194"/>
    <w:rsid w:val="4B429A53"/>
    <w:rsid w:val="4B489D9B"/>
    <w:rsid w:val="4B757CA7"/>
    <w:rsid w:val="4B779F7F"/>
    <w:rsid w:val="4B85BA7A"/>
    <w:rsid w:val="4B8B4AD0"/>
    <w:rsid w:val="4BC53686"/>
    <w:rsid w:val="4C059F17"/>
    <w:rsid w:val="4C0EE4FE"/>
    <w:rsid w:val="4C293328"/>
    <w:rsid w:val="4C4471A2"/>
    <w:rsid w:val="4C4E9D33"/>
    <w:rsid w:val="4C73A1A4"/>
    <w:rsid w:val="4C8222FF"/>
    <w:rsid w:val="4C86FD03"/>
    <w:rsid w:val="4C963696"/>
    <w:rsid w:val="4C9E5C43"/>
    <w:rsid w:val="4CAF5EF3"/>
    <w:rsid w:val="4CE39DD7"/>
    <w:rsid w:val="4CE86D1D"/>
    <w:rsid w:val="4D0C90A2"/>
    <w:rsid w:val="4D36EEF1"/>
    <w:rsid w:val="4D3D6382"/>
    <w:rsid w:val="4D46318A"/>
    <w:rsid w:val="4D6EB07A"/>
    <w:rsid w:val="4D808CF4"/>
    <w:rsid w:val="4D9A210D"/>
    <w:rsid w:val="4DB70744"/>
    <w:rsid w:val="4DB9CDE8"/>
    <w:rsid w:val="4DD5D30F"/>
    <w:rsid w:val="4DDAF931"/>
    <w:rsid w:val="4DE04203"/>
    <w:rsid w:val="4E001054"/>
    <w:rsid w:val="4E0E08D3"/>
    <w:rsid w:val="4E1DF360"/>
    <w:rsid w:val="4E28B464"/>
    <w:rsid w:val="4E45E1BA"/>
    <w:rsid w:val="4E4B2F54"/>
    <w:rsid w:val="4E9A090A"/>
    <w:rsid w:val="4ED6288F"/>
    <w:rsid w:val="4EE451F6"/>
    <w:rsid w:val="4EEC847D"/>
    <w:rsid w:val="4F25AC94"/>
    <w:rsid w:val="4F28B71C"/>
    <w:rsid w:val="4F3C3C01"/>
    <w:rsid w:val="4F677095"/>
    <w:rsid w:val="4F7EC2DD"/>
    <w:rsid w:val="4F99BA06"/>
    <w:rsid w:val="4FA09FDA"/>
    <w:rsid w:val="4FA9D934"/>
    <w:rsid w:val="4FAB4266"/>
    <w:rsid w:val="4FE1848F"/>
    <w:rsid w:val="4FFD7B44"/>
    <w:rsid w:val="501970C0"/>
    <w:rsid w:val="501A3326"/>
    <w:rsid w:val="50448CDF"/>
    <w:rsid w:val="5047594E"/>
    <w:rsid w:val="5071F8F0"/>
    <w:rsid w:val="50987B3C"/>
    <w:rsid w:val="50A2BA5A"/>
    <w:rsid w:val="50A6513C"/>
    <w:rsid w:val="50BC451C"/>
    <w:rsid w:val="50C92AC8"/>
    <w:rsid w:val="50E97D04"/>
    <w:rsid w:val="5102352A"/>
    <w:rsid w:val="5103C649"/>
    <w:rsid w:val="511DC3CB"/>
    <w:rsid w:val="51220E56"/>
    <w:rsid w:val="513AA95D"/>
    <w:rsid w:val="51853DE4"/>
    <w:rsid w:val="51A436A1"/>
    <w:rsid w:val="51CCB15E"/>
    <w:rsid w:val="51D66451"/>
    <w:rsid w:val="51D96B29"/>
    <w:rsid w:val="523F3670"/>
    <w:rsid w:val="5241E75B"/>
    <w:rsid w:val="52434864"/>
    <w:rsid w:val="527580E2"/>
    <w:rsid w:val="528A7867"/>
    <w:rsid w:val="529E058B"/>
    <w:rsid w:val="52D6D443"/>
    <w:rsid w:val="52E179F6"/>
    <w:rsid w:val="52ECD1DB"/>
    <w:rsid w:val="52FC4ECA"/>
    <w:rsid w:val="5305781A"/>
    <w:rsid w:val="5314DC44"/>
    <w:rsid w:val="53561DA7"/>
    <w:rsid w:val="536DDB27"/>
    <w:rsid w:val="53833220"/>
    <w:rsid w:val="53867A5B"/>
    <w:rsid w:val="5399AB78"/>
    <w:rsid w:val="53A228C5"/>
    <w:rsid w:val="53A999B2"/>
    <w:rsid w:val="540D206B"/>
    <w:rsid w:val="5417B3A3"/>
    <w:rsid w:val="54180790"/>
    <w:rsid w:val="541B0DE5"/>
    <w:rsid w:val="541DD61B"/>
    <w:rsid w:val="5439D5EC"/>
    <w:rsid w:val="543A4623"/>
    <w:rsid w:val="5442E575"/>
    <w:rsid w:val="544486EC"/>
    <w:rsid w:val="544EA284"/>
    <w:rsid w:val="5456297B"/>
    <w:rsid w:val="546FF094"/>
    <w:rsid w:val="5472A4A4"/>
    <w:rsid w:val="547410FD"/>
    <w:rsid w:val="54837FBD"/>
    <w:rsid w:val="54BD4E30"/>
    <w:rsid w:val="54EADCAC"/>
    <w:rsid w:val="54F11F2E"/>
    <w:rsid w:val="54F5C3A2"/>
    <w:rsid w:val="550BE694"/>
    <w:rsid w:val="5545577F"/>
    <w:rsid w:val="55456A13"/>
    <w:rsid w:val="5550A5DB"/>
    <w:rsid w:val="5556766E"/>
    <w:rsid w:val="5559EC6E"/>
    <w:rsid w:val="556DC976"/>
    <w:rsid w:val="55AE5194"/>
    <w:rsid w:val="55AEB7C6"/>
    <w:rsid w:val="55B9A67C"/>
    <w:rsid w:val="55CEB723"/>
    <w:rsid w:val="55E8D27A"/>
    <w:rsid w:val="56139F5F"/>
    <w:rsid w:val="561A83EA"/>
    <w:rsid w:val="56282947"/>
    <w:rsid w:val="5628C5A8"/>
    <w:rsid w:val="5644EA45"/>
    <w:rsid w:val="56704C4D"/>
    <w:rsid w:val="56780702"/>
    <w:rsid w:val="56896A7F"/>
    <w:rsid w:val="56925F6C"/>
    <w:rsid w:val="56BB975D"/>
    <w:rsid w:val="56BED973"/>
    <w:rsid w:val="56E13A74"/>
    <w:rsid w:val="56E927FA"/>
    <w:rsid w:val="56F1B13F"/>
    <w:rsid w:val="572E80AC"/>
    <w:rsid w:val="57317D2F"/>
    <w:rsid w:val="5742DF94"/>
    <w:rsid w:val="574E8DF8"/>
    <w:rsid w:val="574FA852"/>
    <w:rsid w:val="576BB625"/>
    <w:rsid w:val="577B6183"/>
    <w:rsid w:val="57982FFF"/>
    <w:rsid w:val="57A871A8"/>
    <w:rsid w:val="57ABB1BF"/>
    <w:rsid w:val="57BFA304"/>
    <w:rsid w:val="57F4C319"/>
    <w:rsid w:val="57F4EEF2"/>
    <w:rsid w:val="57F9B055"/>
    <w:rsid w:val="5838A75A"/>
    <w:rsid w:val="586FB6D5"/>
    <w:rsid w:val="5884A43E"/>
    <w:rsid w:val="58B128DF"/>
    <w:rsid w:val="58B67105"/>
    <w:rsid w:val="58CD4C7E"/>
    <w:rsid w:val="58DF6A14"/>
    <w:rsid w:val="58F26ED3"/>
    <w:rsid w:val="593294A6"/>
    <w:rsid w:val="594A1F52"/>
    <w:rsid w:val="59554C1D"/>
    <w:rsid w:val="59831498"/>
    <w:rsid w:val="59CDFEE1"/>
    <w:rsid w:val="5A090518"/>
    <w:rsid w:val="5A178DB4"/>
    <w:rsid w:val="5A221CB6"/>
    <w:rsid w:val="5A3B4513"/>
    <w:rsid w:val="5A64FA08"/>
    <w:rsid w:val="5A762EA4"/>
    <w:rsid w:val="5A7C61EF"/>
    <w:rsid w:val="5A8D5CD9"/>
    <w:rsid w:val="5ACAFF05"/>
    <w:rsid w:val="5AE59484"/>
    <w:rsid w:val="5AE68BBD"/>
    <w:rsid w:val="5AF5E293"/>
    <w:rsid w:val="5B192DCF"/>
    <w:rsid w:val="5B2C8FB4"/>
    <w:rsid w:val="5B4503C4"/>
    <w:rsid w:val="5B4B7825"/>
    <w:rsid w:val="5B4D4A9D"/>
    <w:rsid w:val="5BA4D579"/>
    <w:rsid w:val="5BB4AB97"/>
    <w:rsid w:val="5BEE11C7"/>
    <w:rsid w:val="5BEF4A6D"/>
    <w:rsid w:val="5BF0C540"/>
    <w:rsid w:val="5C002E48"/>
    <w:rsid w:val="5C17D90D"/>
    <w:rsid w:val="5C2518B4"/>
    <w:rsid w:val="5C26F316"/>
    <w:rsid w:val="5C4ACCD0"/>
    <w:rsid w:val="5C4F428C"/>
    <w:rsid w:val="5C7F1306"/>
    <w:rsid w:val="5C9726E9"/>
    <w:rsid w:val="5C976ACB"/>
    <w:rsid w:val="5C9B731D"/>
    <w:rsid w:val="5CBA327F"/>
    <w:rsid w:val="5CC1A7FA"/>
    <w:rsid w:val="5CD05F05"/>
    <w:rsid w:val="5CEBD172"/>
    <w:rsid w:val="5CFD16E4"/>
    <w:rsid w:val="5CFEAD0A"/>
    <w:rsid w:val="5D267815"/>
    <w:rsid w:val="5D3DDE21"/>
    <w:rsid w:val="5D490B0B"/>
    <w:rsid w:val="5D7A5C20"/>
    <w:rsid w:val="5D9B0D25"/>
    <w:rsid w:val="5DA11380"/>
    <w:rsid w:val="5DBF80C8"/>
    <w:rsid w:val="5DC8000C"/>
    <w:rsid w:val="5DC8EB02"/>
    <w:rsid w:val="5DCCD77A"/>
    <w:rsid w:val="5DEF5687"/>
    <w:rsid w:val="5E1986EA"/>
    <w:rsid w:val="5E3930E9"/>
    <w:rsid w:val="5E643076"/>
    <w:rsid w:val="5E850D5D"/>
    <w:rsid w:val="5E88F738"/>
    <w:rsid w:val="5EA0AF13"/>
    <w:rsid w:val="5EACDFBA"/>
    <w:rsid w:val="5F8E487C"/>
    <w:rsid w:val="5FA588CD"/>
    <w:rsid w:val="5FEB1C85"/>
    <w:rsid w:val="5FF32D31"/>
    <w:rsid w:val="600E7FCE"/>
    <w:rsid w:val="60113BAB"/>
    <w:rsid w:val="60172468"/>
    <w:rsid w:val="60241808"/>
    <w:rsid w:val="603F8D2A"/>
    <w:rsid w:val="60545EB9"/>
    <w:rsid w:val="6056270A"/>
    <w:rsid w:val="6076E1E3"/>
    <w:rsid w:val="607DCFDD"/>
    <w:rsid w:val="60A84791"/>
    <w:rsid w:val="60AD3D8B"/>
    <w:rsid w:val="60B428F4"/>
    <w:rsid w:val="60C86DA7"/>
    <w:rsid w:val="60CA5CB2"/>
    <w:rsid w:val="60E56AFA"/>
    <w:rsid w:val="61247E2E"/>
    <w:rsid w:val="612E643D"/>
    <w:rsid w:val="612F7C47"/>
    <w:rsid w:val="614AD801"/>
    <w:rsid w:val="61594615"/>
    <w:rsid w:val="61C50A15"/>
    <w:rsid w:val="61F975B5"/>
    <w:rsid w:val="621B51B4"/>
    <w:rsid w:val="622DDD74"/>
    <w:rsid w:val="6240C171"/>
    <w:rsid w:val="62AEE140"/>
    <w:rsid w:val="62BEFEF9"/>
    <w:rsid w:val="62DEDB05"/>
    <w:rsid w:val="62EB4AB4"/>
    <w:rsid w:val="63116145"/>
    <w:rsid w:val="6321685A"/>
    <w:rsid w:val="632ACDF3"/>
    <w:rsid w:val="63635A00"/>
    <w:rsid w:val="6378A5A9"/>
    <w:rsid w:val="637D7E7C"/>
    <w:rsid w:val="63861DEC"/>
    <w:rsid w:val="639CF301"/>
    <w:rsid w:val="639F2432"/>
    <w:rsid w:val="63C36048"/>
    <w:rsid w:val="63C42B60"/>
    <w:rsid w:val="63C43FD7"/>
    <w:rsid w:val="63D523C6"/>
    <w:rsid w:val="63D87275"/>
    <w:rsid w:val="63D8FE3A"/>
    <w:rsid w:val="63D9F1D2"/>
    <w:rsid w:val="63E222E3"/>
    <w:rsid w:val="63EC38A5"/>
    <w:rsid w:val="640A4EA9"/>
    <w:rsid w:val="6441CFE2"/>
    <w:rsid w:val="64671D09"/>
    <w:rsid w:val="64764E75"/>
    <w:rsid w:val="648C2227"/>
    <w:rsid w:val="64BF59CB"/>
    <w:rsid w:val="64DD1A38"/>
    <w:rsid w:val="64F838BC"/>
    <w:rsid w:val="64FF8E4F"/>
    <w:rsid w:val="65198CF6"/>
    <w:rsid w:val="655A967A"/>
    <w:rsid w:val="6566D2D2"/>
    <w:rsid w:val="656B4F7C"/>
    <w:rsid w:val="6574B63A"/>
    <w:rsid w:val="657C15FA"/>
    <w:rsid w:val="66100B2C"/>
    <w:rsid w:val="661330F2"/>
    <w:rsid w:val="662E25BD"/>
    <w:rsid w:val="66626EB5"/>
    <w:rsid w:val="667BF5EE"/>
    <w:rsid w:val="667D635C"/>
    <w:rsid w:val="6698B4B8"/>
    <w:rsid w:val="66BE1E13"/>
    <w:rsid w:val="6710869B"/>
    <w:rsid w:val="67242EA1"/>
    <w:rsid w:val="67450B94"/>
    <w:rsid w:val="676C5711"/>
    <w:rsid w:val="678DA388"/>
    <w:rsid w:val="6793BFB2"/>
    <w:rsid w:val="679B2B4C"/>
    <w:rsid w:val="67B09AB2"/>
    <w:rsid w:val="67D6644E"/>
    <w:rsid w:val="67E90453"/>
    <w:rsid w:val="67EB865E"/>
    <w:rsid w:val="67F0F1F0"/>
    <w:rsid w:val="6802BA3E"/>
    <w:rsid w:val="683BA19D"/>
    <w:rsid w:val="68563724"/>
    <w:rsid w:val="68750221"/>
    <w:rsid w:val="68B17813"/>
    <w:rsid w:val="68F0B33A"/>
    <w:rsid w:val="690499C7"/>
    <w:rsid w:val="691AFB99"/>
    <w:rsid w:val="694642F4"/>
    <w:rsid w:val="695E1F40"/>
    <w:rsid w:val="696ABA1E"/>
    <w:rsid w:val="697035FC"/>
    <w:rsid w:val="69A6A5B1"/>
    <w:rsid w:val="69C540E2"/>
    <w:rsid w:val="6A0E65B6"/>
    <w:rsid w:val="6A1A20E2"/>
    <w:rsid w:val="6A518BA5"/>
    <w:rsid w:val="6A58169B"/>
    <w:rsid w:val="6A68D84E"/>
    <w:rsid w:val="6AC48415"/>
    <w:rsid w:val="6B11A18E"/>
    <w:rsid w:val="6B2016F7"/>
    <w:rsid w:val="6B3A5B00"/>
    <w:rsid w:val="6B4E2871"/>
    <w:rsid w:val="6B6E5E25"/>
    <w:rsid w:val="6B84DC59"/>
    <w:rsid w:val="6B8F047C"/>
    <w:rsid w:val="6BA804E6"/>
    <w:rsid w:val="6BA90B9D"/>
    <w:rsid w:val="6BAA6710"/>
    <w:rsid w:val="6BC82BBE"/>
    <w:rsid w:val="6BC9324E"/>
    <w:rsid w:val="6BDD4353"/>
    <w:rsid w:val="6BF5C379"/>
    <w:rsid w:val="6C1D4E14"/>
    <w:rsid w:val="6C3643A0"/>
    <w:rsid w:val="6C3BBDCB"/>
    <w:rsid w:val="6C3C3685"/>
    <w:rsid w:val="6C4DA42D"/>
    <w:rsid w:val="6C6E83C5"/>
    <w:rsid w:val="6CA78B16"/>
    <w:rsid w:val="6CF4EDFC"/>
    <w:rsid w:val="6D03AD57"/>
    <w:rsid w:val="6D410310"/>
    <w:rsid w:val="6D460678"/>
    <w:rsid w:val="6D556F16"/>
    <w:rsid w:val="6D5EB72A"/>
    <w:rsid w:val="6D769540"/>
    <w:rsid w:val="6D815BB3"/>
    <w:rsid w:val="6D87834F"/>
    <w:rsid w:val="6D8AA3AC"/>
    <w:rsid w:val="6D929EDA"/>
    <w:rsid w:val="6DB8C890"/>
    <w:rsid w:val="6DC68F0F"/>
    <w:rsid w:val="6DCAA8C7"/>
    <w:rsid w:val="6DD806E6"/>
    <w:rsid w:val="6DFCE4B5"/>
    <w:rsid w:val="6E004434"/>
    <w:rsid w:val="6E40EB6F"/>
    <w:rsid w:val="6E6CD6A7"/>
    <w:rsid w:val="6E71FBC2"/>
    <w:rsid w:val="6EC47222"/>
    <w:rsid w:val="6ECAF206"/>
    <w:rsid w:val="6EE8E72D"/>
    <w:rsid w:val="6F232114"/>
    <w:rsid w:val="6F2B87BE"/>
    <w:rsid w:val="6F2CB798"/>
    <w:rsid w:val="6F61BE5C"/>
    <w:rsid w:val="6F69075B"/>
    <w:rsid w:val="6F72BAF3"/>
    <w:rsid w:val="6F8807E3"/>
    <w:rsid w:val="6FE1F458"/>
    <w:rsid w:val="6FF53BB3"/>
    <w:rsid w:val="6FF83AA8"/>
    <w:rsid w:val="70020C72"/>
    <w:rsid w:val="7020159B"/>
    <w:rsid w:val="702372FD"/>
    <w:rsid w:val="703989A2"/>
    <w:rsid w:val="703A3BD2"/>
    <w:rsid w:val="7042D927"/>
    <w:rsid w:val="7053DFBF"/>
    <w:rsid w:val="706A9A94"/>
    <w:rsid w:val="707B7609"/>
    <w:rsid w:val="70950DA5"/>
    <w:rsid w:val="70C7581F"/>
    <w:rsid w:val="70D1147F"/>
    <w:rsid w:val="70D2C57D"/>
    <w:rsid w:val="71009A7D"/>
    <w:rsid w:val="71093347"/>
    <w:rsid w:val="7110829E"/>
    <w:rsid w:val="7137E4F6"/>
    <w:rsid w:val="71384AD8"/>
    <w:rsid w:val="71533803"/>
    <w:rsid w:val="7165B06E"/>
    <w:rsid w:val="717B245E"/>
    <w:rsid w:val="71809D56"/>
    <w:rsid w:val="719861AD"/>
    <w:rsid w:val="71B21D79"/>
    <w:rsid w:val="71CDE348"/>
    <w:rsid w:val="71D55A03"/>
    <w:rsid w:val="7217815C"/>
    <w:rsid w:val="7222D7D9"/>
    <w:rsid w:val="722BEB44"/>
    <w:rsid w:val="72478D48"/>
    <w:rsid w:val="725E35A3"/>
    <w:rsid w:val="72671F3C"/>
    <w:rsid w:val="7267CDBC"/>
    <w:rsid w:val="726FA961"/>
    <w:rsid w:val="7278AD1E"/>
    <w:rsid w:val="72A503A8"/>
    <w:rsid w:val="72C5F906"/>
    <w:rsid w:val="72C8B251"/>
    <w:rsid w:val="72DB09FD"/>
    <w:rsid w:val="72DE5FDF"/>
    <w:rsid w:val="72E04E5A"/>
    <w:rsid w:val="7308FCB0"/>
    <w:rsid w:val="732FDB6A"/>
    <w:rsid w:val="7352DAE7"/>
    <w:rsid w:val="7354CB74"/>
    <w:rsid w:val="73ABD91C"/>
    <w:rsid w:val="73B3CAE9"/>
    <w:rsid w:val="73D5E146"/>
    <w:rsid w:val="73FE4C39"/>
    <w:rsid w:val="743465A6"/>
    <w:rsid w:val="7443E538"/>
    <w:rsid w:val="74479F4F"/>
    <w:rsid w:val="74736057"/>
    <w:rsid w:val="749CA81C"/>
    <w:rsid w:val="74A6D9BE"/>
    <w:rsid w:val="74DC182B"/>
    <w:rsid w:val="74E0ABB2"/>
    <w:rsid w:val="74E38369"/>
    <w:rsid w:val="74E76437"/>
    <w:rsid w:val="74E7B3E5"/>
    <w:rsid w:val="75183241"/>
    <w:rsid w:val="751D3BB1"/>
    <w:rsid w:val="7524B845"/>
    <w:rsid w:val="75345F85"/>
    <w:rsid w:val="755905E3"/>
    <w:rsid w:val="758D8339"/>
    <w:rsid w:val="75920771"/>
    <w:rsid w:val="75CBFC9F"/>
    <w:rsid w:val="75D78AAD"/>
    <w:rsid w:val="75DCA46A"/>
    <w:rsid w:val="75F12341"/>
    <w:rsid w:val="75FE20D6"/>
    <w:rsid w:val="762029BA"/>
    <w:rsid w:val="762DCD05"/>
    <w:rsid w:val="76441202"/>
    <w:rsid w:val="764DB72E"/>
    <w:rsid w:val="767BE8FB"/>
    <w:rsid w:val="7692B481"/>
    <w:rsid w:val="76A8CB26"/>
    <w:rsid w:val="76B16ADC"/>
    <w:rsid w:val="76E379DE"/>
    <w:rsid w:val="770D8208"/>
    <w:rsid w:val="7716BF12"/>
    <w:rsid w:val="773F2BDD"/>
    <w:rsid w:val="776CB2B7"/>
    <w:rsid w:val="77A2739B"/>
    <w:rsid w:val="77AC0D13"/>
    <w:rsid w:val="77CAE07A"/>
    <w:rsid w:val="77D41ED3"/>
    <w:rsid w:val="77DC3207"/>
    <w:rsid w:val="77DE2DED"/>
    <w:rsid w:val="7804D8F6"/>
    <w:rsid w:val="7813B8ED"/>
    <w:rsid w:val="782EF338"/>
    <w:rsid w:val="78404743"/>
    <w:rsid w:val="785C5907"/>
    <w:rsid w:val="7862203A"/>
    <w:rsid w:val="786A2F04"/>
    <w:rsid w:val="7883E90D"/>
    <w:rsid w:val="78A00518"/>
    <w:rsid w:val="78A5A06B"/>
    <w:rsid w:val="78EED98B"/>
    <w:rsid w:val="7935E4C0"/>
    <w:rsid w:val="799A8FA1"/>
    <w:rsid w:val="799D155C"/>
    <w:rsid w:val="79BAC0E4"/>
    <w:rsid w:val="79C8D28E"/>
    <w:rsid w:val="7A387529"/>
    <w:rsid w:val="7A4D1050"/>
    <w:rsid w:val="7A541A3B"/>
    <w:rsid w:val="7A7B0DE4"/>
    <w:rsid w:val="7A82039B"/>
    <w:rsid w:val="7A971569"/>
    <w:rsid w:val="7A97A17D"/>
    <w:rsid w:val="7A98E669"/>
    <w:rsid w:val="7A9C2B1C"/>
    <w:rsid w:val="7AA70DB0"/>
    <w:rsid w:val="7ABD6FC2"/>
    <w:rsid w:val="7AC0A96B"/>
    <w:rsid w:val="7AC23F60"/>
    <w:rsid w:val="7AC33CD1"/>
    <w:rsid w:val="7AE971C4"/>
    <w:rsid w:val="7AF34CBE"/>
    <w:rsid w:val="7AFCF2E5"/>
    <w:rsid w:val="7AFE5F3E"/>
    <w:rsid w:val="7B168C93"/>
    <w:rsid w:val="7B3523AA"/>
    <w:rsid w:val="7B6E29D9"/>
    <w:rsid w:val="7B7E2FA8"/>
    <w:rsid w:val="7B92219E"/>
    <w:rsid w:val="7BEB3C5D"/>
    <w:rsid w:val="7BF988D4"/>
    <w:rsid w:val="7C0B6D56"/>
    <w:rsid w:val="7C1655C5"/>
    <w:rsid w:val="7C18DB3F"/>
    <w:rsid w:val="7C2F14BF"/>
    <w:rsid w:val="7C34F327"/>
    <w:rsid w:val="7C53CCC1"/>
    <w:rsid w:val="7C59E897"/>
    <w:rsid w:val="7C5FA4AA"/>
    <w:rsid w:val="7C826354"/>
    <w:rsid w:val="7C9232DA"/>
    <w:rsid w:val="7CA17F03"/>
    <w:rsid w:val="7CA431C3"/>
    <w:rsid w:val="7CBF2931"/>
    <w:rsid w:val="7CC1559C"/>
    <w:rsid w:val="7CC996F0"/>
    <w:rsid w:val="7CE22867"/>
    <w:rsid w:val="7CE3BE15"/>
    <w:rsid w:val="7D0D2168"/>
    <w:rsid w:val="7D571230"/>
    <w:rsid w:val="7D6F4622"/>
    <w:rsid w:val="7D70583D"/>
    <w:rsid w:val="7DA73DB7"/>
    <w:rsid w:val="7DB759EA"/>
    <w:rsid w:val="7DB8E8C5"/>
    <w:rsid w:val="7DDAE0A4"/>
    <w:rsid w:val="7E0FA537"/>
    <w:rsid w:val="7E2AED80"/>
    <w:rsid w:val="7E2F5805"/>
    <w:rsid w:val="7E30641E"/>
    <w:rsid w:val="7E32E64E"/>
    <w:rsid w:val="7E5B00EE"/>
    <w:rsid w:val="7E603803"/>
    <w:rsid w:val="7E69D214"/>
    <w:rsid w:val="7E6DD283"/>
    <w:rsid w:val="7E76E4B5"/>
    <w:rsid w:val="7E94DDBC"/>
    <w:rsid w:val="7EAE979A"/>
    <w:rsid w:val="7ED97088"/>
    <w:rsid w:val="7F2C79E7"/>
    <w:rsid w:val="7F7EC01A"/>
    <w:rsid w:val="7F895081"/>
    <w:rsid w:val="7FB2D77A"/>
    <w:rsid w:val="7FBF5D7E"/>
    <w:rsid w:val="7FCBBB51"/>
    <w:rsid w:val="7FE9D78D"/>
    <w:rsid w:val="7FF84F9A"/>
    <w:rsid w:val="7FFB1C09"/>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655C5"/>
  <w15:chartTrackingRefBased/>
  <w15:docId w15:val="{5B46FDD9-2D2C-4228-A0EE-10139F19C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D436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semiHidden/>
    <w:unhideWhenUsed/>
    <w:qFormat/>
    <w:rsid w:val="000543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pPr>
      <w:ind w:left="720"/>
      <w:contextualSpacing/>
    </w:pPr>
  </w:style>
  <w:style w:type="character" w:customStyle="1" w:styleId="Titolo1Carattere">
    <w:name w:val="Titolo 1 Carattere"/>
    <w:basedOn w:val="Carpredefinitoparagrafo"/>
    <w:link w:val="Titolo1"/>
    <w:uiPriority w:val="9"/>
    <w:rsid w:val="00D4365B"/>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D4365B"/>
    <w:pPr>
      <w:outlineLvl w:val="9"/>
    </w:pPr>
    <w:rPr>
      <w:lang w:eastAsia="it-IT"/>
    </w:rPr>
  </w:style>
  <w:style w:type="paragraph" w:styleId="Sommario1">
    <w:name w:val="toc 1"/>
    <w:basedOn w:val="Normale"/>
    <w:next w:val="Normale"/>
    <w:autoRedefine/>
    <w:uiPriority w:val="39"/>
    <w:unhideWhenUsed/>
    <w:rsid w:val="00D4365B"/>
    <w:pPr>
      <w:spacing w:after="100"/>
    </w:pPr>
  </w:style>
  <w:style w:type="paragraph" w:styleId="Sommario2">
    <w:name w:val="toc 2"/>
    <w:basedOn w:val="Normale"/>
    <w:next w:val="Normale"/>
    <w:autoRedefine/>
    <w:uiPriority w:val="39"/>
    <w:unhideWhenUsed/>
    <w:rsid w:val="00D4365B"/>
    <w:pPr>
      <w:spacing w:after="100"/>
      <w:ind w:left="220"/>
    </w:pPr>
  </w:style>
  <w:style w:type="character" w:styleId="Collegamentoipertestuale">
    <w:name w:val="Hyperlink"/>
    <w:basedOn w:val="Carpredefinitoparagrafo"/>
    <w:uiPriority w:val="99"/>
    <w:unhideWhenUsed/>
    <w:rsid w:val="00D4365B"/>
    <w:rPr>
      <w:color w:val="0563C1" w:themeColor="hyperlink"/>
      <w:u w:val="single"/>
    </w:rPr>
  </w:style>
  <w:style w:type="paragraph" w:styleId="Didascalia">
    <w:name w:val="caption"/>
    <w:basedOn w:val="Normale"/>
    <w:next w:val="Normale"/>
    <w:uiPriority w:val="35"/>
    <w:unhideWhenUsed/>
    <w:qFormat/>
    <w:rsid w:val="004D0E2F"/>
    <w:pPr>
      <w:spacing w:after="200" w:line="240" w:lineRule="auto"/>
    </w:pPr>
    <w:rPr>
      <w:i/>
      <w:iCs/>
      <w:color w:val="44546A" w:themeColor="text2"/>
      <w:sz w:val="18"/>
      <w:szCs w:val="18"/>
    </w:rPr>
  </w:style>
  <w:style w:type="character" w:styleId="Rimandocommento">
    <w:name w:val="annotation reference"/>
    <w:basedOn w:val="Carpredefinitoparagrafo"/>
    <w:uiPriority w:val="99"/>
    <w:semiHidden/>
    <w:unhideWhenUsed/>
    <w:rsid w:val="00D8094C"/>
    <w:rPr>
      <w:sz w:val="16"/>
      <w:szCs w:val="16"/>
    </w:rPr>
  </w:style>
  <w:style w:type="paragraph" w:styleId="Testocommento">
    <w:name w:val="annotation text"/>
    <w:basedOn w:val="Normale"/>
    <w:link w:val="TestocommentoCarattere"/>
    <w:uiPriority w:val="99"/>
    <w:semiHidden/>
    <w:unhideWhenUsed/>
    <w:rsid w:val="00D8094C"/>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D8094C"/>
    <w:rPr>
      <w:sz w:val="20"/>
      <w:szCs w:val="20"/>
    </w:rPr>
  </w:style>
  <w:style w:type="paragraph" w:styleId="Soggettocommento">
    <w:name w:val="annotation subject"/>
    <w:basedOn w:val="Testocommento"/>
    <w:next w:val="Testocommento"/>
    <w:link w:val="SoggettocommentoCarattere"/>
    <w:uiPriority w:val="99"/>
    <w:semiHidden/>
    <w:unhideWhenUsed/>
    <w:rsid w:val="00D8094C"/>
    <w:rPr>
      <w:b/>
      <w:bCs/>
    </w:rPr>
  </w:style>
  <w:style w:type="character" w:customStyle="1" w:styleId="SoggettocommentoCarattere">
    <w:name w:val="Soggetto commento Carattere"/>
    <w:basedOn w:val="TestocommentoCarattere"/>
    <w:link w:val="Soggettocommento"/>
    <w:uiPriority w:val="99"/>
    <w:semiHidden/>
    <w:rsid w:val="00D8094C"/>
    <w:rPr>
      <w:b/>
      <w:bCs/>
      <w:sz w:val="20"/>
      <w:szCs w:val="20"/>
    </w:rPr>
  </w:style>
  <w:style w:type="paragraph" w:customStyle="1" w:styleId="paragraph">
    <w:name w:val="paragraph"/>
    <w:basedOn w:val="Normale"/>
    <w:rsid w:val="00A91050"/>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normaltextrun">
    <w:name w:val="normaltextrun"/>
    <w:basedOn w:val="Carpredefinitoparagrafo"/>
    <w:rsid w:val="00A91050"/>
  </w:style>
  <w:style w:type="character" w:customStyle="1" w:styleId="eop">
    <w:name w:val="eop"/>
    <w:basedOn w:val="Carpredefinitoparagrafo"/>
    <w:rsid w:val="00A91050"/>
  </w:style>
  <w:style w:type="character" w:customStyle="1" w:styleId="Menzionenonrisolta1">
    <w:name w:val="Menzione non risolta1"/>
    <w:basedOn w:val="Carpredefinitoparagrafo"/>
    <w:uiPriority w:val="99"/>
    <w:unhideWhenUsed/>
    <w:rsid w:val="006210F4"/>
    <w:rPr>
      <w:color w:val="605E5C"/>
      <w:shd w:val="clear" w:color="auto" w:fill="E1DFDD"/>
    </w:rPr>
  </w:style>
  <w:style w:type="table" w:styleId="Grigliatabella">
    <w:name w:val="Table Grid"/>
    <w:basedOn w:val="Tabellanormale"/>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IntestazioneCarattere">
    <w:name w:val="Intestazione Carattere"/>
    <w:basedOn w:val="Carpredefinitoparagrafo"/>
    <w:link w:val="Intestazione"/>
    <w:uiPriority w:val="99"/>
  </w:style>
  <w:style w:type="paragraph" w:styleId="Intestazione">
    <w:name w:val="header"/>
    <w:basedOn w:val="Normale"/>
    <w:link w:val="IntestazioneCarattere"/>
    <w:uiPriority w:val="99"/>
    <w:unhideWhenUsed/>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style>
  <w:style w:type="paragraph" w:styleId="Pidipagina">
    <w:name w:val="footer"/>
    <w:basedOn w:val="Normale"/>
    <w:link w:val="PidipaginaCarattere"/>
    <w:uiPriority w:val="99"/>
    <w:unhideWhenUsed/>
    <w:pPr>
      <w:tabs>
        <w:tab w:val="center" w:pos="4680"/>
        <w:tab w:val="right" w:pos="9360"/>
      </w:tabs>
      <w:spacing w:after="0" w:line="240" w:lineRule="auto"/>
    </w:pPr>
  </w:style>
  <w:style w:type="paragraph" w:customStyle="1" w:styleId="xmsonormal">
    <w:name w:val="x_msonormal"/>
    <w:basedOn w:val="Normale"/>
    <w:uiPriority w:val="1"/>
    <w:rsid w:val="67EB865E"/>
    <w:pPr>
      <w:spacing w:beforeAutospacing="1" w:afterAutospacing="1"/>
    </w:pPr>
    <w:rPr>
      <w:rFonts w:ascii="Times New Roman" w:eastAsia="Times New Roman" w:hAnsi="Times New Roman" w:cs="Times New Roman"/>
      <w:sz w:val="24"/>
      <w:szCs w:val="24"/>
      <w:lang w:eastAsia="en-GB"/>
    </w:rPr>
  </w:style>
  <w:style w:type="character" w:customStyle="1" w:styleId="Menzione1">
    <w:name w:val="Menzione1"/>
    <w:basedOn w:val="Carpredefinitoparagrafo"/>
    <w:uiPriority w:val="99"/>
    <w:unhideWhenUsed/>
    <w:rPr>
      <w:color w:val="2B579A"/>
      <w:shd w:val="clear" w:color="auto" w:fill="E6E6E6"/>
    </w:rPr>
  </w:style>
  <w:style w:type="character" w:customStyle="1" w:styleId="Titolo2Carattere">
    <w:name w:val="Titolo 2 Carattere"/>
    <w:basedOn w:val="Carpredefinitoparagrafo"/>
    <w:link w:val="Titolo2"/>
    <w:uiPriority w:val="9"/>
    <w:semiHidden/>
    <w:rsid w:val="0005430D"/>
    <w:rPr>
      <w:rFonts w:asciiTheme="majorHAnsi" w:eastAsiaTheme="majorEastAsia" w:hAnsiTheme="majorHAnsi" w:cstheme="majorBidi"/>
      <w:color w:val="2F5496" w:themeColor="accent1" w:themeShade="BF"/>
      <w:sz w:val="26"/>
      <w:szCs w:val="26"/>
    </w:rPr>
  </w:style>
  <w:style w:type="paragraph" w:styleId="Revisione">
    <w:name w:val="Revision"/>
    <w:hidden/>
    <w:uiPriority w:val="99"/>
    <w:semiHidden/>
    <w:rsid w:val="00C7545F"/>
    <w:pPr>
      <w:spacing w:after="0" w:line="240" w:lineRule="auto"/>
    </w:pPr>
  </w:style>
  <w:style w:type="character" w:styleId="Collegamentovisitato">
    <w:name w:val="FollowedHyperlink"/>
    <w:basedOn w:val="Carpredefinitoparagrafo"/>
    <w:uiPriority w:val="99"/>
    <w:semiHidden/>
    <w:unhideWhenUsed/>
    <w:rsid w:val="00C9128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2670660">
      <w:bodyDiv w:val="1"/>
      <w:marLeft w:val="0"/>
      <w:marRight w:val="0"/>
      <w:marTop w:val="0"/>
      <w:marBottom w:val="0"/>
      <w:divBdr>
        <w:top w:val="none" w:sz="0" w:space="0" w:color="auto"/>
        <w:left w:val="none" w:sz="0" w:space="0" w:color="auto"/>
        <w:bottom w:val="none" w:sz="0" w:space="0" w:color="auto"/>
        <w:right w:val="none" w:sz="0" w:space="0" w:color="auto"/>
      </w:divBdr>
      <w:divsChild>
        <w:div w:id="192379719">
          <w:marLeft w:val="0"/>
          <w:marRight w:val="0"/>
          <w:marTop w:val="0"/>
          <w:marBottom w:val="0"/>
          <w:divBdr>
            <w:top w:val="none" w:sz="0" w:space="0" w:color="auto"/>
            <w:left w:val="none" w:sz="0" w:space="0" w:color="auto"/>
            <w:bottom w:val="none" w:sz="0" w:space="0" w:color="auto"/>
            <w:right w:val="none" w:sz="0" w:space="0" w:color="auto"/>
          </w:divBdr>
        </w:div>
        <w:div w:id="1848599034">
          <w:marLeft w:val="0"/>
          <w:marRight w:val="0"/>
          <w:marTop w:val="0"/>
          <w:marBottom w:val="0"/>
          <w:divBdr>
            <w:top w:val="none" w:sz="0" w:space="0" w:color="auto"/>
            <w:left w:val="none" w:sz="0" w:space="0" w:color="auto"/>
            <w:bottom w:val="none" w:sz="0" w:space="0" w:color="auto"/>
            <w:right w:val="none" w:sz="0" w:space="0" w:color="auto"/>
          </w:divBdr>
        </w:div>
        <w:div w:id="20283632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98C272A8-C18D-443E-9051-19F1AB9E0ED0}">
    <t:Anchor>
      <t:Comment id="776627880"/>
    </t:Anchor>
    <t:History>
      <t:Event id="{38113419-C436-42C9-B989-B4C2C55AEB16}" time="2022-06-29T16:34:21.198Z">
        <t:Attribution userId="S::enrico.valli4@unibo.it::cd3edc0b-84ef-4fd4-98b4-186ad1ae67fb" userProvider="AD" userName="Enrico Valli"/>
        <t:Anchor>
          <t:Comment id="776627880"/>
        </t:Anchor>
        <t:Create/>
      </t:Event>
      <t:Event id="{BDCB1A0A-9BAF-4989-896D-5ABD1DB991CA}" time="2022-06-29T16:34:21.198Z">
        <t:Attribution userId="S::enrico.valli4@unibo.it::cd3edc0b-84ef-4fd4-98b4-186ad1ae67fb" userProvider="AD" userName="Enrico Valli"/>
        <t:Anchor>
          <t:Comment id="776627880"/>
        </t:Anchor>
        <t:Assign userId="S::anna.niero@unibo.it::563ea855-2e2e-4a75-ad5f-e0057b9ccf05" userProvider="AD" userName="Anna Niero"/>
      </t:Event>
      <t:Event id="{3EF0E832-C69E-4625-9ADB-B7146BD7276B}" time="2022-06-29T16:34:21.198Z">
        <t:Attribution userId="S::enrico.valli4@unibo.it::cd3edc0b-84ef-4fd4-98b4-186ad1ae67fb" userProvider="AD" userName="Enrico Valli"/>
        <t:Anchor>
          <t:Comment id="776627880"/>
        </t:Anchor>
        <t:SetTitle title="@Anna NieroSuggerisco di aggiungere &quot;Sciences&quot; in generale, vedi qui: https://www.unibo.it/en/teaching/degree-programmes per incrementare il bacino di interessati/e, tra cui i miei studenti (e di Matteo) di Scienze e Gestione della Natura, Curriculum …"/>
      </t:Event>
      <t:Event id="{B6841FE4-E61E-44A3-88FC-C7412C4F9EC5}" time="2022-07-01T10:16:07.109Z">
        <t:Attribution userId="S::anna.niero@unibo.it::563ea855-2e2e-4a75-ad5f-e0057b9ccf05" userProvider="AD" userName="Anna Niero"/>
        <t:Progress percentComplete="100"/>
      </t:Event>
    </t:History>
  </t:Task>
  <t:Task id="{F3AB19D7-2A58-41E2-AC15-853ABB881912}">
    <t:Anchor>
      <t:Comment id="1741764"/>
    </t:Anchor>
    <t:History>
      <t:Event id="{E159653C-FFD3-4380-BC0B-C86109E2DD13}" time="2022-06-29T16:45:34.883Z">
        <t:Attribution userId="S::enrico.valli4@unibo.it::cd3edc0b-84ef-4fd4-98b4-186ad1ae67fb" userProvider="AD" userName="Enrico Valli"/>
        <t:Anchor>
          <t:Comment id="1741764"/>
        </t:Anchor>
        <t:Create/>
      </t:Event>
      <t:Event id="{3C2512E6-8B22-477A-A5A5-5F8E7DCA6418}" time="2022-06-29T16:45:34.883Z">
        <t:Attribution userId="S::enrico.valli4@unibo.it::cd3edc0b-84ef-4fd4-98b4-186ad1ae67fb" userProvider="AD" userName="Enrico Valli"/>
        <t:Anchor>
          <t:Comment id="1741764"/>
        </t:Anchor>
        <t:Assign userId="S::anna.niero@unibo.it::563ea855-2e2e-4a75-ad5f-e0057b9ccf05" userProvider="AD" userName="Anna Niero"/>
      </t:Event>
      <t:Event id="{4036F488-407B-4818-92B3-464DEE5EEDB4}" time="2022-06-29T16:45:34.883Z">
        <t:Attribution userId="S::enrico.valli4@unibo.it::cd3edc0b-84ef-4fd4-98b4-186ad1ae67fb" userProvider="AD" userName="Enrico Valli"/>
        <t:Anchor>
          <t:Comment id="1741764"/>
        </t:Anchor>
        <t:SetTitle title="@Anna Niero secondo me qui bisogna chiarire meglio quale sia il premio per non creare false attese nei partecipanti."/>
      </t:Event>
    </t:History>
  </t:Task>
  <t:Task id="{AA77AFBD-4246-4DC4-95DC-AF818470865A}">
    <t:Anchor>
      <t:Comment id="289023549"/>
    </t:Anchor>
    <t:History>
      <t:Event id="{BD885EB9-3238-491F-9125-970016B85976}" time="2022-06-29T16:47:07.315Z">
        <t:Attribution userId="S::enrico.valli4@unibo.it::cd3edc0b-84ef-4fd4-98b4-186ad1ae67fb" userProvider="AD" userName="Enrico Valli"/>
        <t:Anchor>
          <t:Comment id="289023549"/>
        </t:Anchor>
        <t:Create/>
      </t:Event>
      <t:Event id="{454CAD28-C046-4DE0-AB20-762A21805E19}" time="2022-06-29T16:47:07.315Z">
        <t:Attribution userId="S::enrico.valli4@unibo.it::cd3edc0b-84ef-4fd4-98b4-186ad1ae67fb" userProvider="AD" userName="Enrico Valli"/>
        <t:Anchor>
          <t:Comment id="289023549"/>
        </t:Anchor>
        <t:Assign userId="S::anna.niero@unibo.it::563ea855-2e2e-4a75-ad5f-e0057b9ccf05" userProvider="AD" userName="Anna Niero"/>
      </t:Event>
      <t:Event id="{5CA61EEB-63DE-4B01-8365-53A965A10034}" time="2022-06-29T16:47:07.315Z">
        <t:Attribution userId="S::enrico.valli4@unibo.it::cd3edc0b-84ef-4fd4-98b4-186ad1ae67fb" userProvider="AD" userName="Enrico Valli"/>
        <t:Anchor>
          <t:Comment id="289023549"/>
        </t:Anchor>
        <t:SetTitle title="@Anna Niero secondo me qui bisogna chiarire meglio quale sia il premio, per non creare false attese nei partecipanti"/>
      </t:Event>
      <t:Event id="{159EE6E5-D825-488B-A432-ECB961410CDF}" time="2022-07-07T12:37:22.578Z">
        <t:Attribution userId="S::beatrice.cellini2@unibo.it::c2261156-5339-474a-b039-52f8f0853242" userProvider="AD" userName="Beatrice Cellin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be0ea45-403a-4b98-9f1f-760f35fa856a">
      <Terms xmlns="http://schemas.microsoft.com/office/infopath/2007/PartnerControls"/>
    </lcf76f155ced4ddcb4097134ff3c332f>
    <TaxCatchAll xmlns="796f5c03-c38a-4b8d-8110-7c48d63b64d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2244A05808114E8DFE084DF1263F89" ma:contentTypeVersion="13" ma:contentTypeDescription="Create a new document." ma:contentTypeScope="" ma:versionID="a5f348f54155138f061f6c85edb6ff57">
  <xsd:schema xmlns:xsd="http://www.w3.org/2001/XMLSchema" xmlns:xs="http://www.w3.org/2001/XMLSchema" xmlns:p="http://schemas.microsoft.com/office/2006/metadata/properties" xmlns:ns2="5be0ea45-403a-4b98-9f1f-760f35fa856a" xmlns:ns3="796f5c03-c38a-4b8d-8110-7c48d63b64dd" targetNamespace="http://schemas.microsoft.com/office/2006/metadata/properties" ma:root="true" ma:fieldsID="d90dcdd5cc171e2579a3662c9fb071e0" ns2:_="" ns3:_="">
    <xsd:import namespace="5be0ea45-403a-4b98-9f1f-760f35fa856a"/>
    <xsd:import namespace="796f5c03-c38a-4b8d-8110-7c48d63b64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e0ea45-403a-4b98-9f1f-760f35fa85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f77b169b-7464-4c14-89c9-ab876efcba0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6f5c03-c38a-4b8d-8110-7c48d63b64dd"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42d9fe5a-a210-45da-a560-9db8353d8b52}" ma:internalName="TaxCatchAll" ma:showField="CatchAllData" ma:web="796f5c03-c38a-4b8d-8110-7c48d63b64d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3890CA-CF84-489C-81AD-3600BD134225}">
  <ds:schemaRefs>
    <ds:schemaRef ds:uri="http://schemas.microsoft.com/sharepoint/v3/contenttype/forms"/>
  </ds:schemaRefs>
</ds:datastoreItem>
</file>

<file path=customXml/itemProps2.xml><?xml version="1.0" encoding="utf-8"?>
<ds:datastoreItem xmlns:ds="http://schemas.openxmlformats.org/officeDocument/2006/customXml" ds:itemID="{8524669F-D6CC-49B4-873B-8171BC5C6499}">
  <ds:schemaRefs>
    <ds:schemaRef ds:uri="http://schemas.microsoft.com/office/2006/metadata/properties"/>
    <ds:schemaRef ds:uri="http://schemas.microsoft.com/office/infopath/2007/PartnerControls"/>
    <ds:schemaRef ds:uri="5be0ea45-403a-4b98-9f1f-760f35fa856a"/>
    <ds:schemaRef ds:uri="796f5c03-c38a-4b8d-8110-7c48d63b64dd"/>
  </ds:schemaRefs>
</ds:datastoreItem>
</file>

<file path=customXml/itemProps3.xml><?xml version="1.0" encoding="utf-8"?>
<ds:datastoreItem xmlns:ds="http://schemas.openxmlformats.org/officeDocument/2006/customXml" ds:itemID="{B8393C95-B41F-43EF-8801-C593600BB2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e0ea45-403a-4b98-9f1f-760f35fa856a"/>
    <ds:schemaRef ds:uri="796f5c03-c38a-4b8d-8110-7c48d63b64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FC577C-6794-441F-88CF-0AB74A3AE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14</Words>
  <Characters>1793</Characters>
  <Application>Microsoft Office Word</Application>
  <DocSecurity>0</DocSecurity>
  <Lines>14</Lines>
  <Paragraphs>4</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103</CharactersWithSpaces>
  <SharedDoc>false</SharedDoc>
  <HLinks>
    <vt:vector size="132" baseType="variant">
      <vt:variant>
        <vt:i4>7929935</vt:i4>
      </vt:variant>
      <vt:variant>
        <vt:i4>105</vt:i4>
      </vt:variant>
      <vt:variant>
        <vt:i4>0</vt:i4>
      </vt:variant>
      <vt:variant>
        <vt:i4>5</vt:i4>
      </vt:variant>
      <vt:variant>
        <vt:lpwstr>mailto:privacy@unibo.it</vt:lpwstr>
      </vt:variant>
      <vt:variant>
        <vt:lpwstr/>
      </vt:variant>
      <vt:variant>
        <vt:i4>7274508</vt:i4>
      </vt:variant>
      <vt:variant>
        <vt:i4>102</vt:i4>
      </vt:variant>
      <vt:variant>
        <vt:i4>0</vt:i4>
      </vt:variant>
      <vt:variant>
        <vt:i4>5</vt:i4>
      </vt:variant>
      <vt:variant>
        <vt:lpwstr>mailto:scriviunibo@pec.unibo.it</vt:lpwstr>
      </vt:variant>
      <vt:variant>
        <vt:lpwstr/>
      </vt:variant>
      <vt:variant>
        <vt:i4>7929935</vt:i4>
      </vt:variant>
      <vt:variant>
        <vt:i4>99</vt:i4>
      </vt:variant>
      <vt:variant>
        <vt:i4>0</vt:i4>
      </vt:variant>
      <vt:variant>
        <vt:i4>5</vt:i4>
      </vt:variant>
      <vt:variant>
        <vt:lpwstr>mailto:privacy@unibo.it</vt:lpwstr>
      </vt:variant>
      <vt:variant>
        <vt:lpwstr/>
      </vt:variant>
      <vt:variant>
        <vt:i4>655400</vt:i4>
      </vt:variant>
      <vt:variant>
        <vt:i4>96</vt:i4>
      </vt:variant>
      <vt:variant>
        <vt:i4>0</vt:i4>
      </vt:variant>
      <vt:variant>
        <vt:i4>5</vt:i4>
      </vt:variant>
      <vt:variant>
        <vt:lpwstr>mailto:LatinLABchallenge@unibo.it</vt:lpwstr>
      </vt:variant>
      <vt:variant>
        <vt:lpwstr/>
      </vt:variant>
      <vt:variant>
        <vt:i4>4522049</vt:i4>
      </vt:variant>
      <vt:variant>
        <vt:i4>93</vt:i4>
      </vt:variant>
      <vt:variant>
        <vt:i4>0</vt:i4>
      </vt:variant>
      <vt:variant>
        <vt:i4>5</vt:i4>
      </vt:variant>
      <vt:variant>
        <vt:lpwstr>https://site.unibo.it/latinlab/en/challenge-registration-form</vt:lpwstr>
      </vt:variant>
      <vt:variant>
        <vt:lpwstr/>
      </vt:variant>
      <vt:variant>
        <vt:i4>4522049</vt:i4>
      </vt:variant>
      <vt:variant>
        <vt:i4>90</vt:i4>
      </vt:variant>
      <vt:variant>
        <vt:i4>0</vt:i4>
      </vt:variant>
      <vt:variant>
        <vt:i4>5</vt:i4>
      </vt:variant>
      <vt:variant>
        <vt:lpwstr>https://site.unibo.it/latinlab/en/challenge-registration-form</vt:lpwstr>
      </vt:variant>
      <vt:variant>
        <vt:lpwstr/>
      </vt:variant>
      <vt:variant>
        <vt:i4>1310806</vt:i4>
      </vt:variant>
      <vt:variant>
        <vt:i4>87</vt:i4>
      </vt:variant>
      <vt:variant>
        <vt:i4>0</vt:i4>
      </vt:variant>
      <vt:variant>
        <vt:i4>5</vt:i4>
      </vt:variant>
      <vt:variant>
        <vt:lpwstr>https://www.facebook.com/groups/493595466027357/about</vt:lpwstr>
      </vt:variant>
      <vt:variant>
        <vt:lpwstr/>
      </vt:variant>
      <vt:variant>
        <vt:i4>655400</vt:i4>
      </vt:variant>
      <vt:variant>
        <vt:i4>81</vt:i4>
      </vt:variant>
      <vt:variant>
        <vt:i4>0</vt:i4>
      </vt:variant>
      <vt:variant>
        <vt:i4>5</vt:i4>
      </vt:variant>
      <vt:variant>
        <vt:lpwstr>mailto:LatinLABchallenge@unibo.it</vt:lpwstr>
      </vt:variant>
      <vt:variant>
        <vt:lpwstr/>
      </vt:variant>
      <vt:variant>
        <vt:i4>4522049</vt:i4>
      </vt:variant>
      <vt:variant>
        <vt:i4>78</vt:i4>
      </vt:variant>
      <vt:variant>
        <vt:i4>0</vt:i4>
      </vt:variant>
      <vt:variant>
        <vt:i4>5</vt:i4>
      </vt:variant>
      <vt:variant>
        <vt:lpwstr>https://site.unibo.it/latinlab/en/challenge-registration-form</vt:lpwstr>
      </vt:variant>
      <vt:variant>
        <vt:lpwstr/>
      </vt:variant>
      <vt:variant>
        <vt:i4>8323197</vt:i4>
      </vt:variant>
      <vt:variant>
        <vt:i4>75</vt:i4>
      </vt:variant>
      <vt:variant>
        <vt:i4>0</vt:i4>
      </vt:variant>
      <vt:variant>
        <vt:i4>5</vt:i4>
      </vt:variant>
      <vt:variant>
        <vt:lpwstr>https://site.unibo.it/urban-farm/en</vt:lpwstr>
      </vt:variant>
      <vt:variant>
        <vt:lpwstr/>
      </vt:variant>
      <vt:variant>
        <vt:i4>2818062</vt:i4>
      </vt:variant>
      <vt:variant>
        <vt:i4>68</vt:i4>
      </vt:variant>
      <vt:variant>
        <vt:i4>0</vt:i4>
      </vt:variant>
      <vt:variant>
        <vt:i4>5</vt:i4>
      </vt:variant>
      <vt:variant>
        <vt:lpwstr/>
      </vt:variant>
      <vt:variant>
        <vt:lpwstr>_Toc1279312294</vt:lpwstr>
      </vt:variant>
      <vt:variant>
        <vt:i4>2883589</vt:i4>
      </vt:variant>
      <vt:variant>
        <vt:i4>62</vt:i4>
      </vt:variant>
      <vt:variant>
        <vt:i4>0</vt:i4>
      </vt:variant>
      <vt:variant>
        <vt:i4>5</vt:i4>
      </vt:variant>
      <vt:variant>
        <vt:lpwstr/>
      </vt:variant>
      <vt:variant>
        <vt:lpwstr>_Toc1963023013</vt:lpwstr>
      </vt:variant>
      <vt:variant>
        <vt:i4>1114167</vt:i4>
      </vt:variant>
      <vt:variant>
        <vt:i4>56</vt:i4>
      </vt:variant>
      <vt:variant>
        <vt:i4>0</vt:i4>
      </vt:variant>
      <vt:variant>
        <vt:i4>5</vt:i4>
      </vt:variant>
      <vt:variant>
        <vt:lpwstr/>
      </vt:variant>
      <vt:variant>
        <vt:lpwstr>_Toc12020660</vt:lpwstr>
      </vt:variant>
      <vt:variant>
        <vt:i4>2031670</vt:i4>
      </vt:variant>
      <vt:variant>
        <vt:i4>50</vt:i4>
      </vt:variant>
      <vt:variant>
        <vt:i4>0</vt:i4>
      </vt:variant>
      <vt:variant>
        <vt:i4>5</vt:i4>
      </vt:variant>
      <vt:variant>
        <vt:lpwstr/>
      </vt:variant>
      <vt:variant>
        <vt:lpwstr>_Toc839152282</vt:lpwstr>
      </vt:variant>
      <vt:variant>
        <vt:i4>2686977</vt:i4>
      </vt:variant>
      <vt:variant>
        <vt:i4>44</vt:i4>
      </vt:variant>
      <vt:variant>
        <vt:i4>0</vt:i4>
      </vt:variant>
      <vt:variant>
        <vt:i4>5</vt:i4>
      </vt:variant>
      <vt:variant>
        <vt:lpwstr/>
      </vt:variant>
      <vt:variant>
        <vt:lpwstr>_Toc1330633866</vt:lpwstr>
      </vt:variant>
      <vt:variant>
        <vt:i4>2949121</vt:i4>
      </vt:variant>
      <vt:variant>
        <vt:i4>38</vt:i4>
      </vt:variant>
      <vt:variant>
        <vt:i4>0</vt:i4>
      </vt:variant>
      <vt:variant>
        <vt:i4>5</vt:i4>
      </vt:variant>
      <vt:variant>
        <vt:lpwstr/>
      </vt:variant>
      <vt:variant>
        <vt:lpwstr>_Toc1487332993</vt:lpwstr>
      </vt:variant>
      <vt:variant>
        <vt:i4>1441851</vt:i4>
      </vt:variant>
      <vt:variant>
        <vt:i4>32</vt:i4>
      </vt:variant>
      <vt:variant>
        <vt:i4>0</vt:i4>
      </vt:variant>
      <vt:variant>
        <vt:i4>5</vt:i4>
      </vt:variant>
      <vt:variant>
        <vt:lpwstr/>
      </vt:variant>
      <vt:variant>
        <vt:lpwstr>_Toc353824980</vt:lpwstr>
      </vt:variant>
      <vt:variant>
        <vt:i4>1769522</vt:i4>
      </vt:variant>
      <vt:variant>
        <vt:i4>26</vt:i4>
      </vt:variant>
      <vt:variant>
        <vt:i4>0</vt:i4>
      </vt:variant>
      <vt:variant>
        <vt:i4>5</vt:i4>
      </vt:variant>
      <vt:variant>
        <vt:lpwstr/>
      </vt:variant>
      <vt:variant>
        <vt:lpwstr>_Toc260719147</vt:lpwstr>
      </vt:variant>
      <vt:variant>
        <vt:i4>1245247</vt:i4>
      </vt:variant>
      <vt:variant>
        <vt:i4>20</vt:i4>
      </vt:variant>
      <vt:variant>
        <vt:i4>0</vt:i4>
      </vt:variant>
      <vt:variant>
        <vt:i4>5</vt:i4>
      </vt:variant>
      <vt:variant>
        <vt:lpwstr/>
      </vt:variant>
      <vt:variant>
        <vt:lpwstr>_Toc409512331</vt:lpwstr>
      </vt:variant>
      <vt:variant>
        <vt:i4>1310773</vt:i4>
      </vt:variant>
      <vt:variant>
        <vt:i4>14</vt:i4>
      </vt:variant>
      <vt:variant>
        <vt:i4>0</vt:i4>
      </vt:variant>
      <vt:variant>
        <vt:i4>5</vt:i4>
      </vt:variant>
      <vt:variant>
        <vt:lpwstr/>
      </vt:variant>
      <vt:variant>
        <vt:lpwstr>_Toc544729697</vt:lpwstr>
      </vt:variant>
      <vt:variant>
        <vt:i4>2359299</vt:i4>
      </vt:variant>
      <vt:variant>
        <vt:i4>8</vt:i4>
      </vt:variant>
      <vt:variant>
        <vt:i4>0</vt:i4>
      </vt:variant>
      <vt:variant>
        <vt:i4>5</vt:i4>
      </vt:variant>
      <vt:variant>
        <vt:lpwstr/>
      </vt:variant>
      <vt:variant>
        <vt:lpwstr>_Toc1118869428</vt:lpwstr>
      </vt:variant>
      <vt:variant>
        <vt:i4>1900602</vt:i4>
      </vt:variant>
      <vt:variant>
        <vt:i4>2</vt:i4>
      </vt:variant>
      <vt:variant>
        <vt:i4>0</vt:i4>
      </vt:variant>
      <vt:variant>
        <vt:i4>5</vt:i4>
      </vt:variant>
      <vt:variant>
        <vt:lpwstr/>
      </vt:variant>
      <vt:variant>
        <vt:lpwstr>_Toc8578762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Niero</dc:creator>
  <cp:keywords/>
  <dc:description/>
  <cp:lastModifiedBy>Erika Carnevale</cp:lastModifiedBy>
  <cp:revision>2</cp:revision>
  <cp:lastPrinted>2022-12-20T09:59:00Z</cp:lastPrinted>
  <dcterms:created xsi:type="dcterms:W3CDTF">2022-12-20T10:10:00Z</dcterms:created>
  <dcterms:modified xsi:type="dcterms:W3CDTF">2022-12-20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2244A05808114E8DFE084DF1263F89</vt:lpwstr>
  </property>
  <property fmtid="{D5CDD505-2E9C-101B-9397-08002B2CF9AE}" pid="3" name="MediaServiceImageTags">
    <vt:lpwstr/>
  </property>
</Properties>
</file>